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898A6" w14:textId="77777777" w:rsidR="000A7B7D" w:rsidRPr="00BA4DE0" w:rsidRDefault="00303338" w:rsidP="00303338">
      <w:pPr>
        <w:pStyle w:val="Bodytext20"/>
        <w:shd w:val="clear" w:color="auto" w:fill="auto"/>
        <w:ind w:right="60" w:firstLine="0"/>
        <w:rPr>
          <w:i/>
          <w:sz w:val="20"/>
          <w:szCs w:val="20"/>
          <w:lang w:val="pl-PL"/>
        </w:rPr>
      </w:pPr>
      <w:r w:rsidRPr="00BA4DE0">
        <w:rPr>
          <w:i/>
          <w:sz w:val="20"/>
          <w:szCs w:val="20"/>
          <w:lang w:val="pl-PL"/>
        </w:rPr>
        <w:t>Z</w:t>
      </w:r>
      <w:r w:rsidR="00B54E9B" w:rsidRPr="00BA4DE0">
        <w:rPr>
          <w:i/>
          <w:sz w:val="20"/>
          <w:szCs w:val="20"/>
          <w:lang w:val="pl-PL"/>
        </w:rPr>
        <w:t>ał</w:t>
      </w:r>
      <w:r w:rsidRPr="00BA4DE0">
        <w:rPr>
          <w:i/>
          <w:sz w:val="20"/>
          <w:szCs w:val="20"/>
          <w:lang w:val="pl-PL"/>
        </w:rPr>
        <w:t xml:space="preserve">ącznik </w:t>
      </w:r>
      <w:r w:rsidR="00AC5C34" w:rsidRPr="00BA4DE0">
        <w:rPr>
          <w:i/>
          <w:sz w:val="20"/>
          <w:szCs w:val="20"/>
          <w:lang w:val="pl-PL"/>
        </w:rPr>
        <w:t xml:space="preserve"> </w:t>
      </w:r>
      <w:r w:rsidRPr="00BA4DE0">
        <w:rPr>
          <w:i/>
          <w:sz w:val="20"/>
          <w:szCs w:val="20"/>
          <w:lang w:val="pl-PL"/>
        </w:rPr>
        <w:t>nr</w:t>
      </w:r>
      <w:r w:rsidR="00B54E9B" w:rsidRPr="00BA4DE0">
        <w:rPr>
          <w:i/>
          <w:sz w:val="20"/>
          <w:szCs w:val="20"/>
          <w:lang w:val="pl-PL"/>
        </w:rPr>
        <w:t xml:space="preserve"> 1 do zarz</w:t>
      </w:r>
      <w:r w:rsidRPr="00BA4DE0">
        <w:rPr>
          <w:i/>
          <w:sz w:val="20"/>
          <w:szCs w:val="20"/>
          <w:lang w:val="pl-PL"/>
        </w:rPr>
        <w:t xml:space="preserve">ądzenia Rektora UJK </w:t>
      </w:r>
    </w:p>
    <w:p w14:paraId="51850147" w14:textId="77777777" w:rsidR="0024724B" w:rsidRPr="00BA4DE0" w:rsidRDefault="006042CB" w:rsidP="006042CB">
      <w:pPr>
        <w:pStyle w:val="Bodytext20"/>
        <w:shd w:val="clear" w:color="auto" w:fill="auto"/>
        <w:tabs>
          <w:tab w:val="left" w:pos="8317"/>
        </w:tabs>
        <w:ind w:left="2380" w:right="60" w:firstLine="0"/>
        <w:jc w:val="left"/>
        <w:rPr>
          <w:b/>
          <w:i/>
          <w:sz w:val="20"/>
          <w:szCs w:val="20"/>
        </w:rPr>
      </w:pPr>
      <w:r w:rsidRPr="00BA4DE0">
        <w:rPr>
          <w:b/>
          <w:i/>
          <w:sz w:val="20"/>
          <w:szCs w:val="20"/>
        </w:rPr>
        <w:tab/>
      </w:r>
    </w:p>
    <w:p w14:paraId="768EED10" w14:textId="77777777" w:rsidR="001511D9" w:rsidRPr="00BA4DE0" w:rsidRDefault="001511D9" w:rsidP="001511D9">
      <w:pPr>
        <w:jc w:val="center"/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BA4DE0">
        <w:rPr>
          <w:rFonts w:ascii="Times New Roman" w:hAnsi="Times New Roman" w:cs="Times New Roman"/>
          <w:b/>
          <w:color w:val="auto"/>
          <w:sz w:val="20"/>
          <w:szCs w:val="20"/>
        </w:rPr>
        <w:t>KARTA PRZEDMIOTU</w:t>
      </w:r>
    </w:p>
    <w:p w14:paraId="64296AB5" w14:textId="77777777" w:rsidR="001511D9" w:rsidRPr="00BA4DE0" w:rsidRDefault="001511D9" w:rsidP="001511D9">
      <w:pPr>
        <w:jc w:val="center"/>
        <w:rPr>
          <w:rFonts w:ascii="Times New Roman" w:hAnsi="Times New Roman" w:cs="Times New Roman"/>
          <w:b/>
          <w:color w:val="auto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1276"/>
        <w:gridCol w:w="6520"/>
      </w:tblGrid>
      <w:tr w:rsidR="001511D9" w:rsidRPr="00BA4DE0" w14:paraId="18BAEFBB" w14:textId="77777777" w:rsidTr="001E1B38">
        <w:trPr>
          <w:trHeight w:val="284"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F912D" w14:textId="77777777" w:rsidR="001511D9" w:rsidRPr="00BA4DE0" w:rsidRDefault="001511D9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Kod przedmiotu</w:t>
            </w:r>
          </w:p>
        </w:tc>
        <w:tc>
          <w:tcPr>
            <w:tcW w:w="7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8A122A5" w14:textId="27FC16CD" w:rsidR="001511D9" w:rsidRPr="00BA4DE0" w:rsidRDefault="00D950D8" w:rsidP="001E1B38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32</w:t>
            </w:r>
            <w:r w:rsidR="00812656" w:rsidRPr="00BA4DE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="00812656" w:rsidRPr="00BA4DE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iR-C1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</w:t>
            </w:r>
            <w:r w:rsidR="00812656" w:rsidRPr="00BA4DE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-K</w:t>
            </w:r>
          </w:p>
        </w:tc>
      </w:tr>
      <w:tr w:rsidR="00812656" w:rsidRPr="00BA4DE0" w14:paraId="495BC2BA" w14:textId="77777777" w:rsidTr="00B54E9B">
        <w:trPr>
          <w:trHeight w:val="284"/>
        </w:trPr>
        <w:tc>
          <w:tcPr>
            <w:tcW w:w="19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B9FF7" w14:textId="77777777" w:rsidR="00812656" w:rsidRPr="00BA4DE0" w:rsidRDefault="00812656" w:rsidP="00812656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Nazwa przedmiotu w języku</w:t>
            </w:r>
            <w:r w:rsidRPr="00BA4DE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4A810" w14:textId="77777777" w:rsidR="00812656" w:rsidRPr="00BA4DE0" w:rsidRDefault="00812656" w:rsidP="00812656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olskim</w:t>
            </w:r>
          </w:p>
        </w:tc>
        <w:tc>
          <w:tcPr>
            <w:tcW w:w="65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3045C8" w14:textId="77777777" w:rsidR="00812656" w:rsidRPr="00BA4DE0" w:rsidRDefault="00812656" w:rsidP="00340664">
            <w:pPr>
              <w:ind w:right="-28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rajoznawstwo</w:t>
            </w:r>
          </w:p>
          <w:p w14:paraId="0FF1C694" w14:textId="77777777" w:rsidR="00812656" w:rsidRPr="009D5C99" w:rsidRDefault="00812656" w:rsidP="00340664">
            <w:pPr>
              <w:ind w:right="-28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5C99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  <w:lang w:val="en"/>
              </w:rPr>
              <w:t>Touring</w:t>
            </w:r>
          </w:p>
        </w:tc>
      </w:tr>
      <w:tr w:rsidR="00812656" w:rsidRPr="00BA4DE0" w14:paraId="787DF3B1" w14:textId="77777777" w:rsidTr="00330929">
        <w:trPr>
          <w:trHeight w:val="284"/>
        </w:trPr>
        <w:tc>
          <w:tcPr>
            <w:tcW w:w="19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A44CB" w14:textId="77777777" w:rsidR="00812656" w:rsidRPr="00BA4DE0" w:rsidRDefault="00812656" w:rsidP="00812656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DF6D1" w14:textId="77777777" w:rsidR="00812656" w:rsidRPr="00BA4DE0" w:rsidRDefault="00812656" w:rsidP="00812656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ngielskim</w:t>
            </w:r>
          </w:p>
        </w:tc>
        <w:tc>
          <w:tcPr>
            <w:tcW w:w="65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265F4" w14:textId="77777777" w:rsidR="00812656" w:rsidRPr="00BA4DE0" w:rsidRDefault="00812656" w:rsidP="00812656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</w:tc>
      </w:tr>
    </w:tbl>
    <w:p w14:paraId="12FAB408" w14:textId="77777777" w:rsidR="001511D9" w:rsidRPr="00BA4DE0" w:rsidRDefault="001511D9" w:rsidP="001511D9">
      <w:pPr>
        <w:rPr>
          <w:rFonts w:ascii="Times New Roman" w:hAnsi="Times New Roman" w:cs="Times New Roman"/>
          <w:b/>
          <w:color w:val="auto"/>
          <w:sz w:val="20"/>
          <w:szCs w:val="20"/>
        </w:rPr>
      </w:pPr>
    </w:p>
    <w:p w14:paraId="36D94B95" w14:textId="77777777" w:rsidR="001511D9" w:rsidRPr="00BA4DE0" w:rsidRDefault="001511D9" w:rsidP="001511D9">
      <w:pPr>
        <w:numPr>
          <w:ilvl w:val="0"/>
          <w:numId w:val="29"/>
        </w:numPr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BA4DE0">
        <w:rPr>
          <w:rFonts w:ascii="Times New Roman" w:hAnsi="Times New Roman" w:cs="Times New Roman"/>
          <w:b/>
          <w:color w:val="auto"/>
          <w:sz w:val="20"/>
          <w:szCs w:val="20"/>
        </w:rPr>
        <w:t>USYTUOWANIE PRZEDMIOTU W SYSTEMIE STUDIÓ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5386"/>
      </w:tblGrid>
      <w:tr w:rsidR="00812656" w:rsidRPr="00BA4DE0" w14:paraId="461342C2" w14:textId="77777777" w:rsidTr="00330929">
        <w:trPr>
          <w:trHeight w:val="284"/>
        </w:trPr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56134" w14:textId="77777777" w:rsidR="00812656" w:rsidRPr="00BA4DE0" w:rsidRDefault="00812656" w:rsidP="00812656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1.1. Kierunek studiów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EEC12" w14:textId="77777777" w:rsidR="00812656" w:rsidRPr="00BA4DE0" w:rsidRDefault="00812656" w:rsidP="00812656">
            <w:pPr>
              <w:spacing w:before="40" w:after="40"/>
              <w:ind w:right="-284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Calibri" w:hAnsi="Times New Roman" w:cs="Times New Roman"/>
                <w:sz w:val="20"/>
                <w:szCs w:val="20"/>
              </w:rPr>
              <w:t>Turystyka i rekreacja</w:t>
            </w:r>
          </w:p>
        </w:tc>
      </w:tr>
      <w:tr w:rsidR="00812656" w:rsidRPr="00BA4DE0" w14:paraId="01B0EE71" w14:textId="77777777" w:rsidTr="00330929">
        <w:trPr>
          <w:trHeight w:val="284"/>
        </w:trPr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4EC9B" w14:textId="77777777" w:rsidR="00812656" w:rsidRPr="00BA4DE0" w:rsidRDefault="00812656" w:rsidP="00812656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1.2. Forma studiów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5F83C" w14:textId="77777777" w:rsidR="00812656" w:rsidRPr="00BA4DE0" w:rsidRDefault="00812656" w:rsidP="00812656">
            <w:pPr>
              <w:spacing w:before="40" w:after="40"/>
              <w:ind w:right="-284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Stacjonarne, niestacjonarne </w:t>
            </w:r>
          </w:p>
        </w:tc>
      </w:tr>
      <w:tr w:rsidR="00812656" w:rsidRPr="00BA4DE0" w14:paraId="0C6D558C" w14:textId="77777777" w:rsidTr="00330929">
        <w:trPr>
          <w:trHeight w:val="284"/>
        </w:trPr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813F4" w14:textId="77777777" w:rsidR="00812656" w:rsidRPr="00BA4DE0" w:rsidRDefault="00812656" w:rsidP="00812656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1.3. Poziom studiów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26C9B" w14:textId="77777777" w:rsidR="00812656" w:rsidRPr="00BA4DE0" w:rsidRDefault="00812656" w:rsidP="00812656">
            <w:pPr>
              <w:spacing w:before="40" w:after="40"/>
              <w:ind w:right="-284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studia I stopnia </w:t>
            </w:r>
          </w:p>
        </w:tc>
      </w:tr>
      <w:tr w:rsidR="00812656" w:rsidRPr="00BA4DE0" w14:paraId="3FB60AF1" w14:textId="77777777" w:rsidTr="00330929">
        <w:trPr>
          <w:trHeight w:val="284"/>
        </w:trPr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78A2A" w14:textId="77777777" w:rsidR="00812656" w:rsidRPr="00E5623E" w:rsidRDefault="00812656" w:rsidP="0081265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1.4. Profil studiów*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C50D6" w14:textId="77777777" w:rsidR="00812656" w:rsidRPr="00BA4DE0" w:rsidRDefault="00812656" w:rsidP="00812656">
            <w:pPr>
              <w:spacing w:before="40" w:after="40"/>
              <w:ind w:right="-284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Calibri" w:hAnsi="Times New Roman" w:cs="Times New Roman"/>
                <w:sz w:val="20"/>
                <w:szCs w:val="20"/>
              </w:rPr>
              <w:t>Praktyczny</w:t>
            </w:r>
          </w:p>
        </w:tc>
      </w:tr>
      <w:tr w:rsidR="00812656" w:rsidRPr="00BA4DE0" w14:paraId="3D32C714" w14:textId="77777777" w:rsidTr="001E1B38">
        <w:trPr>
          <w:trHeight w:val="284"/>
        </w:trPr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E9A4A" w14:textId="77777777" w:rsidR="00812656" w:rsidRPr="00E5623E" w:rsidRDefault="00812656" w:rsidP="00812656">
            <w:pPr>
              <w:ind w:left="340" w:hanging="34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.5. Osoba przygotowująca kartę przedmiotu      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1E173" w14:textId="065B0095" w:rsidR="00812656" w:rsidRPr="00BA4DE0" w:rsidRDefault="001A4EBA" w:rsidP="008126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 w:rsidR="00812656"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r hab. Suligowski Roman, prof. UJK</w:t>
            </w:r>
          </w:p>
        </w:tc>
      </w:tr>
      <w:tr w:rsidR="00812656" w:rsidRPr="00BA4DE0" w14:paraId="41088976" w14:textId="77777777" w:rsidTr="001E1B38">
        <w:trPr>
          <w:trHeight w:val="284"/>
        </w:trPr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C1CFC" w14:textId="77777777" w:rsidR="00812656" w:rsidRPr="00BA4DE0" w:rsidRDefault="00812656" w:rsidP="00812656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1.6. Kontakt 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0DDC4" w14:textId="77777777" w:rsidR="00812656" w:rsidRPr="00BA4DE0" w:rsidRDefault="00812656" w:rsidP="00ED1F8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rsulig</w:t>
            </w:r>
            <w:hyperlink r:id="rId8" w:history="1">
              <w:r w:rsidR="00ED1F8C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@ujk.edu.pl</w:t>
              </w:r>
            </w:hyperlink>
          </w:p>
        </w:tc>
      </w:tr>
    </w:tbl>
    <w:p w14:paraId="7F8E44DC" w14:textId="77777777" w:rsidR="001511D9" w:rsidRPr="00BA4DE0" w:rsidRDefault="001511D9" w:rsidP="001511D9">
      <w:pPr>
        <w:rPr>
          <w:rFonts w:ascii="Times New Roman" w:hAnsi="Times New Roman" w:cs="Times New Roman"/>
          <w:b/>
          <w:color w:val="auto"/>
          <w:sz w:val="20"/>
          <w:szCs w:val="20"/>
        </w:rPr>
      </w:pPr>
    </w:p>
    <w:p w14:paraId="0FF4B9B1" w14:textId="77777777" w:rsidR="001511D9" w:rsidRPr="00BA4DE0" w:rsidRDefault="001511D9" w:rsidP="001511D9">
      <w:pPr>
        <w:numPr>
          <w:ilvl w:val="0"/>
          <w:numId w:val="29"/>
        </w:numPr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BA4DE0">
        <w:rPr>
          <w:rFonts w:ascii="Times New Roman" w:hAnsi="Times New Roman" w:cs="Times New Roman"/>
          <w:b/>
          <w:color w:val="auto"/>
          <w:sz w:val="20"/>
          <w:szCs w:val="20"/>
        </w:rPr>
        <w:t>OGÓLNA CHARAKTERYSTYKA PRZEDMIOT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5386"/>
      </w:tblGrid>
      <w:tr w:rsidR="00812656" w:rsidRPr="00BA4DE0" w14:paraId="7FC24CEC" w14:textId="77777777" w:rsidTr="001E1B38">
        <w:trPr>
          <w:trHeight w:val="284"/>
        </w:trPr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461E4" w14:textId="77777777" w:rsidR="00812656" w:rsidRPr="00BA4DE0" w:rsidRDefault="00812656" w:rsidP="00340664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2.</w:t>
            </w:r>
            <w:r w:rsidR="00340664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1</w:t>
            </w: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. Język wykładowy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C3036" w14:textId="77777777" w:rsidR="00812656" w:rsidRPr="00BA4DE0" w:rsidRDefault="00812656" w:rsidP="008126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polski</w:t>
            </w:r>
          </w:p>
        </w:tc>
      </w:tr>
      <w:tr w:rsidR="00812656" w:rsidRPr="00BA4DE0" w14:paraId="78DDB353" w14:textId="77777777" w:rsidTr="001E1B38">
        <w:trPr>
          <w:trHeight w:val="284"/>
        </w:trPr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DFA9C" w14:textId="77777777" w:rsidR="00812656" w:rsidRPr="00BA4DE0" w:rsidRDefault="00812656" w:rsidP="00812656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2.3. Wymagania wstępne*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41CB3" w14:textId="77777777" w:rsidR="00812656" w:rsidRPr="00BA4DE0" w:rsidRDefault="00812656" w:rsidP="00812656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brak</w:t>
            </w:r>
          </w:p>
        </w:tc>
      </w:tr>
    </w:tbl>
    <w:p w14:paraId="6C356F1C" w14:textId="77777777" w:rsidR="001511D9" w:rsidRPr="00BA4DE0" w:rsidRDefault="001511D9" w:rsidP="001511D9">
      <w:pPr>
        <w:rPr>
          <w:rFonts w:ascii="Times New Roman" w:hAnsi="Times New Roman" w:cs="Times New Roman"/>
          <w:b/>
          <w:color w:val="auto"/>
          <w:sz w:val="20"/>
          <w:szCs w:val="20"/>
        </w:rPr>
      </w:pPr>
    </w:p>
    <w:p w14:paraId="58F47E08" w14:textId="77777777" w:rsidR="001E4083" w:rsidRPr="00BA4DE0" w:rsidRDefault="001E4083" w:rsidP="001E4083">
      <w:pPr>
        <w:numPr>
          <w:ilvl w:val="0"/>
          <w:numId w:val="29"/>
        </w:numPr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BA4DE0">
        <w:rPr>
          <w:rFonts w:ascii="Times New Roman" w:hAnsi="Times New Roman" w:cs="Times New Roman"/>
          <w:b/>
          <w:color w:val="auto"/>
          <w:sz w:val="20"/>
          <w:szCs w:val="20"/>
        </w:rPr>
        <w:t>SZCZEGÓŁOWA CHARAKTERYSTYKA PRZEDMIOT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417"/>
        <w:gridCol w:w="6804"/>
      </w:tblGrid>
      <w:tr w:rsidR="001511D9" w:rsidRPr="00BA4DE0" w14:paraId="2069296B" w14:textId="77777777" w:rsidTr="00812656">
        <w:trPr>
          <w:trHeight w:val="284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3D24C" w14:textId="77777777" w:rsidR="001511D9" w:rsidRPr="00BA4DE0" w:rsidRDefault="001511D9" w:rsidP="00AC5C34">
            <w:pPr>
              <w:numPr>
                <w:ilvl w:val="1"/>
                <w:numId w:val="29"/>
              </w:numPr>
              <w:ind w:left="426" w:hanging="426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Form</w:t>
            </w:r>
            <w:r w:rsidR="00AC5C34"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a</w:t>
            </w: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zajęć</w:t>
            </w:r>
            <w:r w:rsidR="00C4393C"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77BD5" w14:textId="77777777" w:rsidR="007174E3" w:rsidRPr="00E5623E" w:rsidRDefault="00812656" w:rsidP="00845406">
            <w:pPr>
              <w:tabs>
                <w:tab w:val="left" w:pos="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D6433" w:rsidRPr="00E5623E">
              <w:rPr>
                <w:rFonts w:ascii="Times New Roman" w:hAnsi="Times New Roman" w:cs="Times New Roman"/>
                <w:sz w:val="20"/>
                <w:szCs w:val="20"/>
              </w:rPr>
              <w:t>ykład</w:t>
            </w:r>
            <w:r w:rsidR="007174E3"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– 30 godz.</w:t>
            </w:r>
            <w:r w:rsidR="000D6433" w:rsidRPr="00E5623E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34568C7F" w14:textId="77777777" w:rsidR="007174E3" w:rsidRPr="00E5623E" w:rsidRDefault="00812656" w:rsidP="007174E3">
            <w:pPr>
              <w:tabs>
                <w:tab w:val="left" w:pos="0"/>
              </w:tabs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</w:t>
            </w:r>
            <w:r w:rsidR="000D6433" w:rsidRPr="00E562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nwersatorium</w:t>
            </w:r>
            <w:proofErr w:type="spellEnd"/>
            <w:r w:rsidR="007174E3" w:rsidRPr="00E562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C507CB" w:rsidRPr="00E562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–</w:t>
            </w:r>
            <w:r w:rsidR="007174E3" w:rsidRPr="00E562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8 </w:t>
            </w:r>
            <w:proofErr w:type="spellStart"/>
            <w:r w:rsidR="007174E3" w:rsidRPr="00E562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odz</w:t>
            </w:r>
            <w:proofErr w:type="spellEnd"/>
            <w:r w:rsidR="007174E3" w:rsidRPr="00E562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  <w:r w:rsidR="000D6433" w:rsidRPr="00E562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</w:t>
            </w:r>
          </w:p>
          <w:p w14:paraId="7758B01C" w14:textId="77777777" w:rsidR="001511D9" w:rsidRPr="00BA4DE0" w:rsidRDefault="000D6433" w:rsidP="007174E3">
            <w:pPr>
              <w:tabs>
                <w:tab w:val="left" w:pos="0"/>
              </w:tabs>
              <w:rPr>
                <w:rFonts w:ascii="Times New Roman" w:hAnsi="Times New Roman" w:cs="Times New Roman"/>
                <w:color w:val="00B0F0"/>
                <w:sz w:val="20"/>
                <w:szCs w:val="20"/>
                <w:lang w:val="en-US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-learning</w:t>
            </w:r>
            <w:r w:rsidR="007174E3" w:rsidRPr="00E562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– 12 </w:t>
            </w:r>
            <w:proofErr w:type="spellStart"/>
            <w:r w:rsidR="007174E3" w:rsidRPr="00E562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odz</w:t>
            </w:r>
            <w:proofErr w:type="spellEnd"/>
            <w:r w:rsidR="007174E3" w:rsidRPr="00E562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</w:tr>
      <w:tr w:rsidR="001511D9" w:rsidRPr="00BA4DE0" w14:paraId="1481C46E" w14:textId="77777777" w:rsidTr="00812656">
        <w:trPr>
          <w:trHeight w:val="284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6C276" w14:textId="77777777" w:rsidR="001511D9" w:rsidRPr="00BA4DE0" w:rsidRDefault="00B6239F" w:rsidP="001E4083">
            <w:pPr>
              <w:numPr>
                <w:ilvl w:val="1"/>
                <w:numId w:val="29"/>
              </w:numPr>
              <w:ind w:left="426" w:hanging="426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Miejsce</w:t>
            </w:r>
            <w:r w:rsidR="001511D9"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realizacji zajęć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2BD7" w14:textId="77777777" w:rsidR="000D32D3" w:rsidRPr="00BA4DE0" w:rsidRDefault="000D32D3" w:rsidP="00497F6A">
            <w:pPr>
              <w:pStyle w:val="Bodytext30"/>
              <w:shd w:val="clear" w:color="auto" w:fill="auto"/>
              <w:spacing w:before="0" w:line="240" w:lineRule="auto"/>
              <w:ind w:firstLine="0"/>
              <w:jc w:val="left"/>
              <w:rPr>
                <w:sz w:val="20"/>
                <w:szCs w:val="20"/>
                <w:lang w:val="pl-PL" w:eastAsia="pl-PL"/>
              </w:rPr>
            </w:pPr>
            <w:r w:rsidRPr="00BA4DE0">
              <w:rPr>
                <w:sz w:val="20"/>
                <w:szCs w:val="20"/>
                <w:lang w:val="pl-PL" w:eastAsia="pl-PL"/>
              </w:rPr>
              <w:t>z</w:t>
            </w:r>
            <w:proofErr w:type="spellStart"/>
            <w:r w:rsidRPr="00BA4DE0">
              <w:rPr>
                <w:sz w:val="20"/>
                <w:szCs w:val="20"/>
                <w:lang w:eastAsia="pl-PL"/>
              </w:rPr>
              <w:t>ajęcia</w:t>
            </w:r>
            <w:proofErr w:type="spellEnd"/>
            <w:r w:rsidRPr="00BA4DE0">
              <w:rPr>
                <w:sz w:val="20"/>
                <w:szCs w:val="20"/>
                <w:lang w:eastAsia="pl-PL"/>
              </w:rPr>
              <w:t xml:space="preserve"> w </w:t>
            </w:r>
            <w:r w:rsidRPr="00BA4DE0">
              <w:rPr>
                <w:sz w:val="20"/>
                <w:szCs w:val="20"/>
                <w:lang w:val="pl-PL" w:eastAsia="pl-PL"/>
              </w:rPr>
              <w:t>s</w:t>
            </w:r>
            <w:proofErr w:type="spellStart"/>
            <w:r w:rsidRPr="00BA4DE0">
              <w:rPr>
                <w:sz w:val="20"/>
                <w:szCs w:val="20"/>
                <w:lang w:eastAsia="pl-PL"/>
              </w:rPr>
              <w:t>ali</w:t>
            </w:r>
            <w:proofErr w:type="spellEnd"/>
            <w:r w:rsidRPr="00BA4DE0">
              <w:rPr>
                <w:sz w:val="20"/>
                <w:szCs w:val="20"/>
                <w:lang w:val="pl-PL" w:eastAsia="pl-PL"/>
              </w:rPr>
              <w:t xml:space="preserve"> dydaktycznej</w:t>
            </w:r>
            <w:r w:rsidRPr="00BA4DE0">
              <w:rPr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</w:tr>
      <w:tr w:rsidR="00812656" w:rsidRPr="00BA4DE0" w14:paraId="17EA350C" w14:textId="77777777" w:rsidTr="00812656">
        <w:trPr>
          <w:trHeight w:val="284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963F6" w14:textId="77777777" w:rsidR="00812656" w:rsidRPr="00BA4DE0" w:rsidRDefault="00812656" w:rsidP="00812656">
            <w:pPr>
              <w:numPr>
                <w:ilvl w:val="1"/>
                <w:numId w:val="29"/>
              </w:numPr>
              <w:ind w:left="426" w:hanging="426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Forma zaliczenia zajęć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CB074" w14:textId="77777777" w:rsidR="00812656" w:rsidRPr="00BA4DE0" w:rsidRDefault="00812656" w:rsidP="00812656">
            <w:pPr>
              <w:snapToGrid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gzamin, zaliczenie z oceną </w:t>
            </w:r>
          </w:p>
        </w:tc>
      </w:tr>
      <w:tr w:rsidR="00812656" w:rsidRPr="00BA4DE0" w14:paraId="530F1809" w14:textId="77777777" w:rsidTr="00812656">
        <w:trPr>
          <w:trHeight w:val="284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1DE36" w14:textId="77777777" w:rsidR="00812656" w:rsidRPr="00BA4DE0" w:rsidRDefault="00812656" w:rsidP="00812656">
            <w:pPr>
              <w:numPr>
                <w:ilvl w:val="1"/>
                <w:numId w:val="29"/>
              </w:numPr>
              <w:ind w:left="426" w:hanging="426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Metody dydaktyczne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670B8" w14:textId="77777777" w:rsidR="00812656" w:rsidRPr="00BA4DE0" w:rsidRDefault="00812656" w:rsidP="00EB6D82">
            <w:pPr>
              <w:autoSpaceDE w:val="0"/>
              <w:autoSpaceDN w:val="0"/>
              <w:adjustRightInd w:val="0"/>
              <w:spacing w:after="9"/>
              <w:ind w:right="141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ykład problemowy i konwersatoryjny, ćwiczenia, </w:t>
            </w:r>
            <w:r w:rsidR="00EB6D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-learning, </w:t>
            </w: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obserwacje, dyskusja, referat</w:t>
            </w:r>
          </w:p>
        </w:tc>
      </w:tr>
      <w:tr w:rsidR="00812656" w:rsidRPr="00BA4DE0" w14:paraId="1B7F7BC3" w14:textId="77777777" w:rsidTr="00EB6D82">
        <w:trPr>
          <w:trHeight w:val="1145"/>
        </w:trPr>
        <w:tc>
          <w:tcPr>
            <w:tcW w:w="15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9FF45" w14:textId="77777777" w:rsidR="00812656" w:rsidRPr="00BA4DE0" w:rsidRDefault="00812656" w:rsidP="00812656">
            <w:pPr>
              <w:numPr>
                <w:ilvl w:val="1"/>
                <w:numId w:val="29"/>
              </w:numPr>
              <w:ind w:left="426" w:hanging="426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Wykaz literatur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2A00E" w14:textId="77777777" w:rsidR="00812656" w:rsidRPr="00BA4DE0" w:rsidRDefault="00812656" w:rsidP="00812656">
            <w:pPr>
              <w:ind w:left="36" w:hanging="36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podstawow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A31672" w14:textId="77777777" w:rsidR="00812656" w:rsidRPr="00BA4DE0" w:rsidRDefault="00812656" w:rsidP="00812656">
            <w:pPr>
              <w:ind w:left="394" w:hanging="394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Kruczek Z., Kurek A., Nowacki M., 2012, Krajoznawstwo. Teoria i metodyka. Wyd.  </w:t>
            </w:r>
            <w:proofErr w:type="spellStart"/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Proksenia</w:t>
            </w:r>
            <w:proofErr w:type="spellEnd"/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, Kraków</w:t>
            </w:r>
          </w:p>
          <w:p w14:paraId="3EA0F9B1" w14:textId="77777777" w:rsidR="00EB6D82" w:rsidRDefault="00EB6D82" w:rsidP="00497F6A">
            <w:pPr>
              <w:ind w:left="462" w:hanging="46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Łęcki W. (red.), 2000, Kanon krajoznawczy Polski.  Wyd. PTTK  Kraj, Warszawa</w:t>
            </w:r>
          </w:p>
          <w:p w14:paraId="4097D2D1" w14:textId="77777777" w:rsidR="00812656" w:rsidRPr="00EB6D82" w:rsidRDefault="00EB6D82" w:rsidP="00EB6D82">
            <w:pPr>
              <w:ind w:left="462" w:hanging="46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97F6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A0DFB" w:rsidRPr="00497F6A">
              <w:rPr>
                <w:rFonts w:ascii="Times New Roman" w:hAnsi="Times New Roman" w:cs="Times New Roman"/>
                <w:sz w:val="20"/>
                <w:szCs w:val="20"/>
              </w:rPr>
              <w:t>Stasiak A., Śledzińska J., Włodarczyk B., (red.), 2016, Współczesne oblicza krajoznawstw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1A0DFB" w:rsidRPr="00497F6A">
              <w:rPr>
                <w:rFonts w:ascii="Times New Roman" w:hAnsi="Times New Roman" w:cs="Times New Roman"/>
                <w:sz w:val="20"/>
                <w:szCs w:val="20"/>
              </w:rPr>
              <w:t xml:space="preserve"> Wy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1A0DFB" w:rsidRPr="00497F6A">
              <w:rPr>
                <w:rFonts w:ascii="Times New Roman" w:hAnsi="Times New Roman" w:cs="Times New Roman"/>
                <w:sz w:val="20"/>
                <w:szCs w:val="20"/>
              </w:rPr>
              <w:t xml:space="preserve"> PTTK Kraj, Warsza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 </w:t>
            </w:r>
          </w:p>
        </w:tc>
      </w:tr>
      <w:tr w:rsidR="00812656" w:rsidRPr="00BA4DE0" w14:paraId="4044D4BE" w14:textId="77777777" w:rsidTr="00812656">
        <w:trPr>
          <w:trHeight w:val="284"/>
        </w:trPr>
        <w:tc>
          <w:tcPr>
            <w:tcW w:w="15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BA788" w14:textId="77777777" w:rsidR="00812656" w:rsidRPr="00BA4DE0" w:rsidRDefault="00812656" w:rsidP="00812656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6CF05" w14:textId="77777777" w:rsidR="00812656" w:rsidRPr="00BA4DE0" w:rsidRDefault="00812656" w:rsidP="00812656">
            <w:pPr>
              <w:ind w:left="36" w:hanging="36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uzupełniająca</w:t>
            </w:r>
          </w:p>
        </w:tc>
        <w:tc>
          <w:tcPr>
            <w:tcW w:w="6804" w:type="dxa"/>
            <w:tcBorders>
              <w:left w:val="single" w:sz="4" w:space="0" w:color="auto"/>
              <w:right w:val="single" w:sz="4" w:space="0" w:color="auto"/>
            </w:tcBorders>
          </w:tcPr>
          <w:p w14:paraId="3C10B8A6" w14:textId="77777777" w:rsidR="00F07699" w:rsidRPr="00497F6A" w:rsidRDefault="00F07699" w:rsidP="001A0DFB">
            <w:pPr>
              <w:ind w:left="394" w:hanging="394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7F6A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Prószyńska-</w:t>
            </w:r>
            <w:proofErr w:type="spellStart"/>
            <w:r w:rsidRPr="00497F6A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Bordas</w:t>
            </w:r>
            <w:proofErr w:type="spellEnd"/>
            <w:r w:rsidRPr="00497F6A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 xml:space="preserve"> H., 2016, </w:t>
            </w:r>
            <w:r w:rsidRPr="00497F6A">
              <w:rPr>
                <w:rFonts w:ascii="Times New Roman" w:eastAsia="Constantia-Italic" w:hAnsi="Times New Roman" w:cs="Times New Roman"/>
                <w:iCs/>
                <w:color w:val="auto"/>
                <w:sz w:val="20"/>
                <w:szCs w:val="20"/>
                <w:lang w:val="pl-PL"/>
              </w:rPr>
              <w:t>Krajoznawstwo. Tradycja i współczesność</w:t>
            </w:r>
            <w:r w:rsidRPr="00497F6A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 xml:space="preserve">, Wyd. </w:t>
            </w:r>
            <w:proofErr w:type="spellStart"/>
            <w:r w:rsidRPr="00497F6A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Difin</w:t>
            </w:r>
            <w:proofErr w:type="spellEnd"/>
            <w:r w:rsidRPr="00497F6A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, Warszawa</w:t>
            </w:r>
          </w:p>
          <w:p w14:paraId="68889D3B" w14:textId="77777777" w:rsidR="00812656" w:rsidRPr="00497F6A" w:rsidRDefault="00812656" w:rsidP="00812656">
            <w:pPr>
              <w:autoSpaceDE w:val="0"/>
              <w:autoSpaceDN w:val="0"/>
              <w:adjustRightInd w:val="0"/>
              <w:ind w:left="394" w:hanging="394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7F6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tasiak A. (red), 2009, </w:t>
            </w:r>
            <w:r w:rsidR="003C6AE9" w:rsidRPr="00E5623E">
              <w:rPr>
                <w:rStyle w:val="Uwydatnienie"/>
                <w:rFonts w:ascii="Times New Roman" w:hAnsi="Times New Roman" w:cs="Times New Roman"/>
                <w:bCs/>
                <w:i w:val="0"/>
                <w:iCs w:val="0"/>
                <w:sz w:val="20"/>
                <w:szCs w:val="20"/>
                <w:shd w:val="clear" w:color="auto" w:fill="FFFFFF"/>
              </w:rPr>
              <w:t xml:space="preserve">Geografia turystyki Polski Przewodnik </w:t>
            </w:r>
            <w:r w:rsidR="003C6AE9" w:rsidRPr="00E5623E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</w:rPr>
              <w:t xml:space="preserve">do </w:t>
            </w:r>
            <w:r w:rsidR="003C6AE9" w:rsidRPr="00E5623E">
              <w:rPr>
                <w:rStyle w:val="Uwydatnienie"/>
                <w:rFonts w:ascii="Times New Roman" w:hAnsi="Times New Roman" w:cs="Times New Roman"/>
                <w:bCs/>
                <w:i w:val="0"/>
                <w:iCs w:val="0"/>
                <w:sz w:val="20"/>
                <w:szCs w:val="20"/>
                <w:shd w:val="clear" w:color="auto" w:fill="FFFFFF"/>
              </w:rPr>
              <w:t xml:space="preserve">ćwiczeń </w:t>
            </w:r>
            <w:r w:rsidR="003C6AE9"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krajoznawczych</w:t>
            </w:r>
            <w:r w:rsidRPr="00E5623E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497F6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3C6AE9" w:rsidRPr="00497F6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497F6A">
              <w:rPr>
                <w:rFonts w:ascii="Times New Roman" w:eastAsia="Times New Roman" w:hAnsi="Times New Roman" w:cs="Times New Roman"/>
                <w:sz w:val="20"/>
                <w:szCs w:val="20"/>
              </w:rPr>
              <w:t>PWE, Łódź</w:t>
            </w:r>
          </w:p>
          <w:p w14:paraId="5C04D3F9" w14:textId="77777777" w:rsidR="001A0DFB" w:rsidRPr="00BA4DE0" w:rsidRDefault="00A96A7D" w:rsidP="00ED1F8C">
            <w:pPr>
              <w:autoSpaceDE w:val="0"/>
              <w:autoSpaceDN w:val="0"/>
              <w:adjustRightInd w:val="0"/>
              <w:ind w:left="394" w:hanging="394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7F6A">
              <w:rPr>
                <w:rFonts w:ascii="Times New Roman" w:eastAsia="Times New Roman" w:hAnsi="Times New Roman" w:cs="Times New Roman"/>
                <w:sz w:val="20"/>
                <w:szCs w:val="20"/>
              </w:rPr>
              <w:t>kanony krajoznawcze województw: podkarpackiego, łódzkiego, zachodniopomorskiego, podlaskiego, mazowieckiego, wielkopolskiego, kujawsko-pomorskiego</w:t>
            </w:r>
          </w:p>
        </w:tc>
      </w:tr>
      <w:tr w:rsidR="00812656" w:rsidRPr="00BA4DE0" w14:paraId="726E3ECB" w14:textId="77777777" w:rsidTr="00812656">
        <w:trPr>
          <w:trHeight w:val="284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25C55" w14:textId="77777777" w:rsidR="00812656" w:rsidRPr="00BA4DE0" w:rsidRDefault="00812656" w:rsidP="00812656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D0485" w14:textId="77777777" w:rsidR="00812656" w:rsidRPr="00E5623E" w:rsidRDefault="00FC14A5" w:rsidP="00812656">
            <w:pPr>
              <w:ind w:left="36" w:hanging="36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m</w:t>
            </w:r>
            <w:r w:rsidR="00812656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ateriały do e-learningu</w:t>
            </w:r>
          </w:p>
        </w:tc>
        <w:tc>
          <w:tcPr>
            <w:tcW w:w="68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31B6A" w14:textId="77777777" w:rsidR="000F4B99" w:rsidRPr="00E5623E" w:rsidRDefault="000F4B99" w:rsidP="006E7558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rtykuły naukowe:</w:t>
            </w:r>
          </w:p>
          <w:p w14:paraId="691F74B7" w14:textId="77777777" w:rsidR="00935EAF" w:rsidRPr="00E5623E" w:rsidRDefault="00935EAF" w:rsidP="00FC14A5">
            <w:pPr>
              <w:shd w:val="clear" w:color="auto" w:fill="FFFFFF"/>
              <w:ind w:left="321" w:hanging="321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</w:pPr>
            <w:r w:rsidRPr="00E5623E"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  <w:t>Bogacz-</w:t>
            </w:r>
            <w:proofErr w:type="spellStart"/>
            <w:r w:rsidRPr="00E5623E"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  <w:t>Wojtanowska</w:t>
            </w:r>
            <w:proofErr w:type="spellEnd"/>
            <w:r w:rsidRPr="00E5623E"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  <w:t xml:space="preserve"> E., Gaweł Ł., Góral A. (red.), 2016,  Szlaki kulturowe jako medium zmian w kulturze. Ministerstwo Kultury i Dziedzictwa Narodowego, Warszawa</w:t>
            </w:r>
          </w:p>
          <w:p w14:paraId="76CD8E0F" w14:textId="77777777" w:rsidR="00935EAF" w:rsidRPr="007837A6" w:rsidRDefault="00935EAF" w:rsidP="007837A6">
            <w:pPr>
              <w:ind w:left="319" w:hanging="319"/>
              <w:rPr>
                <w:rFonts w:ascii="Times New Roman" w:hAnsi="Times New Roman" w:cs="Times New Roman"/>
                <w:sz w:val="20"/>
                <w:szCs w:val="20"/>
              </w:rPr>
            </w:pPr>
            <w:r w:rsidRPr="007837A6">
              <w:rPr>
                <w:rFonts w:ascii="Times New Roman" w:hAnsi="Times New Roman" w:cs="Times New Roman"/>
                <w:sz w:val="20"/>
                <w:szCs w:val="20"/>
              </w:rPr>
              <w:t>Bogdanowski J., 1996, Architektura obronna w krajobrazie Polski. Od Biskupina do Westerplatte. PWN Warszawa.</w:t>
            </w:r>
          </w:p>
          <w:p w14:paraId="46CFBFC6" w14:textId="77777777" w:rsidR="00935EAF" w:rsidRPr="00E5623E" w:rsidRDefault="00935EAF" w:rsidP="00FC14A5">
            <w:pPr>
              <w:pStyle w:val="Default"/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Burzyński T., Staszewska-Ludwiczak A., Pasko K. (red.), 2009, Dziedzictwo przemysłowe jako element zrównoważonego rozwoju turystyki. Wyd. GWSH, Katowice</w:t>
            </w:r>
          </w:p>
          <w:p w14:paraId="2AFCDF2E" w14:textId="77777777" w:rsidR="00935EAF" w:rsidRPr="007837A6" w:rsidRDefault="00935EAF" w:rsidP="007837A6">
            <w:pPr>
              <w:shd w:val="clear" w:color="auto" w:fill="FFFFFF"/>
              <w:ind w:left="319" w:hanging="319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</w:pPr>
            <w:proofErr w:type="spellStart"/>
            <w:r w:rsidRPr="007837A6"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  <w:t>Chorzępa</w:t>
            </w:r>
            <w:proofErr w:type="spellEnd"/>
            <w:r w:rsidRPr="007837A6"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  <w:t xml:space="preserve"> J., 2005, Fortyfikacje. Przewodnik po Polsce. </w:t>
            </w:r>
            <w:proofErr w:type="spellStart"/>
            <w:r w:rsidRPr="007837A6"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  <w:t>Carta</w:t>
            </w:r>
            <w:proofErr w:type="spellEnd"/>
            <w:r w:rsidRPr="007837A6"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  <w:t xml:space="preserve"> Blanca, Warszawa.</w:t>
            </w:r>
          </w:p>
          <w:p w14:paraId="420AAFCB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Ćwiklińska J., 2012, Oficjalne portale miast w procesie promowania turystyki miejskiej. Studia Ekonomiczne. Zeszyty Naukowe Wydziałowe Uniwersytetu Ekonomicznego w Katowicach, nr 119</w:t>
            </w:r>
          </w:p>
          <w:p w14:paraId="2F06CE8C" w14:textId="77777777" w:rsidR="00935EAF" w:rsidRDefault="00935EAF" w:rsidP="00922B63">
            <w:pPr>
              <w:pStyle w:val="Default"/>
              <w:ind w:left="498" w:hanging="49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ylewski A., 2005, Niezwykły świat techniki. Najciekawsze zabytki w Polsce. Świat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siązk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, Warszawa</w:t>
            </w: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32E957F" w14:textId="77777777" w:rsidR="00935EAF" w:rsidRPr="00E5623E" w:rsidRDefault="00935EAF" w:rsidP="00FC14A5">
            <w:pPr>
              <w:pStyle w:val="Teksttreci20"/>
              <w:shd w:val="clear" w:color="auto" w:fill="auto"/>
              <w:spacing w:line="240" w:lineRule="auto"/>
              <w:ind w:left="321" w:hanging="321"/>
              <w:rPr>
                <w:color w:val="000000"/>
                <w:sz w:val="20"/>
                <w:szCs w:val="20"/>
              </w:rPr>
            </w:pPr>
            <w:r w:rsidRPr="00E5623E">
              <w:rPr>
                <w:color w:val="000000"/>
                <w:sz w:val="20"/>
                <w:szCs w:val="20"/>
              </w:rPr>
              <w:t xml:space="preserve">Faryna-Paszkiewicz H., </w:t>
            </w:r>
            <w:proofErr w:type="spellStart"/>
            <w:r w:rsidRPr="00E5623E">
              <w:rPr>
                <w:color w:val="000000"/>
                <w:sz w:val="20"/>
                <w:szCs w:val="20"/>
              </w:rPr>
              <w:t>Omilanowska</w:t>
            </w:r>
            <w:proofErr w:type="spellEnd"/>
            <w:r w:rsidRPr="00E5623E">
              <w:rPr>
                <w:color w:val="000000"/>
                <w:sz w:val="20"/>
                <w:szCs w:val="20"/>
              </w:rPr>
              <w:t xml:space="preserve"> M., Pasieczny R., 2001, </w:t>
            </w:r>
            <w:r w:rsidRPr="00E5623E">
              <w:rPr>
                <w:rStyle w:val="Teksttreci2Kursywa"/>
                <w:rFonts w:eastAsia="Candara"/>
                <w:i w:val="0"/>
                <w:sz w:val="20"/>
                <w:szCs w:val="20"/>
              </w:rPr>
              <w:t>Atlas zabytków architektury</w:t>
            </w:r>
            <w:r w:rsidRPr="00E5623E">
              <w:rPr>
                <w:rStyle w:val="Teksttreci29"/>
                <w:rFonts w:eastAsia="CordiaUPC"/>
                <w:i w:val="0"/>
                <w:sz w:val="20"/>
                <w:szCs w:val="20"/>
              </w:rPr>
              <w:t xml:space="preserve"> </w:t>
            </w:r>
            <w:r w:rsidRPr="00E5623E">
              <w:rPr>
                <w:color w:val="000000"/>
                <w:sz w:val="20"/>
                <w:szCs w:val="20"/>
              </w:rPr>
              <w:t xml:space="preserve">w </w:t>
            </w:r>
            <w:r w:rsidRPr="00E5623E">
              <w:rPr>
                <w:rStyle w:val="Teksttreci2Kursywa"/>
                <w:rFonts w:eastAsia="Candara"/>
                <w:i w:val="0"/>
                <w:sz w:val="20"/>
                <w:szCs w:val="20"/>
              </w:rPr>
              <w:t>Polsce.</w:t>
            </w:r>
            <w:r w:rsidRPr="00E5623E">
              <w:rPr>
                <w:rStyle w:val="Teksttreci29"/>
                <w:rFonts w:eastAsia="CordiaUPC"/>
                <w:i w:val="0"/>
                <w:sz w:val="20"/>
                <w:szCs w:val="20"/>
              </w:rPr>
              <w:t xml:space="preserve"> </w:t>
            </w:r>
            <w:r w:rsidRPr="00E5623E">
              <w:rPr>
                <w:color w:val="000000"/>
                <w:sz w:val="20"/>
                <w:szCs w:val="20"/>
              </w:rPr>
              <w:t>PWN, Warszawa.</w:t>
            </w:r>
          </w:p>
          <w:p w14:paraId="1D29EB4D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Gaweł Ł., 2011, Szlaki dziedzictwa kulturowego. </w:t>
            </w:r>
            <w:r w:rsidRPr="00E5623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eoria i praktyka zarządzania. </w:t>
            </w:r>
            <w:r w:rsidRPr="00E5623E">
              <w:rPr>
                <w:rFonts w:ascii="Times New Roman" w:hAnsi="Times New Roman" w:cs="Times New Roman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Wyd. Uniwersytetu Jagiellońskiego. </w:t>
            </w:r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Kraków</w:t>
            </w:r>
          </w:p>
          <w:p w14:paraId="6C34AB5B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Gołoś G., 2013,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Questing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i gry terenowe jako atrakcyjne rekreacyjno-edukacyjne formy aktywności na terenach leśnych. Studia i Materiały CEPL w Rogowie, z. 34 (1),  74-82.</w:t>
            </w:r>
          </w:p>
          <w:p w14:paraId="3B9EBFB7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E5623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Górski J., 2018, </w:t>
            </w:r>
            <w:r w:rsidRPr="00E5623E">
              <w:rPr>
                <w:rFonts w:ascii="Times New Roman" w:hAnsi="Times New Roman" w:cs="Times New Roman"/>
                <w:bCs/>
                <w:sz w:val="20"/>
                <w:szCs w:val="20"/>
                <w:bdr w:val="none" w:sz="0" w:space="0" w:color="auto" w:frame="1"/>
              </w:rPr>
              <w:t>Skarby cywilizacji. Zabytki techniki w Polsce</w:t>
            </w: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E5623E">
              <w:rPr>
                <w:rFonts w:ascii="Times New Roman" w:hAnsi="Times New Roman" w:cs="Times New Roman"/>
                <w:bCs/>
                <w:sz w:val="20"/>
                <w:szCs w:val="20"/>
              </w:rPr>
              <w:t>Wyd. Horyzonty</w:t>
            </w:r>
          </w:p>
          <w:p w14:paraId="542D9A7C" w14:textId="77777777" w:rsidR="00935EAF" w:rsidRPr="00E5623E" w:rsidRDefault="00935EAF" w:rsidP="00FC14A5">
            <w:pPr>
              <w:shd w:val="clear" w:color="auto" w:fill="FFFFFF"/>
              <w:ind w:left="321" w:hanging="321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</w:pPr>
            <w:r w:rsidRPr="00E5623E"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  <w:lastRenderedPageBreak/>
              <w:t xml:space="preserve">Jędrysiak A., </w:t>
            </w:r>
            <w:proofErr w:type="spellStart"/>
            <w:r w:rsidRPr="00E5623E"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  <w:t>Mikos</w:t>
            </w:r>
            <w:proofErr w:type="spellEnd"/>
            <w:r w:rsidRPr="00E5623E"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  <w:t xml:space="preserve"> v. </w:t>
            </w:r>
            <w:proofErr w:type="spellStart"/>
            <w:r w:rsidRPr="00E5623E"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  <w:t>Rohrscheidt</w:t>
            </w:r>
            <w:proofErr w:type="spellEnd"/>
            <w:r w:rsidRPr="00E5623E"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  <w:t xml:space="preserve"> A., 2011, Militarna turystyka kulturowa. PWE, Warszawa</w:t>
            </w:r>
          </w:p>
          <w:p w14:paraId="748C5A11" w14:textId="77777777" w:rsidR="00935EAF" w:rsidRPr="00E5623E" w:rsidRDefault="00935EAF" w:rsidP="00FC14A5">
            <w:pPr>
              <w:pStyle w:val="Teksttreci20"/>
              <w:shd w:val="clear" w:color="auto" w:fill="auto"/>
              <w:spacing w:line="240" w:lineRule="auto"/>
              <w:ind w:left="321" w:hanging="321"/>
              <w:rPr>
                <w:color w:val="000000"/>
                <w:sz w:val="20"/>
                <w:szCs w:val="20"/>
              </w:rPr>
            </w:pPr>
            <w:r w:rsidRPr="00E5623E">
              <w:rPr>
                <w:color w:val="000000"/>
                <w:sz w:val="20"/>
                <w:szCs w:val="20"/>
              </w:rPr>
              <w:t xml:space="preserve">Kaczyńscy I. i T., 2001, </w:t>
            </w:r>
            <w:r w:rsidRPr="00E5623E">
              <w:rPr>
                <w:rStyle w:val="Teksttreci2Kursywa"/>
                <w:rFonts w:eastAsia="Candara"/>
                <w:i w:val="0"/>
                <w:sz w:val="20"/>
                <w:szCs w:val="20"/>
              </w:rPr>
              <w:t>Polska</w:t>
            </w:r>
            <w:r w:rsidRPr="00E5623E">
              <w:rPr>
                <w:rStyle w:val="Teksttreci29"/>
                <w:rFonts w:eastAsia="CordiaUPC"/>
                <w:b w:val="0"/>
                <w:i w:val="0"/>
                <w:sz w:val="20"/>
                <w:szCs w:val="20"/>
              </w:rPr>
              <w:t xml:space="preserve"> </w:t>
            </w:r>
            <w:r w:rsidRPr="00E5623E">
              <w:rPr>
                <w:color w:val="000000"/>
                <w:sz w:val="20"/>
                <w:szCs w:val="20"/>
              </w:rPr>
              <w:t>–</w:t>
            </w:r>
            <w:r w:rsidRPr="00E5623E">
              <w:rPr>
                <w:rStyle w:val="Teksttreci29"/>
                <w:rFonts w:eastAsia="CordiaUPC"/>
                <w:b w:val="0"/>
                <w:i w:val="0"/>
                <w:sz w:val="20"/>
                <w:szCs w:val="20"/>
              </w:rPr>
              <w:t xml:space="preserve"> </w:t>
            </w:r>
            <w:r w:rsidRPr="00E5623E">
              <w:rPr>
                <w:rStyle w:val="Teksttreci2Kursywa"/>
                <w:rFonts w:eastAsia="Candara"/>
                <w:i w:val="0"/>
                <w:sz w:val="20"/>
                <w:szCs w:val="20"/>
              </w:rPr>
              <w:t>najciekawsze zamki.</w:t>
            </w:r>
            <w:r w:rsidRPr="00E5623E">
              <w:rPr>
                <w:rStyle w:val="Teksttreci29"/>
                <w:rFonts w:eastAsia="CordiaUPC"/>
                <w:b w:val="0"/>
                <w:i w:val="0"/>
                <w:sz w:val="20"/>
                <w:szCs w:val="20"/>
              </w:rPr>
              <w:t xml:space="preserve"> </w:t>
            </w:r>
            <w:r w:rsidRPr="00E5623E">
              <w:rPr>
                <w:color w:val="000000"/>
                <w:sz w:val="20"/>
                <w:szCs w:val="20"/>
              </w:rPr>
              <w:t>MUZA SA, Warszawa.</w:t>
            </w:r>
          </w:p>
          <w:p w14:paraId="476821E8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Kazior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B., 2008,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Questing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– nowa metoda odkrywania dziedzictwa miejsca, [w:] Zaręba D. (red.), Ekoturystyka i odkrywanie dziedzictwa. Zbiór dobrych praktyk, Fundacja Fundusz Partnerstwa, Fundacja Partnerstwo dla Środowiska, Kraków</w:t>
            </w:r>
          </w:p>
          <w:p w14:paraId="00E99222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Kowalczyk-Anioł J.,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apińska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-Kacperek J., 2015, Wykorzystanie mediów elektronicznych w turystyce kulturowej na przykładzie muzeów i miejskich aplikacji mobilnych, Turystyka Kulturowa, nr 5</w:t>
            </w:r>
          </w:p>
          <w:p w14:paraId="1B97D575" w14:textId="77777777" w:rsidR="00935EAF" w:rsidRPr="00E5623E" w:rsidRDefault="00935EAF" w:rsidP="00E27842">
            <w:pPr>
              <w:ind w:left="217" w:hanging="21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Kruczek Z. (red.), 2014, Kompendium pilota wycieczek.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roksenia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, Kraków</w:t>
            </w:r>
          </w:p>
          <w:p w14:paraId="2AE49856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Kruczek Z., 2013, Informacja turystyczna. Bazy danych i materiały promocyjne. WSIP Warszawa</w:t>
            </w:r>
          </w:p>
          <w:p w14:paraId="1EB4EE61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Likhtarovich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K., Szustka K., 2013,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Questing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– wyprawy odkrywców jako nowa forma aktywnej edukacji plenerowej w lasach i na terenach przyrodniczo cennych. Studia i Materiały CEPL w Rogowie, z. 34 (1), 319-327.</w:t>
            </w:r>
          </w:p>
          <w:p w14:paraId="1E29B3E1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Lipiński M., 2012, Wykorzystanie urządzeń typu Tour Guide System w pracy pilota i przewodnika, [w:] Kruczek Z. (red.), Specjalizacja i profesjonalizacja we współczesnym przewodnictwie i pilotażu.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roksenia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, Kraków</w:t>
            </w:r>
          </w:p>
          <w:p w14:paraId="40E67626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Łęcki W., 2016, Szlak Piastowski. Wyd. Poznańskie, Poznań.</w:t>
            </w:r>
          </w:p>
          <w:p w14:paraId="644F62DC" w14:textId="77777777" w:rsidR="00935EAF" w:rsidRPr="00E5623E" w:rsidRDefault="00935EAF" w:rsidP="00E40D17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Mikos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v.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Rohrscheidt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A., 2008, Kulturowe szlaki turystyczne – próba klasyfikacji oraz postulaty w zakresie ich tworzenia i funkcjonowania, Turystyka Kulturowa, 2, 17-31</w:t>
            </w:r>
          </w:p>
          <w:p w14:paraId="54908C5B" w14:textId="77777777" w:rsidR="00935EAF" w:rsidRPr="00E5623E" w:rsidRDefault="00935EAF" w:rsidP="00E40D17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Mikos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v.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Rohrscheidt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A., 2010a, Regionalne szlaki tematyczne. Idea, potencjał, organizacja,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roksenia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, Kraków.</w:t>
            </w:r>
          </w:p>
          <w:p w14:paraId="48655141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Mikos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v.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Rohrscheidt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A., 2010b, Turystyka kulturowa. Fenomen, potencjał, perspektyw. Wyd. KulTour.pl Poznań</w:t>
            </w:r>
          </w:p>
          <w:p w14:paraId="71EB0E6A" w14:textId="77777777" w:rsidR="00935EAF" w:rsidRPr="00E5623E" w:rsidRDefault="00935EAF" w:rsidP="00E40D17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Mikos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v.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Rohrscheidt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A., 2011, Klasyczne i nowoczesne formy zorganizowanego zwiedzania miasta, [w:]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Mikos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v.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Rohrscheidt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A. (red.), Obcy w Poznaniu. Historyczna metropolia jako ośrodek turystyki kulturowej,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roksenia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, Kraków</w:t>
            </w:r>
          </w:p>
          <w:p w14:paraId="6194F69C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ikos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v.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Rohrscheidt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A., 2012, Koordynacja turystycznych szlaków tematycznych – analiza wybranych systemów polskich i europejskich. Turystyka Kulturowa, nr 1,  34-59</w:t>
            </w:r>
          </w:p>
          <w:p w14:paraId="2AC5B37D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Niemczyk A., 2017, Aplikacje mobilne jako determinanta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zachowań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turystycznych (na przykładzie Krakowa). Prace Naukowe Uniwersytetu Ekonomicznego we Wrocławiu, nr 473, doi.org/10.15611/pn.2017.473.34.</w:t>
            </w:r>
          </w:p>
          <w:p w14:paraId="7D837CB3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Nowacki M., 2011, </w:t>
            </w:r>
            <w:r w:rsidRPr="00E5623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zlaki dziedzictwa naturalnego i kulturowego drogą ku turystyce kreatywnej, [w:] </w:t>
            </w: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B. Włodarczyk, B. Krakowiak, J.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Latosińska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(red.)  Kultura i turystyka. Wspólna droga. Regionalna Organizacja Turystyczna Województwa Łódzkiego,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Łodź</w:t>
            </w:r>
            <w:proofErr w:type="spellEnd"/>
          </w:p>
          <w:p w14:paraId="3853EB5E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Nowakowska O., 2011, Wszystko gra! Gry miejskie w przestrzeni Warszawy, „Homo Ludens”, nr 1 (3), 155-165</w:t>
            </w:r>
          </w:p>
          <w:p w14:paraId="0679573C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Nowotarski W., Hauke K., 2012,  Wpływ nowych technologii na jakość pracy pilota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wycieczeki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 przewodnika turystycznego,  [w:] Kruczek Z. (red.), Specjalizacja i profesjonalizacja we współczesnym przewodnictwie i pilotażu.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roksenia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, Kraków</w:t>
            </w:r>
          </w:p>
          <w:p w14:paraId="7814435A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apińska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-Kacperek J., 2016, Miejskie aplikacje mobilne w turystyce kulturowej w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olsce.Turystyka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Kulturowa, nr 2, 67-85. </w:t>
            </w:r>
          </w:p>
          <w:p w14:paraId="3C68DA7E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apińska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-Kacperek J., Kowalczyk J. 2015, Wykorzystanie mediów elektronicznych w turystyce kulturowej na przykładzie muzeów i miejskich aplikacji mobilnych. Turystyka Kulturowa, nr 5, 6-20.</w:t>
            </w:r>
          </w:p>
          <w:p w14:paraId="1D92E4EC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Pawłowska A.,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Questing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jako innowacja w turystyce kulturowej, turystykakulturowa.org/pdf/2014_01_02.pdf</w:t>
            </w:r>
          </w:p>
          <w:p w14:paraId="276500B6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Piechota N., 2014, Lokalizacyjna aplikacja mobilna jako narzędzie badań ruchu turystycznego w miastach. Studia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Oeconomica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osnaniensia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, vol. 2, nr 1(262).</w:t>
            </w:r>
          </w:p>
          <w:p w14:paraId="68D90AD3" w14:textId="77777777" w:rsidR="00935EAF" w:rsidRPr="00E5623E" w:rsidRDefault="00935EAF" w:rsidP="00922B63">
            <w:pPr>
              <w:shd w:val="clear" w:color="auto" w:fill="FFFFFF"/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rzynależność narodowo-etniczna ludności – wyniki spisu ludności i mieszkań 2011, 2013</w:t>
            </w:r>
            <w:r w:rsidRPr="00E5623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GUS, Warszawa</w:t>
            </w: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9813025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Przysiężna B., Rodziewicz E., Kochańczyk T., 2014,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Questing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jako nowa forma spędzania czasu wolnego. Rocznik Naukowy, 24, 13-22.</w:t>
            </w:r>
          </w:p>
          <w:p w14:paraId="1C20E013" w14:textId="77777777" w:rsidR="00935EAF" w:rsidRPr="00E5623E" w:rsidRDefault="00935EAF" w:rsidP="00F72EF2">
            <w:pPr>
              <w:ind w:left="357" w:hanging="357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Rykała A., 2011, Mniejszości religijne w Polsce – geneza, struktury przestrzenne, tło etniczne. Wyd. UŁ, Łódź</w:t>
            </w:r>
          </w:p>
          <w:p w14:paraId="3440EA35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Samołyk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S., 2013, Geocaching – nowa forma turystyki kulturowej, Turystyka Kulturowa, nr 11,  17-31.</w:t>
            </w:r>
          </w:p>
          <w:p w14:paraId="3965BAA9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eweryn R., 2014, Korzystanie z usług przewodnickich w dobie rozwoju nowoczesnych technologii na przykładzie Krakowa. Zeszyty Naukowe Uniwersytetu Szczecińskiego. Problemy Zarządzania, Finansów i Marketingu, nr 35.</w:t>
            </w:r>
          </w:p>
          <w:p w14:paraId="0EB6C335" w14:textId="77777777" w:rsidR="00935EAF" w:rsidRPr="00E5623E" w:rsidRDefault="00935EAF" w:rsidP="00FC14A5">
            <w:pPr>
              <w:pStyle w:val="Teksttreci30"/>
              <w:shd w:val="clear" w:color="auto" w:fill="auto"/>
              <w:spacing w:line="240" w:lineRule="auto"/>
              <w:ind w:left="321" w:hanging="321"/>
              <w:jc w:val="both"/>
              <w:rPr>
                <w:rStyle w:val="Teksttreci3Bezkursywy"/>
                <w:rFonts w:eastAsia="Corbel"/>
                <w:i w:val="0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b w:val="0"/>
                <w:color w:val="000000"/>
                <w:sz w:val="20"/>
                <w:szCs w:val="20"/>
              </w:rPr>
              <w:t>Słownik geograficzno-krajoznawczy Polski,</w:t>
            </w:r>
            <w:r w:rsidRPr="00E5623E">
              <w:rPr>
                <w:rStyle w:val="Teksttreci29"/>
                <w:rFonts w:eastAsia="Corbel"/>
                <w:i w:val="0"/>
                <w:sz w:val="20"/>
                <w:szCs w:val="20"/>
              </w:rPr>
              <w:t xml:space="preserve"> 2000, </w:t>
            </w:r>
            <w:r w:rsidRPr="00E5623E">
              <w:rPr>
                <w:rStyle w:val="Teksttreci3Bezkursywy"/>
                <w:rFonts w:eastAsia="Corbel"/>
                <w:i w:val="0"/>
                <w:sz w:val="20"/>
                <w:szCs w:val="20"/>
              </w:rPr>
              <w:t xml:space="preserve">PWN, Warszawa. </w:t>
            </w:r>
          </w:p>
          <w:p w14:paraId="146B8B9E" w14:textId="77777777" w:rsidR="00935EAF" w:rsidRPr="00E5623E" w:rsidRDefault="00935EAF" w:rsidP="00922B63">
            <w:pPr>
              <w:pStyle w:val="Default"/>
              <w:ind w:left="498" w:hanging="49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tasiak A., 2009, Zabytki techniki i przemysłu, W: A. Stasiak (red.), Geografia turystyki Polski. Przewodnik do ćwiczeń krajoznawczych. PWE, Warszawa</w:t>
            </w:r>
          </w:p>
          <w:p w14:paraId="7CD7EB2F" w14:textId="77777777" w:rsidR="00935EAF" w:rsidRPr="00E5623E" w:rsidRDefault="00935EAF" w:rsidP="00FC14A5">
            <w:pPr>
              <w:shd w:val="clear" w:color="auto" w:fill="FFFFFF"/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E5623E"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  <w:t xml:space="preserve">Stasiak A., Śledzińska J., Włodarczyk B., 2014, </w:t>
            </w:r>
            <w:r w:rsidRPr="00E5623E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zlaki turystyczne. Od pomysłu do realizacji. </w:t>
            </w:r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Wyd. PTTK Kraj</w:t>
            </w:r>
          </w:p>
          <w:p w14:paraId="02667286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Surdyk A., 2008, Edukacyjna funkcja gier w dobie „cywilizacji zabawy, „Homo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Communicativus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”, 3(5), hc.amu.edu.pl/numery/5/surdyk2.pdf;</w:t>
            </w:r>
          </w:p>
          <w:p w14:paraId="2F442951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Warcholik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W., 2014, Na Krakowskiej planszy gry miejskiej. Turystyka Kulturowa, nr 7, 6-19. </w:t>
            </w:r>
          </w:p>
          <w:p w14:paraId="64F1C977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Warcholik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W., Leja K., 2012, Gry miejskie jako innowacyjne produkty turystyczne.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Annales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Universitatis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aedagogicae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Cracoviensis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, 126,  87-97</w:t>
            </w:r>
          </w:p>
          <w:p w14:paraId="2ACABE30" w14:textId="77777777" w:rsidR="00935EAF" w:rsidRPr="00E5623E" w:rsidRDefault="00935EAF" w:rsidP="00FC14A5">
            <w:pPr>
              <w:ind w:left="321" w:hanging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Zawadzki P., 2018,  Aplikacje mobilne jako element systemu informacji turystycznej. Zeszyty Naukowe UEK, 4(976), 85-101. Doi:10.15678/ZNUEK.2018.0976.0406 4(976)</w:t>
            </w:r>
          </w:p>
          <w:p w14:paraId="3EEEF6C1" w14:textId="77777777" w:rsidR="000F4B99" w:rsidRPr="00E5623E" w:rsidRDefault="000F4B99" w:rsidP="008126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7D103E" w14:textId="77777777" w:rsidR="00E27842" w:rsidRPr="00E5623E" w:rsidRDefault="00E27842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źródła internetowe:</w:t>
            </w:r>
          </w:p>
          <w:p w14:paraId="08E51B54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adventurewarsaw.pl </w:t>
            </w:r>
          </w:p>
          <w:p w14:paraId="58562248" w14:textId="77777777" w:rsidR="00935EAF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nkrowiec.com</w:t>
            </w:r>
          </w:p>
          <w:p w14:paraId="7B6E09E8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cdw.edu.pl</w:t>
            </w:r>
          </w:p>
          <w:p w14:paraId="477EFCBF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festiwal.gramiejska.pl</w:t>
            </w:r>
          </w:p>
          <w:p w14:paraId="6DB301C7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fxevents.pl</w:t>
            </w:r>
          </w:p>
          <w:p w14:paraId="075819B2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geocaching.com </w:t>
            </w:r>
          </w:p>
          <w:p w14:paraId="59DE7271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geokrety.org </w:t>
            </w:r>
          </w:p>
          <w:p w14:paraId="45D93C68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geoportal.dolnyslask.pl</w:t>
            </w:r>
          </w:p>
          <w:p w14:paraId="39EF3614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geoportal.gov.pl </w:t>
            </w:r>
          </w:p>
          <w:p w14:paraId="28FA5E01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geoportaltatry.pl </w:t>
            </w:r>
          </w:p>
          <w:p w14:paraId="27F523CE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globtroterek.com/gra-miejska</w:t>
            </w:r>
          </w:p>
          <w:p w14:paraId="026B6EB4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gramiejska.pl </w:t>
            </w:r>
          </w:p>
          <w:p w14:paraId="6E82B333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grymiejskie.krakow.pl/o_grze.html</w:t>
            </w:r>
          </w:p>
          <w:p w14:paraId="27219422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ingresspolska.pl </w:t>
            </w:r>
          </w:p>
          <w:p w14:paraId="4E3C966C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kamap.pl </w:t>
            </w:r>
          </w:p>
          <w:p w14:paraId="05637E50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kopalniazlota.pl/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l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/oferta/zwiedzanie-z-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fabula</w:t>
            </w:r>
            <w:proofErr w:type="spellEnd"/>
          </w:p>
          <w:p w14:paraId="54F164B4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krakowzwiedzanie.pl </w:t>
            </w:r>
          </w:p>
          <w:p w14:paraId="4BB13C95" w14:textId="77777777" w:rsidR="00935EAF" w:rsidRPr="00E5623E" w:rsidRDefault="00935EAF" w:rsidP="00E27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kultour.pl</w:t>
            </w:r>
          </w:p>
          <w:p w14:paraId="696E0F3F" w14:textId="77777777" w:rsidR="00935EAF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litarni.pl</w:t>
            </w:r>
          </w:p>
          <w:p w14:paraId="3E4BCC0A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mmk.e.org.pl</w:t>
            </w:r>
          </w:p>
          <w:p w14:paraId="7CDF618A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modernizmgdyni.pl </w:t>
            </w:r>
          </w:p>
          <w:p w14:paraId="20ADD708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munzee.com </w:t>
            </w:r>
          </w:p>
          <w:p w14:paraId="481F16F6" w14:textId="77777777" w:rsidR="00935EAF" w:rsidRPr="00E5623E" w:rsidRDefault="00935EAF" w:rsidP="00E27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muzeumptw.pl </w:t>
            </w:r>
          </w:p>
          <w:p w14:paraId="6BC0B906" w14:textId="77777777" w:rsidR="00935EAF" w:rsidRDefault="00935EAF" w:rsidP="00E27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naszlakach.pl/szlaki-tematyczne</w:t>
            </w: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B871D54" w14:textId="77777777" w:rsidR="00935EAF" w:rsidRPr="00E5623E" w:rsidRDefault="00935EAF" w:rsidP="00E27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nid.pl</w:t>
            </w:r>
          </w:p>
          <w:p w14:paraId="697D0CFC" w14:textId="77777777" w:rsidR="00935EAF" w:rsidRPr="00E5623E" w:rsidRDefault="00935EAF" w:rsidP="00E27842">
            <w:pPr>
              <w:rPr>
                <w:rStyle w:val="HTML-cytat"/>
                <w:rFonts w:ascii="Times New Roman" w:hAnsi="Times New Roman" w:cs="Times New Roman"/>
                <w:i w:val="0"/>
                <w:iCs w:val="0"/>
                <w:sz w:val="20"/>
                <w:szCs w:val="20"/>
                <w:shd w:val="clear" w:color="auto" w:fill="FFFFFF"/>
              </w:rPr>
            </w:pPr>
            <w:r w:rsidRPr="00E5623E">
              <w:rPr>
                <w:rStyle w:val="HTML-cytat"/>
                <w:rFonts w:ascii="Times New Roman" w:hAnsi="Times New Roman" w:cs="Times New Roman"/>
                <w:i w:val="0"/>
                <w:iCs w:val="0"/>
                <w:sz w:val="20"/>
                <w:szCs w:val="20"/>
                <w:shd w:val="clear" w:color="auto" w:fill="FFFFFF"/>
              </w:rPr>
              <w:t>nimoz.pl</w:t>
            </w:r>
          </w:p>
          <w:p w14:paraId="7D6807D8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nowahutatour.com </w:t>
            </w:r>
          </w:p>
          <w:p w14:paraId="1B01E3AE" w14:textId="77777777" w:rsidR="00935EAF" w:rsidRPr="001A4EBA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EB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dk.pl</w:t>
            </w:r>
          </w:p>
          <w:p w14:paraId="32884794" w14:textId="77777777" w:rsidR="00935EAF" w:rsidRPr="001A4EBA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EB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pencaching.pl</w:t>
            </w:r>
          </w:p>
          <w:p w14:paraId="312EC98A" w14:textId="77777777" w:rsidR="00935EAF" w:rsidRPr="001A4EBA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EB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l.tripadvisor.com</w:t>
            </w:r>
          </w:p>
          <w:p w14:paraId="6AF685A0" w14:textId="77777777" w:rsidR="00935EAF" w:rsidRPr="00E5623E" w:rsidRDefault="00935EAF" w:rsidP="00E27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5EAF">
              <w:rPr>
                <w:rFonts w:ascii="Times New Roman" w:hAnsi="Times New Roman" w:cs="Times New Roman"/>
                <w:sz w:val="20"/>
                <w:szCs w:val="20"/>
              </w:rPr>
              <w:t>podziemia.pl</w:t>
            </w:r>
          </w:p>
          <w:p w14:paraId="0E714ACE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oland.travel/en</w:t>
            </w:r>
          </w:p>
          <w:p w14:paraId="2B4F8818" w14:textId="77777777" w:rsidR="00935EAF" w:rsidRPr="00E5623E" w:rsidRDefault="00935EAF" w:rsidP="00E27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olska.travel/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l</w:t>
            </w:r>
            <w:proofErr w:type="spellEnd"/>
          </w:p>
          <w:p w14:paraId="2524D098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olskaniezwykla.pl</w:t>
            </w:r>
          </w:p>
          <w:p w14:paraId="106322D3" w14:textId="77777777" w:rsidR="00935EAF" w:rsidRPr="00E5623E" w:rsidRDefault="00935EAF" w:rsidP="007A63A8">
            <w:pPr>
              <w:shd w:val="clear" w:color="auto" w:fill="FFFFFF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Style w:val="HTML-cytat"/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polskaniezwykla.pl</w:t>
            </w:r>
          </w:p>
          <w:p w14:paraId="463BB6B1" w14:textId="77777777" w:rsidR="00935EAF" w:rsidRPr="00E5623E" w:rsidRDefault="00935EAF" w:rsidP="00E27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olskiezabytki.pl</w:t>
            </w:r>
          </w:p>
          <w:p w14:paraId="7BDC8D6C" w14:textId="77777777" w:rsidR="00935EAF" w:rsidRPr="00E5623E" w:rsidRDefault="00935EAF" w:rsidP="00E27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ot.gov.pl</w:t>
            </w:r>
          </w:p>
          <w:p w14:paraId="572A625E" w14:textId="77777777" w:rsidR="00935EAF" w:rsidRPr="001A4EBA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EB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questing.pl/co-to-jest-questing</w:t>
            </w:r>
          </w:p>
          <w:p w14:paraId="100C8CFD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questy.com.pl</w:t>
            </w:r>
          </w:p>
          <w:p w14:paraId="4C897B69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regionwielkopolska.pl/turystyka/gry-terenowe/wielkopolskie </w:t>
            </w:r>
          </w:p>
          <w:p w14:paraId="51503925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superbelfrzy.edu.pl/projektomania/gra-miejska-jak-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stworzyc</w:t>
            </w:r>
            <w:proofErr w:type="spellEnd"/>
          </w:p>
          <w:p w14:paraId="0DAD1DA8" w14:textId="77777777" w:rsidR="00935EAF" w:rsidRPr="00E5623E" w:rsidRDefault="00935EAF" w:rsidP="00E27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szlaki.sgpm.krakow.pl/w-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olsce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5576802" w14:textId="77777777" w:rsidR="00935EAF" w:rsidRPr="00E5623E" w:rsidRDefault="00935EAF" w:rsidP="00E27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szlaki-kulturowe.pl</w:t>
            </w:r>
          </w:p>
          <w:p w14:paraId="453DF47C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szlakmodernizmu.pl </w:t>
            </w:r>
          </w:p>
          <w:p w14:paraId="74D91821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trail.pl </w:t>
            </w:r>
          </w:p>
          <w:p w14:paraId="477F9715" w14:textId="77777777" w:rsidR="00935EAF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tropemprzygody.pl</w:t>
            </w:r>
          </w:p>
          <w:p w14:paraId="04D3EC74" w14:textId="77777777" w:rsidR="00935EAF" w:rsidRPr="00E5623E" w:rsidRDefault="00935EAF" w:rsidP="00E278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turystyczneszlaki.pl</w:t>
            </w:r>
          </w:p>
          <w:p w14:paraId="5122E03A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um.kielce.pl/gra-miejska </w:t>
            </w:r>
          </w:p>
          <w:p w14:paraId="4200F2DA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welovewarsaw.pl/</w:t>
            </w:r>
            <w:proofErr w:type="spellStart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index.php</w:t>
            </w:r>
            <w:proofErr w:type="spellEnd"/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971709C" w14:textId="77777777" w:rsidR="00935EAF" w:rsidRPr="00E5623E" w:rsidRDefault="00935EAF" w:rsidP="00E27842">
            <w:pPr>
              <w:ind w:left="177" w:hanging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zwalcznude.pl/gry-miejskie</w:t>
            </w:r>
          </w:p>
          <w:p w14:paraId="4FF9DB3A" w14:textId="77777777" w:rsidR="00E27842" w:rsidRPr="00E5623E" w:rsidRDefault="00E27842" w:rsidP="008126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5C0FA5" w14:textId="77777777" w:rsidR="000F4B99" w:rsidRPr="00E5623E" w:rsidRDefault="00A8466B" w:rsidP="00812656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m</w:t>
            </w:r>
            <w:r w:rsidR="000F4B99" w:rsidRPr="00E5623E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ateriały </w:t>
            </w:r>
            <w:r w:rsidR="00812656" w:rsidRPr="00E5623E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własne</w:t>
            </w:r>
            <w:r w:rsidRPr="00E5623E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  <w:r w:rsidR="00812656" w:rsidRPr="00E5623E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</w:p>
          <w:p w14:paraId="49D10309" w14:textId="77777777" w:rsidR="00812656" w:rsidRPr="00E5623E" w:rsidRDefault="00A8466B" w:rsidP="007A63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0F4B99" w:rsidRPr="00E5623E">
              <w:rPr>
                <w:rFonts w:ascii="Times New Roman" w:hAnsi="Times New Roman" w:cs="Times New Roman"/>
                <w:sz w:val="20"/>
                <w:szCs w:val="20"/>
              </w:rPr>
              <w:t>rezentacje</w:t>
            </w: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 xml:space="preserve"> multimedialne, f</w:t>
            </w:r>
            <w:r w:rsidR="000F4B99" w:rsidRPr="00E5623E">
              <w:rPr>
                <w:rFonts w:ascii="Times New Roman" w:hAnsi="Times New Roman" w:cs="Times New Roman"/>
                <w:sz w:val="20"/>
                <w:szCs w:val="20"/>
              </w:rPr>
              <w:t>oldery (</w:t>
            </w:r>
            <w:proofErr w:type="spellStart"/>
            <w:r w:rsidR="000F4B99" w:rsidRPr="00E5623E">
              <w:rPr>
                <w:rFonts w:ascii="Times New Roman" w:hAnsi="Times New Roman" w:cs="Times New Roman"/>
                <w:sz w:val="20"/>
                <w:szCs w:val="20"/>
              </w:rPr>
              <w:t>questy</w:t>
            </w:r>
            <w:proofErr w:type="spellEnd"/>
            <w:r w:rsidR="000F4B99" w:rsidRPr="00E5623E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E5623E">
              <w:rPr>
                <w:rFonts w:ascii="Times New Roman" w:hAnsi="Times New Roman" w:cs="Times New Roman"/>
                <w:sz w:val="20"/>
                <w:szCs w:val="20"/>
              </w:rPr>
              <w:t>, t</w:t>
            </w:r>
            <w:r w:rsidR="000F4B99" w:rsidRPr="00E5623E">
              <w:rPr>
                <w:rFonts w:ascii="Times New Roman" w:hAnsi="Times New Roman" w:cs="Times New Roman"/>
                <w:sz w:val="20"/>
                <w:szCs w:val="20"/>
              </w:rPr>
              <w:t>eksty źródłowe</w:t>
            </w:r>
          </w:p>
        </w:tc>
      </w:tr>
    </w:tbl>
    <w:p w14:paraId="0A6BD960" w14:textId="77777777" w:rsidR="001511D9" w:rsidRPr="00BA4DE0" w:rsidRDefault="001511D9" w:rsidP="001511D9">
      <w:pPr>
        <w:rPr>
          <w:rFonts w:ascii="Times New Roman" w:hAnsi="Times New Roman" w:cs="Times New Roman"/>
          <w:b/>
          <w:color w:val="auto"/>
          <w:sz w:val="20"/>
          <w:szCs w:val="20"/>
        </w:rPr>
      </w:pPr>
    </w:p>
    <w:p w14:paraId="667EF371" w14:textId="77777777" w:rsidR="001511D9" w:rsidRPr="00BA4DE0" w:rsidRDefault="001511D9" w:rsidP="001E4083">
      <w:pPr>
        <w:numPr>
          <w:ilvl w:val="0"/>
          <w:numId w:val="29"/>
        </w:numPr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BA4DE0">
        <w:rPr>
          <w:rFonts w:ascii="Times New Roman" w:hAnsi="Times New Roman" w:cs="Times New Roman"/>
          <w:b/>
          <w:color w:val="auto"/>
          <w:sz w:val="20"/>
          <w:szCs w:val="20"/>
        </w:rPr>
        <w:t xml:space="preserve">CELE, TREŚCI I </w:t>
      </w:r>
      <w:r w:rsidRPr="00E5623E">
        <w:rPr>
          <w:rFonts w:ascii="Times New Roman" w:hAnsi="Times New Roman" w:cs="Times New Roman"/>
          <w:b/>
          <w:sz w:val="20"/>
          <w:szCs w:val="20"/>
        </w:rPr>
        <w:t xml:space="preserve">EFEKTY </w:t>
      </w:r>
      <w:r w:rsidR="00AC5C34" w:rsidRPr="00E5623E">
        <w:rPr>
          <w:rFonts w:ascii="Times New Roman" w:hAnsi="Times New Roman" w:cs="Times New Roman"/>
          <w:b/>
          <w:sz w:val="20"/>
          <w:szCs w:val="20"/>
        </w:rPr>
        <w:t>UCZENIA SIĘ</w:t>
      </w:r>
    </w:p>
    <w:tbl>
      <w:tblPr>
        <w:tblW w:w="9781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66006C" w:rsidRPr="00BA4DE0" w14:paraId="65BA30CC" w14:textId="77777777" w:rsidTr="008115D0">
        <w:trPr>
          <w:trHeight w:val="907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4E1F67" w14:textId="77777777" w:rsidR="0066006C" w:rsidRPr="00330929" w:rsidRDefault="0066006C" w:rsidP="008115D0">
            <w:pPr>
              <w:numPr>
                <w:ilvl w:val="1"/>
                <w:numId w:val="29"/>
              </w:numPr>
              <w:ind w:left="498" w:hanging="426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4246D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Cele przedmiotu </w:t>
            </w:r>
            <w:r w:rsidRPr="00C4246D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(</w:t>
            </w:r>
            <w:r w:rsidR="007034A2" w:rsidRPr="00C4246D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z uwzględnieniem formy zajęć)</w:t>
            </w:r>
          </w:p>
          <w:p w14:paraId="631774BA" w14:textId="77777777" w:rsidR="00330929" w:rsidRPr="00C4246D" w:rsidRDefault="00330929" w:rsidP="00330929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wykład:</w:t>
            </w:r>
          </w:p>
          <w:p w14:paraId="15E5FA42" w14:textId="77777777" w:rsidR="00A96A7D" w:rsidRPr="00C4246D" w:rsidRDefault="00A96A7D" w:rsidP="00330929">
            <w:pPr>
              <w:tabs>
                <w:tab w:val="left" w:pos="-5814"/>
              </w:tabs>
              <w:overflowPunct w:val="0"/>
              <w:autoSpaceDE w:val="0"/>
              <w:ind w:left="498" w:hanging="498"/>
              <w:jc w:val="both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C4246D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C1 – poznanie istoty i roli krajoznawstwa w aspektach poznawczym, edukacyjnym, wychowawczym i społecznym,</w:t>
            </w:r>
          </w:p>
          <w:p w14:paraId="32BE8507" w14:textId="77777777" w:rsidR="007A63A8" w:rsidRPr="007A63A8" w:rsidRDefault="007A63A8" w:rsidP="007A63A8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C4246D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2</w:t>
            </w:r>
            <w:r w:rsidRPr="00C4246D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–</w:t>
            </w:r>
            <w:r w:rsidRPr="007A63A8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charakter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styka</w:t>
            </w:r>
            <w:r w:rsidRPr="007A63A8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dorob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u</w:t>
            </w:r>
            <w:r w:rsidRPr="007A63A8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i tradyc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i</w:t>
            </w:r>
            <w:r w:rsidRPr="007A63A8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krajoznawstwa</w:t>
            </w:r>
            <w:r w:rsidRPr="00C4246D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polskieg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,</w:t>
            </w:r>
            <w:r w:rsidRPr="007A63A8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</w:p>
          <w:p w14:paraId="52022938" w14:textId="77777777" w:rsidR="007A63A8" w:rsidRDefault="007A63A8" w:rsidP="004C7A81">
            <w:pPr>
              <w:ind w:left="499" w:hanging="499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C3 </w:t>
            </w:r>
            <w:r w:rsidRPr="00C4246D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–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 w:rsidR="003E7E7D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klasyfikacja</w:t>
            </w:r>
            <w:r w:rsidRPr="007A63A8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walo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ów</w:t>
            </w:r>
            <w:r w:rsidRPr="007A63A8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krajoznawc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ych</w:t>
            </w:r>
            <w:r w:rsid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Polsk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. </w:t>
            </w:r>
          </w:p>
          <w:p w14:paraId="37F434B8" w14:textId="77777777" w:rsidR="007A63A8" w:rsidRDefault="007A63A8" w:rsidP="00A96A7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  <w:p w14:paraId="2E97357C" w14:textId="77777777" w:rsidR="00330929" w:rsidRPr="007A63A8" w:rsidRDefault="00330929" w:rsidP="00A96A7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ar-SA"/>
              </w:rPr>
            </w:pPr>
            <w:r w:rsidRPr="007A63A8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ar-SA"/>
              </w:rPr>
              <w:t>konwersatorium:</w:t>
            </w:r>
          </w:p>
          <w:p w14:paraId="79EBAA30" w14:textId="77777777" w:rsidR="00330929" w:rsidRDefault="00330929" w:rsidP="004C7A81">
            <w:pPr>
              <w:tabs>
                <w:tab w:val="left" w:pos="-5814"/>
                <w:tab w:val="left" w:pos="357"/>
              </w:tabs>
              <w:overflowPunct w:val="0"/>
              <w:autoSpaceDE w:val="0"/>
              <w:ind w:left="499" w:hanging="499"/>
              <w:jc w:val="both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C1 –</w:t>
            </w:r>
            <w:r w:rsidR="004C7A81" w:rsidRP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kształtowanie</w:t>
            </w:r>
            <w:r w:rsidR="004C7A81" w:rsidRPr="00C4246D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umiejętności </w:t>
            </w:r>
            <w:r w:rsidR="004C7A81" w:rsidRPr="00A8466B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pracy krajoznawczej z planami, mapami, przewodnikami (kanonami krajoznawczymi)</w:t>
            </w:r>
            <w:r w:rsidR="003E7E7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4C7A81" w:rsidRPr="00A8466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0ECF2F7" w14:textId="77777777" w:rsidR="004C7A81" w:rsidRDefault="00330929" w:rsidP="004C7A8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C4246D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C2 –</w:t>
            </w:r>
            <w:r w:rsid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 w:rsidR="004C7A81" w:rsidRP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wykorzyst</w:t>
            </w:r>
            <w:r w:rsid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anie</w:t>
            </w:r>
            <w:r w:rsidR="004C7A81" w:rsidRP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metod</w:t>
            </w:r>
            <w:r w:rsid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y</w:t>
            </w:r>
            <w:r w:rsidR="004C7A81" w:rsidRP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inwentaryzacji krajoznawczej w interpretacji dziedzictwa kulturowego wybranego obszaru</w:t>
            </w:r>
            <w:r w:rsidR="003E7E7D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,</w:t>
            </w:r>
            <w:r w:rsidR="004C7A81" w:rsidRP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 </w:t>
            </w:r>
          </w:p>
          <w:p w14:paraId="7D31CD8F" w14:textId="77777777" w:rsidR="00330929" w:rsidRDefault="00330929" w:rsidP="004C7A81">
            <w:pPr>
              <w:tabs>
                <w:tab w:val="left" w:pos="-5814"/>
                <w:tab w:val="left" w:pos="720"/>
              </w:tabs>
              <w:overflowPunct w:val="0"/>
              <w:autoSpaceDE w:val="0"/>
              <w:ind w:left="498" w:hanging="498"/>
              <w:jc w:val="both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C4246D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C3 – </w:t>
            </w:r>
            <w:r w:rsid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poznanie z</w:t>
            </w:r>
            <w:proofErr w:type="spellStart"/>
            <w:r w:rsidR="004C7A81" w:rsidRPr="000F4B99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asad</w:t>
            </w:r>
            <w:proofErr w:type="spellEnd"/>
            <w:r w:rsidR="004C7A81" w:rsidRPr="000F4B99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 xml:space="preserve"> prowadzenia imprez turystycznych</w:t>
            </w:r>
            <w:r w:rsidR="004C7A81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 xml:space="preserve"> </w:t>
            </w:r>
            <w:r w:rsidR="004C7A81" w:rsidRPr="000F4B99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przez pilot</w:t>
            </w:r>
            <w:r w:rsidR="004C7A81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ó</w:t>
            </w:r>
            <w:r w:rsidR="004C7A81" w:rsidRPr="000F4B99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w wycieczek i przewodnik</w:t>
            </w:r>
            <w:r w:rsidR="004C7A81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ó</w:t>
            </w:r>
            <w:r w:rsidR="004C7A81" w:rsidRPr="000F4B99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w</w:t>
            </w:r>
            <w:r w:rsidR="003E7E7D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.</w:t>
            </w:r>
          </w:p>
          <w:p w14:paraId="7AA7F35D" w14:textId="77777777" w:rsidR="004C7A81" w:rsidRPr="004C7A81" w:rsidRDefault="004C7A81" w:rsidP="004C7A8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  <w:p w14:paraId="18301FEA" w14:textId="77777777" w:rsidR="00330929" w:rsidRPr="007A63A8" w:rsidRDefault="00330929" w:rsidP="00A96A7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ar-SA"/>
              </w:rPr>
            </w:pPr>
            <w:r w:rsidRPr="007A63A8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ar-SA"/>
              </w:rPr>
              <w:t>e-learning:</w:t>
            </w:r>
          </w:p>
          <w:p w14:paraId="0945017E" w14:textId="77777777" w:rsidR="004C7A81" w:rsidRDefault="004C7A81" w:rsidP="004C7A81">
            <w:pPr>
              <w:tabs>
                <w:tab w:val="left" w:pos="-5814"/>
                <w:tab w:val="left" w:pos="357"/>
              </w:tabs>
              <w:overflowPunct w:val="0"/>
              <w:autoSpaceDE w:val="0"/>
              <w:ind w:left="499" w:hanging="499"/>
              <w:jc w:val="both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C1 – kształtowanie</w:t>
            </w:r>
            <w:r w:rsidRPr="00C4246D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umiejętności </w:t>
            </w:r>
            <w:r w:rsidRPr="00A8466B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pracy krajoznawczej z nowoczesnymi technikami </w:t>
            </w:r>
            <w:r w:rsidRPr="00A8466B">
              <w:rPr>
                <w:rFonts w:ascii="Times New Roman" w:hAnsi="Times New Roman" w:cs="Times New Roman"/>
                <w:sz w:val="20"/>
                <w:szCs w:val="20"/>
              </w:rPr>
              <w:t xml:space="preserve">cyfrowym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aplikac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ami</w:t>
            </w:r>
            <w:r w:rsidRP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multimedialn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mi)</w:t>
            </w:r>
            <w:r w:rsidRP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 w:rsidRPr="00A8466B">
              <w:rPr>
                <w:rFonts w:ascii="Times New Roman" w:hAnsi="Times New Roman" w:cs="Times New Roman"/>
                <w:sz w:val="20"/>
                <w:szCs w:val="20"/>
              </w:rPr>
              <w:t>wykorzystywanymi w pracy pilota i przewodnika turystycznego</w:t>
            </w:r>
            <w:r w:rsidR="003E7E7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3756FC11" w14:textId="77777777" w:rsidR="004C7A81" w:rsidRDefault="004C7A81" w:rsidP="007837A6">
            <w:pPr>
              <w:ind w:left="499" w:hanging="499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C4246D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C2 –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 w:rsidR="003E7E7D" w:rsidRPr="00BA4DE0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rezent</w:t>
            </w:r>
            <w:r w:rsidR="003E7E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cja wybranych</w:t>
            </w:r>
            <w:r w:rsidR="003E7E7D" w:rsidRPr="00BA4DE0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="003E7E7D"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walor</w:t>
            </w:r>
            <w:r w:rsidR="003E7E7D">
              <w:rPr>
                <w:rFonts w:ascii="Times New Roman" w:eastAsia="Times New Roman" w:hAnsi="Times New Roman" w:cs="Times New Roman"/>
                <w:sz w:val="20"/>
                <w:szCs w:val="20"/>
              </w:rPr>
              <w:t>ów</w:t>
            </w:r>
            <w:r w:rsidR="003E7E7D"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rajoznawcz</w:t>
            </w:r>
            <w:r w:rsidR="003E7E7D">
              <w:rPr>
                <w:rFonts w:ascii="Times New Roman" w:eastAsia="Times New Roman" w:hAnsi="Times New Roman" w:cs="Times New Roman"/>
                <w:sz w:val="20"/>
                <w:szCs w:val="20"/>
              </w:rPr>
              <w:t>ych</w:t>
            </w:r>
            <w:r w:rsidR="003E7E7D"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olski</w:t>
            </w:r>
            <w:r w:rsidR="003E7E7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az popularnych szlaków turystycznych przedstawiających dorobek kulturowy kraju,</w:t>
            </w:r>
          </w:p>
          <w:p w14:paraId="1F10E1FC" w14:textId="77777777" w:rsidR="00330929" w:rsidRPr="00C4246D" w:rsidRDefault="004C7A81" w:rsidP="003E7E7D">
            <w:pPr>
              <w:tabs>
                <w:tab w:val="left" w:pos="-5814"/>
                <w:tab w:val="left" w:pos="720"/>
              </w:tabs>
              <w:overflowPunct w:val="0"/>
              <w:autoSpaceDE w:val="0"/>
              <w:ind w:left="498" w:hanging="498"/>
              <w:jc w:val="both"/>
              <w:textAlignment w:val="baseline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4246D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C3 –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poznanie </w:t>
            </w:r>
            <w:r w:rsidRPr="006E7558">
              <w:rPr>
                <w:rFonts w:ascii="Times New Roman" w:hAnsi="Times New Roman" w:cs="Times New Roman"/>
                <w:sz w:val="20"/>
                <w:szCs w:val="20"/>
              </w:rPr>
              <w:t>no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ych</w:t>
            </w:r>
            <w:r w:rsidRPr="006E7558">
              <w:rPr>
                <w:rFonts w:ascii="Times New Roman" w:hAnsi="Times New Roman" w:cs="Times New Roman"/>
                <w:sz w:val="20"/>
                <w:szCs w:val="20"/>
              </w:rPr>
              <w:t xml:space="preserve"> form </w:t>
            </w:r>
            <w:r w:rsidR="003E7E7D">
              <w:rPr>
                <w:rFonts w:ascii="Times New Roman" w:hAnsi="Times New Roman" w:cs="Times New Roman"/>
                <w:sz w:val="20"/>
                <w:szCs w:val="20"/>
              </w:rPr>
              <w:t xml:space="preserve">i </w:t>
            </w:r>
            <w:r w:rsidR="003E7E7D" w:rsidRPr="006E7558">
              <w:rPr>
                <w:rFonts w:ascii="Times New Roman" w:hAnsi="Times New Roman" w:cs="Times New Roman"/>
                <w:sz w:val="20"/>
                <w:szCs w:val="20"/>
              </w:rPr>
              <w:t xml:space="preserve">metod odkrywania dziedzictwa </w:t>
            </w:r>
            <w:r w:rsidR="003E7E7D">
              <w:rPr>
                <w:rFonts w:ascii="Times New Roman" w:hAnsi="Times New Roman" w:cs="Times New Roman"/>
                <w:sz w:val="20"/>
                <w:szCs w:val="20"/>
              </w:rPr>
              <w:t xml:space="preserve">przyrodniczego i </w:t>
            </w:r>
            <w:r w:rsidR="003E7E7D" w:rsidRPr="003E7E7D">
              <w:rPr>
                <w:rFonts w:ascii="Times New Roman" w:hAnsi="Times New Roman" w:cs="Times New Roman"/>
                <w:sz w:val="20"/>
                <w:szCs w:val="20"/>
              </w:rPr>
              <w:t>kulturowego (gry miejskie i gry  terenowe</w:t>
            </w:r>
            <w:r w:rsidR="003E7E7D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</w:tc>
      </w:tr>
      <w:tr w:rsidR="0066006C" w:rsidRPr="00C4246D" w14:paraId="2FBCB75E" w14:textId="77777777" w:rsidTr="00340664">
        <w:tblPrEx>
          <w:tblBorders>
            <w:top w:val="single" w:sz="4" w:space="0" w:color="585858"/>
            <w:left w:val="single" w:sz="4" w:space="0" w:color="585858"/>
            <w:bottom w:val="single" w:sz="4" w:space="0" w:color="585858"/>
            <w:right w:val="single" w:sz="4" w:space="0" w:color="585858"/>
            <w:insideH w:val="single" w:sz="4" w:space="0" w:color="585858"/>
            <w:insideV w:val="single" w:sz="4" w:space="0" w:color="585858"/>
          </w:tblBorders>
        </w:tblPrEx>
        <w:trPr>
          <w:trHeight w:val="268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EF016A" w14:textId="77777777" w:rsidR="0066006C" w:rsidRPr="00C4246D" w:rsidRDefault="0066006C" w:rsidP="008115D0">
            <w:pPr>
              <w:numPr>
                <w:ilvl w:val="1"/>
                <w:numId w:val="29"/>
              </w:numPr>
              <w:ind w:left="498" w:hanging="426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4246D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Treści programowe</w:t>
            </w:r>
            <w:r w:rsidR="007034A2" w:rsidRPr="00C4246D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</w:t>
            </w:r>
            <w:r w:rsidR="007034A2" w:rsidRPr="00C4246D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(z uwzględnieniem formy zajęć)</w:t>
            </w:r>
          </w:p>
          <w:p w14:paraId="16160A4A" w14:textId="77777777" w:rsidR="001E1B38" w:rsidRPr="00C4246D" w:rsidRDefault="000F4B99" w:rsidP="008115D0">
            <w:pPr>
              <w:ind w:left="498" w:hanging="498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w</w:t>
            </w:r>
            <w:r w:rsidR="007174E3" w:rsidRPr="00C4246D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ykład:</w:t>
            </w:r>
          </w:p>
          <w:p w14:paraId="669576FF" w14:textId="77777777" w:rsidR="00E40D17" w:rsidRDefault="000D32D3" w:rsidP="00A96A7D">
            <w:pPr>
              <w:autoSpaceDE w:val="0"/>
              <w:autoSpaceDN w:val="0"/>
              <w:adjustRightInd w:val="0"/>
              <w:ind w:left="72" w:right="72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Pojęcie </w:t>
            </w:r>
            <w:r w:rsidR="001A0DFB"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i rozwój </w:t>
            </w: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>krajoznawstwa i jego rola we współczesnym świecie oraz związki z turystyką</w:t>
            </w:r>
            <w:r w:rsid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(1 godz.)</w:t>
            </w: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F0304BC" w14:textId="77777777" w:rsidR="00E40D17" w:rsidRDefault="004E1055" w:rsidP="00A96A7D">
            <w:pPr>
              <w:autoSpaceDE w:val="0"/>
              <w:autoSpaceDN w:val="0"/>
              <w:adjustRightInd w:val="0"/>
              <w:ind w:left="72" w:right="72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>Tradycje krajoznawstwa w Polsce</w:t>
            </w:r>
            <w:r w:rsid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(1 godz.)</w:t>
            </w: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1D94996" w14:textId="77777777" w:rsidR="00E40D17" w:rsidRDefault="00A96A7D" w:rsidP="00A96A7D">
            <w:pPr>
              <w:autoSpaceDE w:val="0"/>
              <w:autoSpaceDN w:val="0"/>
              <w:adjustRightInd w:val="0"/>
              <w:ind w:left="72" w:right="72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Formy i kierunki </w:t>
            </w:r>
            <w:r w:rsidR="000D32D3" w:rsidRPr="000F4B99">
              <w:rPr>
                <w:rFonts w:ascii="Times New Roman" w:hAnsi="Times New Roman" w:cs="Times New Roman"/>
                <w:sz w:val="20"/>
                <w:szCs w:val="20"/>
              </w:rPr>
              <w:t>działalności</w:t>
            </w: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 krajoznaw</w:t>
            </w:r>
            <w:r w:rsidR="000D32D3" w:rsidRPr="000F4B99">
              <w:rPr>
                <w:rFonts w:ascii="Times New Roman" w:hAnsi="Times New Roman" w:cs="Times New Roman"/>
                <w:sz w:val="20"/>
                <w:szCs w:val="20"/>
              </w:rPr>
              <w:t>czej</w:t>
            </w:r>
            <w:r w:rsid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(1 godz.)</w:t>
            </w: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7E8B632" w14:textId="77777777" w:rsidR="00E40D17" w:rsidRDefault="003856D4" w:rsidP="00A96A7D">
            <w:pPr>
              <w:autoSpaceDE w:val="0"/>
              <w:autoSpaceDN w:val="0"/>
              <w:adjustRightInd w:val="0"/>
              <w:ind w:left="72" w:right="72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>Regionalizm krajoznawczy</w:t>
            </w:r>
            <w:r w:rsid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(1 godz.)</w:t>
            </w: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5A24036" w14:textId="77777777" w:rsidR="00E40D17" w:rsidRDefault="001A0DFB" w:rsidP="00A96A7D">
            <w:pPr>
              <w:autoSpaceDE w:val="0"/>
              <w:autoSpaceDN w:val="0"/>
              <w:adjustRightInd w:val="0"/>
              <w:ind w:left="72" w:right="72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>Organizacja krajoznawstwa w Polsce</w:t>
            </w:r>
            <w:r w:rsid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(1 godz.)</w:t>
            </w: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C8609E3" w14:textId="77777777" w:rsidR="00E40D17" w:rsidRDefault="00B54338" w:rsidP="00A96A7D">
            <w:pPr>
              <w:autoSpaceDE w:val="0"/>
              <w:autoSpaceDN w:val="0"/>
              <w:adjustRightInd w:val="0"/>
              <w:ind w:left="72" w:right="72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>Metody, środki i zasady popularyzacji wiedzy krajoznawczej</w:t>
            </w:r>
            <w:r w:rsidR="000F4B9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3856D4" w:rsidRPr="000F4B99">
              <w:rPr>
                <w:rFonts w:ascii="Times New Roman" w:hAnsi="Times New Roman" w:cs="Times New Roman"/>
                <w:sz w:val="20"/>
                <w:szCs w:val="20"/>
              </w:rPr>
              <w:t>Inwentaryzacja krajoznawcza</w:t>
            </w:r>
            <w:r w:rsid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(2 godz.)</w:t>
            </w:r>
            <w:r w:rsidR="003856D4"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D360F79" w14:textId="77777777" w:rsidR="00E40D17" w:rsidRDefault="003856D4" w:rsidP="00A96A7D">
            <w:pPr>
              <w:autoSpaceDE w:val="0"/>
              <w:autoSpaceDN w:val="0"/>
              <w:adjustRightInd w:val="0"/>
              <w:ind w:left="72" w:right="72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>Metodyka organizowania i programowania krajoznawstwa turystycznego</w:t>
            </w:r>
            <w:r w:rsid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(2 godz.)</w:t>
            </w: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DFC8F3E" w14:textId="77777777" w:rsidR="00E40D17" w:rsidRDefault="003856D4" w:rsidP="00A96A7D">
            <w:pPr>
              <w:autoSpaceDE w:val="0"/>
              <w:autoSpaceDN w:val="0"/>
              <w:adjustRightInd w:val="0"/>
              <w:ind w:left="72" w:right="72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Walory </w:t>
            </w:r>
            <w:r w:rsidR="00A97DA2">
              <w:rPr>
                <w:rFonts w:ascii="Times New Roman" w:hAnsi="Times New Roman" w:cs="Times New Roman"/>
                <w:sz w:val="20"/>
                <w:szCs w:val="20"/>
              </w:rPr>
              <w:t xml:space="preserve">i atrakcje </w:t>
            </w: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>krajoznawcze</w:t>
            </w:r>
            <w:r w:rsid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(2 godz.)</w:t>
            </w: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D1001C8" w14:textId="77777777" w:rsidR="00E40D17" w:rsidRDefault="004E1055" w:rsidP="00A96A7D">
            <w:pPr>
              <w:autoSpaceDE w:val="0"/>
              <w:autoSpaceDN w:val="0"/>
              <w:adjustRightInd w:val="0"/>
              <w:ind w:left="72" w:right="72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Programowanie </w:t>
            </w:r>
            <w:r w:rsidR="00A96A7D" w:rsidRPr="000F4B99">
              <w:rPr>
                <w:rFonts w:ascii="Times New Roman" w:hAnsi="Times New Roman" w:cs="Times New Roman"/>
                <w:sz w:val="20"/>
                <w:szCs w:val="20"/>
              </w:rPr>
              <w:t>imprez turystycznych</w:t>
            </w: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 xml:space="preserve"> – warsztat krajoznawczy </w:t>
            </w:r>
            <w:r w:rsidR="00A96A7D" w:rsidRPr="000F4B99">
              <w:rPr>
                <w:rFonts w:ascii="Times New Roman" w:hAnsi="Times New Roman" w:cs="Times New Roman"/>
                <w:sz w:val="20"/>
                <w:szCs w:val="20"/>
              </w:rPr>
              <w:t>pilot</w:t>
            </w:r>
            <w:r w:rsidRPr="000F4B99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A96A7D"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wycieczk</w:t>
            </w:r>
            <w:r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 w:rsidR="00A96A7D"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 przewodnik</w:t>
            </w:r>
            <w:r w:rsidR="005F70B4"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 godz.)</w:t>
            </w:r>
            <w:r w:rsidR="003856D4"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6A2141B3" w14:textId="77777777" w:rsidR="00A96A7D" w:rsidRDefault="003856D4" w:rsidP="00A96A7D">
            <w:pPr>
              <w:autoSpaceDE w:val="0"/>
              <w:autoSpaceDN w:val="0"/>
              <w:adjustRightInd w:val="0"/>
              <w:ind w:left="72" w:right="72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Rola i formy zajęć kulturalno-rozrywkowych w krajoznawstwie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 godz.)</w:t>
            </w:r>
          </w:p>
          <w:p w14:paraId="18E26D89" w14:textId="77777777" w:rsidR="00ED1F8C" w:rsidRDefault="00ED1F8C" w:rsidP="00A96A7D">
            <w:pPr>
              <w:autoSpaceDE w:val="0"/>
              <w:autoSpaceDN w:val="0"/>
              <w:adjustRightInd w:val="0"/>
              <w:ind w:left="72" w:right="72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190DDC3" w14:textId="77777777" w:rsidR="007174E3" w:rsidRPr="000F4B99" w:rsidRDefault="000F4B99" w:rsidP="008115D0">
            <w:pPr>
              <w:ind w:left="498" w:hanging="498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k</w:t>
            </w:r>
            <w:r w:rsidR="007174E3" w:rsidRPr="000F4B99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onwersatorium:</w:t>
            </w:r>
          </w:p>
          <w:p w14:paraId="6D985622" w14:textId="77777777" w:rsidR="00E40D17" w:rsidRDefault="004E1055" w:rsidP="00E40D17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Źródła wiedzy krajoznawczej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 godz.)</w:t>
            </w:r>
            <w:r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082D3D75" w14:textId="77777777" w:rsidR="00E40D17" w:rsidRDefault="00A96A7D" w:rsidP="00E40D17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Walory krajoznawcze Polski – rola w programowaniu turystyki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8 godz.)</w:t>
            </w:r>
            <w:r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4A9B6295" w14:textId="77777777" w:rsidR="00E40D17" w:rsidRDefault="00A97DA2" w:rsidP="00E40D17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Inwentaryzacja krajoznawcz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w interpretacji dziedzictwa kulturowego miejscowości 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godz.)</w:t>
            </w:r>
            <w:r w:rsidR="003856D4"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4621C6FE" w14:textId="77777777" w:rsidR="00A96A7D" w:rsidRDefault="00AA2E48" w:rsidP="00E40D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</w:pPr>
            <w:r w:rsidRPr="000F4B99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Zasady prowadzenia imprez turystycznych przez pilot</w:t>
            </w:r>
            <w:r w:rsidR="00A8466B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ó</w:t>
            </w:r>
            <w:r w:rsidRPr="000F4B99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w wycieczek i przewodnik</w:t>
            </w:r>
            <w:r w:rsidR="00A8466B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ó</w:t>
            </w:r>
            <w:r w:rsidRPr="000F4B99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>w</w:t>
            </w:r>
            <w:r w:rsidR="000F4B99">
              <w:rPr>
                <w:rFonts w:ascii="Times New Roman" w:hAnsi="Times New Roman" w:cs="Times New Roman"/>
                <w:color w:val="auto"/>
                <w:sz w:val="20"/>
                <w:szCs w:val="20"/>
                <w:lang w:val="pl-PL"/>
              </w:rPr>
              <w:t xml:space="preserve"> (4 godz.)</w:t>
            </w:r>
          </w:p>
          <w:p w14:paraId="18DBE873" w14:textId="77777777" w:rsidR="00551C4E" w:rsidRPr="00C4246D" w:rsidRDefault="00551C4E" w:rsidP="008115D0">
            <w:pPr>
              <w:ind w:left="498" w:hanging="498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  <w:p w14:paraId="47714604" w14:textId="77777777" w:rsidR="003F08FF" w:rsidRDefault="007174E3" w:rsidP="008115D0">
            <w:pPr>
              <w:ind w:left="498" w:hanging="498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e-learning:</w:t>
            </w:r>
          </w:p>
          <w:p w14:paraId="5F97D0CE" w14:textId="77777777" w:rsidR="008C3007" w:rsidRDefault="000F4B99" w:rsidP="008115D0">
            <w:pPr>
              <w:ind w:left="498" w:hanging="49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40D17">
              <w:rPr>
                <w:rFonts w:ascii="Times New Roman" w:hAnsi="Times New Roman" w:cs="Times New Roman"/>
                <w:b/>
                <w:sz w:val="20"/>
                <w:szCs w:val="20"/>
              </w:rPr>
              <w:t>Walory krajoznawcze</w:t>
            </w:r>
            <w:r w:rsidR="00A97DA2" w:rsidRPr="00E40D1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olski</w:t>
            </w:r>
            <w:r w:rsidR="008C3007" w:rsidRPr="00E40D1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: </w:t>
            </w:r>
            <w:bookmarkStart w:id="0" w:name="bookmark0"/>
            <w:r w:rsidR="00A97DA2" w:rsidRPr="00E40D17">
              <w:rPr>
                <w:rFonts w:ascii="Times New Roman" w:hAnsi="Times New Roman" w:cs="Times New Roman"/>
                <w:b/>
                <w:sz w:val="20"/>
                <w:szCs w:val="20"/>
              </w:rPr>
              <w:t>z</w:t>
            </w:r>
            <w:r w:rsidR="00F312B2" w:rsidRPr="00E40D17">
              <w:rPr>
                <w:rFonts w:ascii="Times New Roman" w:hAnsi="Times New Roman" w:cs="Times New Roman"/>
                <w:b/>
                <w:sz w:val="20"/>
                <w:szCs w:val="20"/>
              </w:rPr>
              <w:t>amki, pałace i</w:t>
            </w:r>
            <w:bookmarkStart w:id="1" w:name="bookmark1"/>
            <w:bookmarkEnd w:id="0"/>
            <w:r w:rsidR="00F312B2" w:rsidRPr="00E40D1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wory</w:t>
            </w:r>
            <w:bookmarkEnd w:id="1"/>
            <w:r w:rsidR="00A97DA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97DA2">
              <w:rPr>
                <w:rFonts w:ascii="Times New Roman" w:eastAsia="Times New Roman" w:hAnsi="Times New Roman" w:cs="Times New Roman"/>
                <w:sz w:val="20"/>
                <w:szCs w:val="20"/>
              </w:rPr>
              <w:t>(2 godz.)</w:t>
            </w:r>
          </w:p>
          <w:p w14:paraId="5E32685E" w14:textId="77777777" w:rsidR="003C6AE9" w:rsidRPr="003C6AE9" w:rsidRDefault="003C6AE9" w:rsidP="008115D0">
            <w:pPr>
              <w:ind w:left="498" w:hanging="498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EDACFD0" w14:textId="77777777" w:rsidR="007C77AC" w:rsidRPr="00340664" w:rsidRDefault="00310453" w:rsidP="0031045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C55090" w:rsidRPr="00340664">
              <w:rPr>
                <w:rFonts w:ascii="Times New Roman" w:hAnsi="Times New Roman" w:cs="Times New Roman"/>
                <w:sz w:val="18"/>
                <w:szCs w:val="18"/>
              </w:rPr>
              <w:t>materiały: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C3007" w:rsidRPr="00340664">
              <w:rPr>
                <w:rFonts w:ascii="Times New Roman" w:hAnsi="Times New Roman" w:cs="Times New Roman"/>
                <w:sz w:val="18"/>
                <w:szCs w:val="18"/>
              </w:rPr>
              <w:t>polska.travel/</w:t>
            </w:r>
            <w:proofErr w:type="spellStart"/>
            <w:r w:rsidR="008C3007" w:rsidRPr="00340664">
              <w:rPr>
                <w:rFonts w:ascii="Times New Roman" w:hAnsi="Times New Roman" w:cs="Times New Roman"/>
                <w:sz w:val="18"/>
                <w:szCs w:val="18"/>
              </w:rPr>
              <w:t>pl</w:t>
            </w:r>
            <w:proofErr w:type="spellEnd"/>
            <w:r w:rsidR="008C3007" w:rsidRPr="00340664">
              <w:rPr>
                <w:rFonts w:ascii="Times New Roman" w:hAnsi="Times New Roman" w:cs="Times New Roman"/>
                <w:sz w:val="18"/>
                <w:szCs w:val="18"/>
              </w:rPr>
              <w:t>; nid.pl;</w:t>
            </w:r>
            <w:r w:rsidR="007C77AC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dozwiedzenia.pl/zamki-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palace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-dwory; </w:t>
            </w:r>
            <w:r w:rsidR="00F312B2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polskiezabytki.pl; </w:t>
            </w:r>
            <w:r w:rsidR="007C77AC" w:rsidRPr="00340664">
              <w:rPr>
                <w:rFonts w:ascii="Times New Roman" w:hAnsi="Times New Roman" w:cs="Times New Roman"/>
                <w:sz w:val="18"/>
                <w:szCs w:val="18"/>
              </w:rPr>
              <w:t>atlasrezydencji.pl</w:t>
            </w:r>
            <w:r w:rsidR="00F312B2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facebook.com/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MarekGaworski.zamki.palace.dwory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="00F312B2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palacewpolsce.pl; 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312B2" w:rsidRPr="00340664">
              <w:rPr>
                <w:rFonts w:ascii="Times New Roman" w:hAnsi="Times New Roman" w:cs="Times New Roman"/>
                <w:sz w:val="18"/>
                <w:szCs w:val="18"/>
              </w:rPr>
              <w:t>zamki.net.pl</w:t>
            </w:r>
            <w:r w:rsidR="00340664" w:rsidRPr="00340664">
              <w:rPr>
                <w:rFonts w:ascii="Times New Roman" w:hAnsi="Times New Roman" w:cs="Times New Roman"/>
                <w:sz w:val="18"/>
                <w:szCs w:val="18"/>
              </w:rPr>
              <w:t>)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F312B2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3B634D75" w14:textId="77777777" w:rsidR="00435FD2" w:rsidRPr="00340664" w:rsidRDefault="00435FD2" w:rsidP="00435FD2">
            <w:pPr>
              <w:shd w:val="clear" w:color="auto" w:fill="FFFFFF"/>
              <w:ind w:left="357" w:hanging="357"/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</w:pPr>
            <w:proofErr w:type="spellStart"/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Boruszczak</w:t>
            </w:r>
            <w:proofErr w:type="spellEnd"/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 xml:space="preserve"> M. (red.), 2013,  Zamki i twierdze w rozwoju współczesnej turystyki. Wyższa Szkoła Turystyki i Hotelarstwa w Gdańsku, Gdańsk</w:t>
            </w:r>
          </w:p>
          <w:p w14:paraId="6B9F54BF" w14:textId="77777777" w:rsidR="00435FD2" w:rsidRPr="00340664" w:rsidRDefault="00435FD2" w:rsidP="00435FD2">
            <w:pPr>
              <w:pStyle w:val="Teksttreci20"/>
              <w:shd w:val="clear" w:color="auto" w:fill="auto"/>
              <w:spacing w:line="240" w:lineRule="auto"/>
              <w:ind w:left="357" w:hanging="357"/>
              <w:rPr>
                <w:sz w:val="18"/>
                <w:szCs w:val="18"/>
              </w:rPr>
            </w:pPr>
            <w:proofErr w:type="spellStart"/>
            <w:r w:rsidRPr="00340664">
              <w:rPr>
                <w:sz w:val="18"/>
                <w:szCs w:val="18"/>
              </w:rPr>
              <w:t>Emmerling</w:t>
            </w:r>
            <w:proofErr w:type="spellEnd"/>
            <w:r w:rsidRPr="00340664">
              <w:rPr>
                <w:sz w:val="18"/>
                <w:szCs w:val="18"/>
              </w:rPr>
              <w:t xml:space="preserve"> </w:t>
            </w:r>
            <w:r w:rsidRPr="00340664">
              <w:rPr>
                <w:rStyle w:val="Teksttreci29"/>
                <w:rFonts w:eastAsia="CordiaUPC"/>
                <w:b w:val="0"/>
                <w:i w:val="0"/>
                <w:sz w:val="18"/>
                <w:szCs w:val="18"/>
              </w:rPr>
              <w:t>D. (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 xml:space="preserve">red.), 1999,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Górnośląskie zamki i pałace – województwo śląskie</w:t>
            </w:r>
            <w:r w:rsidRPr="00340664">
              <w:rPr>
                <w:sz w:val="18"/>
                <w:szCs w:val="18"/>
              </w:rPr>
              <w:t xml:space="preserve">. Śląskie Wydawnictwo </w:t>
            </w:r>
            <w:proofErr w:type="spellStart"/>
            <w:r w:rsidRPr="00340664">
              <w:rPr>
                <w:sz w:val="18"/>
                <w:szCs w:val="18"/>
              </w:rPr>
              <w:t>Adan</w:t>
            </w:r>
            <w:proofErr w:type="spellEnd"/>
            <w:r w:rsidRPr="00340664">
              <w:rPr>
                <w:sz w:val="18"/>
                <w:szCs w:val="18"/>
              </w:rPr>
              <w:t>, Opole</w:t>
            </w:r>
          </w:p>
          <w:p w14:paraId="5A831C05" w14:textId="77777777" w:rsidR="00435FD2" w:rsidRPr="00340664" w:rsidRDefault="00435FD2" w:rsidP="00435FD2">
            <w:pPr>
              <w:pStyle w:val="Teksttreci20"/>
              <w:shd w:val="clear" w:color="auto" w:fill="auto"/>
              <w:spacing w:line="240" w:lineRule="auto"/>
              <w:ind w:left="357" w:hanging="357"/>
              <w:rPr>
                <w:sz w:val="18"/>
                <w:szCs w:val="18"/>
              </w:rPr>
            </w:pPr>
            <w:r w:rsidRPr="00340664">
              <w:rPr>
                <w:sz w:val="18"/>
                <w:szCs w:val="18"/>
              </w:rPr>
              <w:t xml:space="preserve">Faryna-Paszkiewicz H., </w:t>
            </w:r>
            <w:proofErr w:type="spellStart"/>
            <w:r w:rsidRPr="00340664">
              <w:rPr>
                <w:sz w:val="18"/>
                <w:szCs w:val="18"/>
              </w:rPr>
              <w:t>Omilanowska</w:t>
            </w:r>
            <w:proofErr w:type="spellEnd"/>
            <w:r w:rsidRPr="00340664">
              <w:rPr>
                <w:sz w:val="18"/>
                <w:szCs w:val="18"/>
              </w:rPr>
              <w:t xml:space="preserve"> M., Pasieczny R., 2001,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Atlas zabytków architektury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 xml:space="preserve">w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Polsce.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>PWN, Warszawa</w:t>
            </w:r>
          </w:p>
          <w:p w14:paraId="72D6D6BC" w14:textId="77777777" w:rsidR="00435FD2" w:rsidRPr="00340664" w:rsidRDefault="00435FD2" w:rsidP="00435FD2">
            <w:pPr>
              <w:pStyle w:val="Teksttreci20"/>
              <w:shd w:val="clear" w:color="auto" w:fill="auto"/>
              <w:spacing w:line="240" w:lineRule="auto"/>
              <w:ind w:left="357" w:hanging="357"/>
              <w:rPr>
                <w:sz w:val="18"/>
                <w:szCs w:val="18"/>
              </w:rPr>
            </w:pPr>
            <w:r w:rsidRPr="00340664">
              <w:rPr>
                <w:sz w:val="18"/>
                <w:szCs w:val="18"/>
              </w:rPr>
              <w:t xml:space="preserve">Fuglewicz S., 1991,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Ilustrowana historia fortyfikacji.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 xml:space="preserve">Oficyna Wydawnicza </w:t>
            </w:r>
            <w:proofErr w:type="spellStart"/>
            <w:r w:rsidRPr="00340664">
              <w:rPr>
                <w:sz w:val="18"/>
                <w:szCs w:val="18"/>
              </w:rPr>
              <w:t>Rewasz</w:t>
            </w:r>
            <w:proofErr w:type="spellEnd"/>
            <w:r w:rsidRPr="00340664">
              <w:rPr>
                <w:sz w:val="18"/>
                <w:szCs w:val="18"/>
              </w:rPr>
              <w:t>, Warszawa</w:t>
            </w:r>
          </w:p>
          <w:p w14:paraId="36F8F238" w14:textId="77777777" w:rsidR="00435FD2" w:rsidRPr="00340664" w:rsidRDefault="00435FD2" w:rsidP="00435FD2">
            <w:pPr>
              <w:rPr>
                <w:rFonts w:ascii="Times New Roman" w:hAnsi="Times New Roman" w:cs="Times New Roman"/>
                <w:color w:val="333333"/>
                <w:sz w:val="18"/>
                <w:szCs w:val="18"/>
                <w:lang w:val="pl-PL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Glinka T., Piasecki M., 2012, </w:t>
            </w:r>
            <w:r w:rsidRPr="00340664">
              <w:rPr>
                <w:rFonts w:ascii="Times New Roman" w:hAnsi="Times New Roman" w:cs="Times New Roman"/>
                <w:bCs/>
                <w:color w:val="333333"/>
                <w:sz w:val="18"/>
                <w:szCs w:val="18"/>
              </w:rPr>
              <w:t xml:space="preserve">Cuda Polski. Śladami sławnych Polaków. </w:t>
            </w:r>
            <w:r w:rsidRPr="00340664">
              <w:rPr>
                <w:rStyle w:val="Pogrubienie"/>
                <w:rFonts w:ascii="Times New Roman" w:hAnsi="Times New Roman" w:cs="Times New Roman"/>
                <w:b w:val="0"/>
                <w:bCs w:val="0"/>
                <w:color w:val="333333"/>
                <w:sz w:val="18"/>
                <w:szCs w:val="18"/>
              </w:rPr>
              <w:t>Wyd.</w:t>
            </w:r>
            <w:r w:rsidRPr="00340664">
              <w:rPr>
                <w:rStyle w:val="Pogrubienie"/>
                <w:rFonts w:ascii="Times New Roman" w:hAnsi="Times New Roman" w:cs="Times New Roman"/>
                <w:bCs w:val="0"/>
                <w:color w:val="333333"/>
                <w:sz w:val="18"/>
                <w:szCs w:val="18"/>
              </w:rPr>
              <w:t xml:space="preserve"> </w:t>
            </w:r>
            <w:hyperlink r:id="rId9" w:history="1">
              <w:proofErr w:type="spellStart"/>
              <w:r w:rsidRPr="00340664">
                <w:rPr>
                  <w:rStyle w:val="Hipercze"/>
                  <w:rFonts w:ascii="Times New Roman" w:hAnsi="Times New Roman" w:cs="Times New Roman"/>
                  <w:color w:val="000000"/>
                  <w:sz w:val="18"/>
                  <w:szCs w:val="18"/>
                  <w:u w:val="none"/>
                </w:rPr>
                <w:t>Publicat</w:t>
              </w:r>
              <w:proofErr w:type="spellEnd"/>
            </w:hyperlink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, Poznań</w:t>
            </w:r>
          </w:p>
          <w:p w14:paraId="07711501" w14:textId="77777777" w:rsidR="00435FD2" w:rsidRPr="00340664" w:rsidRDefault="00435FD2" w:rsidP="00435FD2">
            <w:pPr>
              <w:pStyle w:val="Teksttreci20"/>
              <w:shd w:val="clear" w:color="auto" w:fill="auto"/>
              <w:spacing w:line="240" w:lineRule="auto"/>
              <w:ind w:left="357" w:hanging="357"/>
              <w:rPr>
                <w:sz w:val="18"/>
                <w:szCs w:val="18"/>
              </w:rPr>
            </w:pPr>
            <w:proofErr w:type="spellStart"/>
            <w:r w:rsidRPr="00340664">
              <w:rPr>
                <w:sz w:val="18"/>
                <w:szCs w:val="18"/>
              </w:rPr>
              <w:t>Guerquin</w:t>
            </w:r>
            <w:proofErr w:type="spellEnd"/>
            <w:r w:rsidRPr="00340664">
              <w:rPr>
                <w:sz w:val="18"/>
                <w:szCs w:val="18"/>
              </w:rPr>
              <w:t xml:space="preserve"> B., 1984,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Zamki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 xml:space="preserve">w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Polsce.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>Arkady, Warszawa.</w:t>
            </w:r>
          </w:p>
          <w:p w14:paraId="183F85DB" w14:textId="77777777" w:rsidR="00435FD2" w:rsidRPr="00340664" w:rsidRDefault="00435FD2" w:rsidP="00435FD2">
            <w:pPr>
              <w:pStyle w:val="Teksttreci20"/>
              <w:shd w:val="clear" w:color="auto" w:fill="auto"/>
              <w:spacing w:line="240" w:lineRule="auto"/>
              <w:ind w:left="357" w:hanging="357"/>
              <w:rPr>
                <w:sz w:val="18"/>
                <w:szCs w:val="18"/>
              </w:rPr>
            </w:pPr>
            <w:r w:rsidRPr="00340664">
              <w:rPr>
                <w:sz w:val="18"/>
                <w:szCs w:val="18"/>
              </w:rPr>
              <w:t xml:space="preserve">Jaroszewski T.S., 1988,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Dwory i dworki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 xml:space="preserve">w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Polsce. Przewodnik</w:t>
            </w:r>
            <w:r w:rsidRPr="00340664">
              <w:rPr>
                <w:sz w:val="18"/>
                <w:szCs w:val="18"/>
              </w:rPr>
              <w:t>. Sport i Turystyka, MUZA SA, Warszawa.</w:t>
            </w:r>
          </w:p>
          <w:p w14:paraId="57FEE8C4" w14:textId="77777777" w:rsidR="00435FD2" w:rsidRPr="00340664" w:rsidRDefault="00435FD2" w:rsidP="00435FD2">
            <w:pPr>
              <w:pStyle w:val="Teksttreci20"/>
              <w:shd w:val="clear" w:color="auto" w:fill="auto"/>
              <w:spacing w:line="240" w:lineRule="auto"/>
              <w:ind w:left="357" w:hanging="357"/>
              <w:rPr>
                <w:sz w:val="18"/>
                <w:szCs w:val="18"/>
              </w:rPr>
            </w:pPr>
            <w:r w:rsidRPr="00340664">
              <w:rPr>
                <w:sz w:val="18"/>
                <w:szCs w:val="18"/>
              </w:rPr>
              <w:t xml:space="preserve">Jaroszewski T.S., 2000,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Pałace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 xml:space="preserve">w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Polsce.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>MUZA SA, Warszawa.</w:t>
            </w:r>
          </w:p>
          <w:p w14:paraId="6934889C" w14:textId="77777777" w:rsidR="00435FD2" w:rsidRPr="00340664" w:rsidRDefault="00435FD2" w:rsidP="00435FD2">
            <w:pPr>
              <w:pStyle w:val="Teksttreci20"/>
              <w:shd w:val="clear" w:color="auto" w:fill="auto"/>
              <w:spacing w:line="240" w:lineRule="auto"/>
              <w:ind w:left="357" w:hanging="357"/>
              <w:rPr>
                <w:sz w:val="18"/>
                <w:szCs w:val="18"/>
              </w:rPr>
            </w:pPr>
            <w:r w:rsidRPr="00340664">
              <w:rPr>
                <w:sz w:val="18"/>
                <w:szCs w:val="18"/>
              </w:rPr>
              <w:t xml:space="preserve">Kaczyńscy I. i T., 2001,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Polska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–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najciekawsze zamki.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>MUZA SA, Warszawa</w:t>
            </w:r>
          </w:p>
          <w:p w14:paraId="1F69A79C" w14:textId="77777777" w:rsidR="00435FD2" w:rsidRPr="00340664" w:rsidRDefault="00435FD2" w:rsidP="00435FD2">
            <w:pPr>
              <w:pStyle w:val="Teksttreci20"/>
              <w:shd w:val="clear" w:color="auto" w:fill="auto"/>
              <w:spacing w:line="240" w:lineRule="auto"/>
              <w:ind w:left="357" w:hanging="357"/>
              <w:rPr>
                <w:sz w:val="18"/>
                <w:szCs w:val="18"/>
              </w:rPr>
            </w:pPr>
            <w:r w:rsidRPr="00340664">
              <w:rPr>
                <w:sz w:val="18"/>
                <w:szCs w:val="18"/>
              </w:rPr>
              <w:t xml:space="preserve">Kajzer L., Kołodziejski S., </w:t>
            </w:r>
            <w:proofErr w:type="spellStart"/>
            <w:r w:rsidRPr="00340664">
              <w:rPr>
                <w:sz w:val="18"/>
                <w:szCs w:val="18"/>
              </w:rPr>
              <w:t>Sałm</w:t>
            </w:r>
            <w:proofErr w:type="spellEnd"/>
            <w:r w:rsidRPr="00340664">
              <w:rPr>
                <w:sz w:val="18"/>
                <w:szCs w:val="18"/>
              </w:rPr>
              <w:t xml:space="preserve"> J., </w:t>
            </w:r>
            <w:r w:rsidR="00EB6D82" w:rsidRPr="00340664">
              <w:rPr>
                <w:sz w:val="18"/>
                <w:szCs w:val="18"/>
              </w:rPr>
              <w:t xml:space="preserve">2013,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Leksykon zamków polskich.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 xml:space="preserve">Arkady, Warszawa </w:t>
            </w:r>
          </w:p>
          <w:p w14:paraId="334FC478" w14:textId="77777777" w:rsidR="00435FD2" w:rsidRPr="00340664" w:rsidRDefault="00435FD2" w:rsidP="00435FD2">
            <w:pPr>
              <w:pStyle w:val="Teksttreci20"/>
              <w:shd w:val="clear" w:color="auto" w:fill="auto"/>
              <w:spacing w:line="240" w:lineRule="auto"/>
              <w:ind w:left="357" w:hanging="357"/>
              <w:rPr>
                <w:sz w:val="18"/>
                <w:szCs w:val="18"/>
              </w:rPr>
            </w:pPr>
            <w:r w:rsidRPr="00340664">
              <w:rPr>
                <w:sz w:val="18"/>
                <w:szCs w:val="18"/>
              </w:rPr>
              <w:t xml:space="preserve">Kwiatkowska M.I., Kwiatkowski M., Wesołowski K., 2001,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Znane i nieznane. Rezydencje, ludzie, wydarzenia.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>PWN, Warszawa</w:t>
            </w:r>
          </w:p>
          <w:p w14:paraId="1630FD4C" w14:textId="77777777" w:rsidR="00435FD2" w:rsidRPr="00340664" w:rsidRDefault="00435FD2" w:rsidP="00435FD2">
            <w:pPr>
              <w:pStyle w:val="Nagwek1"/>
              <w:shd w:val="clear" w:color="auto" w:fill="FFFFFF"/>
              <w:spacing w:before="0" w:after="0"/>
              <w:ind w:left="357" w:hanging="357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340664">
              <w:rPr>
                <w:rFonts w:ascii="Times New Roman" w:hAnsi="Times New Roman"/>
                <w:b w:val="0"/>
                <w:bCs w:val="0"/>
                <w:color w:val="333333"/>
                <w:sz w:val="18"/>
                <w:szCs w:val="18"/>
              </w:rPr>
              <w:t xml:space="preserve">Malik A., 2012, Cuda Polski. Śladami zamków i ruin. </w:t>
            </w:r>
            <w:r w:rsidRPr="00340664">
              <w:rPr>
                <w:rStyle w:val="Pogrubienie"/>
                <w:rFonts w:ascii="Times New Roman" w:hAnsi="Times New Roman"/>
                <w:bCs/>
                <w:color w:val="333333"/>
                <w:sz w:val="18"/>
                <w:szCs w:val="18"/>
              </w:rPr>
              <w:t xml:space="preserve">Wyd. </w:t>
            </w:r>
            <w:hyperlink r:id="rId10" w:history="1">
              <w:proofErr w:type="spellStart"/>
              <w:r w:rsidRPr="00340664">
                <w:rPr>
                  <w:rStyle w:val="Hipercze"/>
                  <w:rFonts w:ascii="Times New Roman" w:hAnsi="Times New Roman"/>
                  <w:b w:val="0"/>
                  <w:color w:val="000000"/>
                  <w:sz w:val="18"/>
                  <w:szCs w:val="18"/>
                </w:rPr>
                <w:t>Publicat</w:t>
              </w:r>
              <w:proofErr w:type="spellEnd"/>
            </w:hyperlink>
            <w:r w:rsidRPr="00340664">
              <w:rPr>
                <w:rFonts w:ascii="Times New Roman" w:hAnsi="Times New Roman"/>
                <w:b w:val="0"/>
                <w:sz w:val="18"/>
                <w:szCs w:val="18"/>
              </w:rPr>
              <w:t>, Poznań</w:t>
            </w:r>
          </w:p>
          <w:p w14:paraId="70720DF2" w14:textId="77777777" w:rsidR="00435FD2" w:rsidRPr="00340664" w:rsidRDefault="00435FD2" w:rsidP="00435FD2">
            <w:pPr>
              <w:pStyle w:val="Teksttreci20"/>
              <w:shd w:val="clear" w:color="auto" w:fill="auto"/>
              <w:spacing w:line="240" w:lineRule="auto"/>
              <w:ind w:left="357" w:hanging="357"/>
              <w:rPr>
                <w:sz w:val="18"/>
                <w:szCs w:val="18"/>
              </w:rPr>
            </w:pPr>
            <w:proofErr w:type="spellStart"/>
            <w:r w:rsidRPr="00340664">
              <w:rPr>
                <w:sz w:val="18"/>
                <w:szCs w:val="18"/>
              </w:rPr>
              <w:t>Omilanowska</w:t>
            </w:r>
            <w:proofErr w:type="spellEnd"/>
            <w:r w:rsidRPr="00340664">
              <w:rPr>
                <w:sz w:val="18"/>
                <w:szCs w:val="18"/>
              </w:rPr>
              <w:t xml:space="preserve"> M., 2004,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Polska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–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pałace i dwory.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>MUZA SA, Warszawa</w:t>
            </w:r>
          </w:p>
          <w:p w14:paraId="628DE5BD" w14:textId="77777777" w:rsidR="00435FD2" w:rsidRPr="00340664" w:rsidRDefault="00435FD2" w:rsidP="00435FD2">
            <w:pPr>
              <w:pStyle w:val="Teksttreci20"/>
              <w:shd w:val="clear" w:color="auto" w:fill="auto"/>
              <w:spacing w:line="240" w:lineRule="auto"/>
              <w:ind w:left="357" w:hanging="357"/>
              <w:rPr>
                <w:sz w:val="18"/>
                <w:szCs w:val="18"/>
              </w:rPr>
            </w:pPr>
            <w:r w:rsidRPr="00340664">
              <w:rPr>
                <w:sz w:val="18"/>
                <w:szCs w:val="18"/>
              </w:rPr>
              <w:t xml:space="preserve">Sadowski Ł.M., 2007,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Rezydencje-muzea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 xml:space="preserve">w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Polsce.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sz w:val="18"/>
                <w:szCs w:val="18"/>
              </w:rPr>
              <w:t>Arkady, Warszawa</w:t>
            </w:r>
          </w:p>
          <w:p w14:paraId="78B361FE" w14:textId="77777777" w:rsidR="00435FD2" w:rsidRPr="00340664" w:rsidRDefault="00435FD2" w:rsidP="00435FD2">
            <w:pPr>
              <w:pStyle w:val="Teksttreci30"/>
              <w:shd w:val="clear" w:color="auto" w:fill="auto"/>
              <w:spacing w:line="240" w:lineRule="auto"/>
              <w:ind w:left="357" w:hanging="357"/>
              <w:jc w:val="both"/>
              <w:rPr>
                <w:rStyle w:val="Teksttreci3Bezkursywy"/>
                <w:rFonts w:eastAsia="Corbel"/>
                <w:i w:val="0"/>
              </w:rPr>
            </w:pPr>
            <w:r w:rsidRPr="00340664">
              <w:rPr>
                <w:rFonts w:ascii="Times New Roman" w:hAnsi="Times New Roman" w:cs="Times New Roman"/>
                <w:b w:val="0"/>
                <w:sz w:val="18"/>
                <w:szCs w:val="18"/>
              </w:rPr>
              <w:t>Słownik geograficzno-krajoznawczy Polski,</w:t>
            </w:r>
            <w:r w:rsidRPr="00340664">
              <w:rPr>
                <w:rStyle w:val="Teksttreci29"/>
                <w:rFonts w:eastAsia="Corbel"/>
                <w:i w:val="0"/>
                <w:sz w:val="18"/>
                <w:szCs w:val="18"/>
              </w:rPr>
              <w:t xml:space="preserve"> 2000, </w:t>
            </w:r>
            <w:r w:rsidRPr="00340664">
              <w:rPr>
                <w:rStyle w:val="Teksttreci3Bezkursywy"/>
                <w:rFonts w:eastAsia="Corbel"/>
                <w:i w:val="0"/>
              </w:rPr>
              <w:t xml:space="preserve">PWN, Warszawa </w:t>
            </w:r>
          </w:p>
          <w:p w14:paraId="14C3416A" w14:textId="77777777" w:rsidR="00435FD2" w:rsidRPr="00340664" w:rsidRDefault="00435FD2" w:rsidP="00435FD2">
            <w:pPr>
              <w:pStyle w:val="Teksttreci30"/>
              <w:shd w:val="clear" w:color="auto" w:fill="auto"/>
              <w:spacing w:line="240" w:lineRule="auto"/>
              <w:ind w:left="357" w:hanging="357"/>
              <w:jc w:val="both"/>
              <w:rPr>
                <w:rStyle w:val="Teksttreci3Bezkursywy"/>
                <w:rFonts w:eastAsia="Corbel"/>
                <w:i w:val="0"/>
              </w:rPr>
            </w:pPr>
            <w:proofErr w:type="spellStart"/>
            <w:r w:rsidRPr="00340664">
              <w:rPr>
                <w:rStyle w:val="Teksttreci3Bezkursywy"/>
                <w:rFonts w:eastAsia="Corbel"/>
                <w:i w:val="0"/>
              </w:rPr>
              <w:t>Szolginia</w:t>
            </w:r>
            <w:proofErr w:type="spellEnd"/>
            <w:r w:rsidRPr="00340664">
              <w:rPr>
                <w:rStyle w:val="Teksttreci3Bezkursywy"/>
                <w:rFonts w:eastAsia="Corbel"/>
                <w:i w:val="0"/>
              </w:rPr>
              <w:t xml:space="preserve"> W., 1991, </w:t>
            </w:r>
            <w:r w:rsidRPr="00340664">
              <w:rPr>
                <w:rFonts w:ascii="Times New Roman" w:hAnsi="Times New Roman" w:cs="Times New Roman"/>
                <w:b w:val="0"/>
                <w:sz w:val="18"/>
                <w:szCs w:val="18"/>
              </w:rPr>
              <w:t>Architektura i budownictwo. Ilustrowana encyklopedia dla wszystkich.</w:t>
            </w:r>
            <w:r w:rsidRPr="00340664">
              <w:rPr>
                <w:rStyle w:val="Teksttreci29"/>
                <w:rFonts w:eastAsia="Corbel"/>
                <w:i w:val="0"/>
                <w:sz w:val="18"/>
                <w:szCs w:val="18"/>
              </w:rPr>
              <w:t xml:space="preserve"> </w:t>
            </w:r>
            <w:r w:rsidRPr="00340664">
              <w:rPr>
                <w:rStyle w:val="Teksttreci3Bezkursywy"/>
                <w:rFonts w:eastAsia="Corbel"/>
                <w:i w:val="0"/>
              </w:rPr>
              <w:t>WNT, Warszawa</w:t>
            </w:r>
          </w:p>
          <w:p w14:paraId="21B147F7" w14:textId="77777777" w:rsidR="00435FD2" w:rsidRPr="00340664" w:rsidRDefault="00435FD2" w:rsidP="00435FD2">
            <w:pPr>
              <w:pStyle w:val="Teksttreci30"/>
              <w:shd w:val="clear" w:color="auto" w:fill="auto"/>
              <w:spacing w:line="240" w:lineRule="auto"/>
              <w:ind w:left="357" w:hanging="357"/>
              <w:jc w:val="both"/>
              <w:rPr>
                <w:rStyle w:val="Teksttreci3Bezkursywy"/>
                <w:rFonts w:eastAsia="Corbel"/>
                <w:i w:val="0"/>
              </w:rPr>
            </w:pPr>
            <w:r w:rsidRPr="00340664">
              <w:rPr>
                <w:rStyle w:val="Teksttreci3Bezkursywy"/>
                <w:rFonts w:eastAsia="Corbel"/>
                <w:i w:val="0"/>
              </w:rPr>
              <w:t>Wojtyczka I., 2018, Gotyk w Polsce. Wyd. Horyzonty</w:t>
            </w:r>
          </w:p>
          <w:p w14:paraId="29229B02" w14:textId="77777777" w:rsidR="00435FD2" w:rsidRPr="00340664" w:rsidRDefault="00435FD2" w:rsidP="00435FD2">
            <w:pPr>
              <w:pStyle w:val="Teksttreci30"/>
              <w:shd w:val="clear" w:color="auto" w:fill="auto"/>
              <w:spacing w:line="240" w:lineRule="auto"/>
              <w:ind w:left="357" w:hanging="357"/>
              <w:jc w:val="both"/>
              <w:rPr>
                <w:rStyle w:val="Teksttreci3Bezkursywy"/>
                <w:rFonts w:eastAsia="Corbel"/>
                <w:i w:val="0"/>
              </w:rPr>
            </w:pPr>
            <w:r w:rsidRPr="00340664">
              <w:rPr>
                <w:rStyle w:val="Teksttreci3Bezkursywy"/>
                <w:rFonts w:eastAsia="Corbel"/>
                <w:i w:val="0"/>
              </w:rPr>
              <w:t>Wojtyczka I., 2018, Renesans w Polsce. Wyd. Horyzonty</w:t>
            </w:r>
          </w:p>
          <w:p w14:paraId="2FA1721F" w14:textId="77777777" w:rsidR="00435FD2" w:rsidRPr="00340664" w:rsidRDefault="00435FD2" w:rsidP="00435FD2">
            <w:pPr>
              <w:pStyle w:val="Teksttreci30"/>
              <w:shd w:val="clear" w:color="auto" w:fill="auto"/>
              <w:spacing w:line="240" w:lineRule="auto"/>
              <w:ind w:left="357" w:hanging="357"/>
              <w:jc w:val="both"/>
              <w:rPr>
                <w:rFonts w:ascii="Times New Roman" w:hAnsi="Times New Roman" w:cs="Times New Roman"/>
                <w:b w:val="0"/>
                <w:color w:val="000000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b w:val="0"/>
                <w:color w:val="000000"/>
                <w:sz w:val="18"/>
                <w:szCs w:val="18"/>
              </w:rPr>
              <w:t>Zamki – Pałace – Dwory w Polsce, 2015,  Arkady,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40664">
              <w:rPr>
                <w:rFonts w:ascii="Times New Roman" w:hAnsi="Times New Roman" w:cs="Times New Roman"/>
                <w:b w:val="0"/>
                <w:sz w:val="18"/>
                <w:szCs w:val="18"/>
              </w:rPr>
              <w:t>Warszawa</w:t>
            </w:r>
          </w:p>
          <w:p w14:paraId="5FA3D34C" w14:textId="77777777" w:rsidR="00435FD2" w:rsidRPr="00340664" w:rsidRDefault="00435FD2" w:rsidP="00435FD2">
            <w:pPr>
              <w:ind w:left="357" w:hanging="357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Zaniewski P., 2005, </w:t>
            </w:r>
            <w:r w:rsidRPr="00340664">
              <w:rPr>
                <w:rStyle w:val="Teksttreci2Kursywa"/>
                <w:rFonts w:eastAsia="Candara"/>
                <w:i w:val="0"/>
                <w:sz w:val="18"/>
                <w:szCs w:val="18"/>
              </w:rPr>
              <w:t>Szlakami zamków krzyżackich.</w:t>
            </w:r>
            <w:r w:rsidRPr="00340664">
              <w:rPr>
                <w:rStyle w:val="Teksttreci29"/>
                <w:rFonts w:eastAsia="CordiaUPC"/>
                <w:i w:val="0"/>
                <w:sz w:val="18"/>
                <w:szCs w:val="18"/>
              </w:rPr>
              <w:t xml:space="preserve"> 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Sport i Turystyka, MUZA S.A., Warszawa </w:t>
            </w:r>
          </w:p>
          <w:p w14:paraId="2AEDE1C1" w14:textId="77777777" w:rsidR="008C3007" w:rsidRDefault="008C3007" w:rsidP="008115D0">
            <w:pPr>
              <w:ind w:left="498" w:hanging="498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FA661C" w14:textId="77777777" w:rsidR="008C3007" w:rsidRPr="003C6AE9" w:rsidRDefault="00A97DA2" w:rsidP="008115D0">
            <w:pPr>
              <w:ind w:left="498" w:hanging="49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0D17">
              <w:rPr>
                <w:rFonts w:ascii="Times New Roman" w:hAnsi="Times New Roman" w:cs="Times New Roman"/>
                <w:b/>
                <w:sz w:val="20"/>
                <w:szCs w:val="20"/>
              </w:rPr>
              <w:t>Walory krajoznawcze Polski: Obiekty unikatowe oraz zabytki techniki</w:t>
            </w:r>
            <w:r w:rsidR="003C6AE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3C6AE9" w:rsidRPr="003C6AE9">
              <w:rPr>
                <w:rFonts w:ascii="Times New Roman" w:hAnsi="Times New Roman" w:cs="Times New Roman"/>
                <w:sz w:val="20"/>
                <w:szCs w:val="20"/>
              </w:rPr>
              <w:t>(2 godz.)</w:t>
            </w:r>
          </w:p>
          <w:p w14:paraId="5B2BEE1A" w14:textId="77777777" w:rsidR="00020F63" w:rsidRPr="00020F63" w:rsidRDefault="00020F63" w:rsidP="00020F63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3F5A428D" w14:textId="77777777" w:rsidR="00F45AED" w:rsidRPr="00340664" w:rsidRDefault="00E4150F" w:rsidP="00020F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(materiały: nid.pl; pl.tripadvisor.com; </w:t>
            </w:r>
            <w:r w:rsidR="00B66F4E" w:rsidRPr="00340664">
              <w:rPr>
                <w:rFonts w:ascii="Times New Roman" w:hAnsi="Times New Roman" w:cs="Times New Roman"/>
                <w:sz w:val="18"/>
                <w:szCs w:val="18"/>
              </w:rPr>
              <w:t>polska.travel/</w:t>
            </w:r>
            <w:proofErr w:type="spellStart"/>
            <w:r w:rsidR="00B66F4E" w:rsidRPr="00340664">
              <w:rPr>
                <w:rFonts w:ascii="Times New Roman" w:hAnsi="Times New Roman" w:cs="Times New Roman"/>
                <w:sz w:val="18"/>
                <w:szCs w:val="18"/>
              </w:rPr>
              <w:t>pl</w:t>
            </w:r>
            <w:proofErr w:type="spellEnd"/>
            <w:r w:rsidR="00B66F4E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="00B66F4E" w:rsidRPr="00340664">
              <w:rPr>
                <w:rStyle w:val="HTML-cytat"/>
                <w:rFonts w:ascii="Times New Roman" w:hAnsi="Times New Roman" w:cs="Times New Roman"/>
                <w:i w:val="0"/>
                <w:iCs w:val="0"/>
                <w:sz w:val="18"/>
                <w:szCs w:val="18"/>
                <w:shd w:val="clear" w:color="auto" w:fill="FFFFFF"/>
              </w:rPr>
              <w:t>zabytkitechniki.pl;</w:t>
            </w:r>
            <w:r w:rsidR="00B66F4E" w:rsidRPr="00340664">
              <w:rPr>
                <w:rStyle w:val="HTML-cytat"/>
                <w:rFonts w:ascii="Times New Roman" w:hAnsi="Times New Roman" w:cs="Times New Roman"/>
                <w:i w:val="0"/>
                <w:iCs w:val="0"/>
                <w:sz w:val="18"/>
                <w:szCs w:val="18"/>
                <w:u w:val="single"/>
                <w:shd w:val="clear" w:color="auto" w:fill="FFFFFF"/>
              </w:rPr>
              <w:t xml:space="preserve"> </w:t>
            </w:r>
            <w:r w:rsidR="00B66F4E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E145A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http://www.sztolnialuiza.pl  </w:t>
            </w:r>
            <w:r w:rsidR="00020F63" w:rsidRPr="00340664">
              <w:rPr>
                <w:rFonts w:ascii="Times New Roman" w:hAnsi="Times New Roman" w:cs="Times New Roman"/>
                <w:sz w:val="18"/>
                <w:szCs w:val="18"/>
              </w:rPr>
              <w:t>mtip</w:t>
            </w:r>
            <w:r w:rsidR="00020F63" w:rsidRPr="00340664">
              <w:rPr>
                <w:rStyle w:val="HTML-cytat"/>
                <w:rFonts w:ascii="Times New Roman" w:hAnsi="Times New Roman" w:cs="Times New Roman"/>
                <w:i w:val="0"/>
                <w:iCs w:val="0"/>
                <w:sz w:val="18"/>
                <w:szCs w:val="18"/>
                <w:shd w:val="clear" w:color="auto" w:fill="FFFFFF"/>
              </w:rPr>
              <w:t xml:space="preserve">.pl; </w:t>
            </w:r>
            <w:r w:rsidR="00935EAF" w:rsidRPr="00340664">
              <w:rPr>
                <w:rFonts w:ascii="Times New Roman" w:hAnsi="Times New Roman" w:cs="Times New Roman"/>
                <w:sz w:val="18"/>
                <w:szCs w:val="18"/>
              </w:rPr>
              <w:t>http://latarnie.igel.pl; geoportal.pgi.gov.pl;</w:t>
            </w:r>
            <w:r w:rsidR="00935EAF" w:rsidRPr="00340664">
              <w:rPr>
                <w:rFonts w:ascii="Times New Roman" w:hAnsi="Times New Roman" w:cs="Times New Roman"/>
                <w:color w:val="222222"/>
                <w:sz w:val="18"/>
                <w:szCs w:val="18"/>
                <w:shd w:val="clear" w:color="auto" w:fill="F6F6F6"/>
              </w:rPr>
              <w:t xml:space="preserve"> </w:t>
            </w:r>
            <w:r w:rsidR="00935EAF" w:rsidRPr="00340664">
              <w:rPr>
                <w:rFonts w:ascii="Times New Roman" w:hAnsi="Times New Roman" w:cs="Times New Roman"/>
                <w:sz w:val="18"/>
                <w:szCs w:val="18"/>
              </w:rPr>
              <w:t>polskaniezwykla.pl</w:t>
            </w:r>
            <w:r w:rsidR="00035C9D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="00340664" w:rsidRPr="00340664">
              <w:rPr>
                <w:rFonts w:ascii="Times New Roman" w:hAnsi="Times New Roman" w:cs="Times New Roman"/>
                <w:sz w:val="18"/>
                <w:szCs w:val="18"/>
              </w:rPr>
              <w:t>http://industriada.pl/; https://certyfikaty.polska.travel/#!projects/certyfikat-2019_kopalnia_srebra.html; https://www.polska.travel/pl/zobacz-koniecznie/certyfikaty-pot/najlepsze-produkty-turystyczne-2017?_ga=2.143947957.185432137.1588681119-902745386.1588681119; https://culture.pl/pl/artykul/11-najpiekniejszych-</w:t>
            </w:r>
            <w:r w:rsidR="00340664" w:rsidRPr="00340664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podziemnych-tras-turystycznych-w-polsce; https://www.polskaniezwykla.pl/web/place/search,1,-1,3026,-1,-1,-1,-1.html; </w:t>
            </w:r>
            <w:r w:rsidR="00F45AED" w:rsidRPr="00340664">
              <w:rPr>
                <w:rFonts w:ascii="Times New Roman" w:hAnsi="Times New Roman" w:cs="Times New Roman"/>
                <w:sz w:val="18"/>
                <w:szCs w:val="18"/>
              </w:rPr>
              <w:t>https://podroze.onet.pl/plaze/latarnie-morskie-na-polskim-wybrzezu-baltyku/bphyfbs</w:t>
            </w:r>
            <w:r w:rsidR="00340664" w:rsidRPr="00340664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04B7E34F" w14:textId="77777777" w:rsidR="00FE145A" w:rsidRPr="00340664" w:rsidRDefault="00FE145A" w:rsidP="00020F63">
            <w:pPr>
              <w:rPr>
                <w:rStyle w:val="HTML-cytat"/>
                <w:rFonts w:ascii="Times New Roman" w:hAnsi="Times New Roman" w:cs="Times New Roman"/>
                <w:i w:val="0"/>
                <w:iCs w:val="0"/>
                <w:sz w:val="18"/>
                <w:szCs w:val="18"/>
                <w:shd w:val="clear" w:color="auto" w:fill="FFFFFF"/>
              </w:rPr>
            </w:pPr>
          </w:p>
          <w:p w14:paraId="1D97F723" w14:textId="77777777" w:rsidR="00935EAF" w:rsidRPr="00340664" w:rsidRDefault="00935EAF" w:rsidP="00935EAF">
            <w:pPr>
              <w:pStyle w:val="Default"/>
              <w:ind w:left="498" w:hanging="498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Bielecki K., 2009, Latarnie polskiego wybrzeża. Wyd. Region, Gdynia</w:t>
            </w:r>
          </w:p>
          <w:p w14:paraId="69F0BE59" w14:textId="77777777" w:rsidR="00935EAF" w:rsidRPr="00340664" w:rsidRDefault="00935EAF" w:rsidP="00935EAF">
            <w:pPr>
              <w:pStyle w:val="Default"/>
              <w:ind w:left="498" w:hanging="498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Burzyński T., Staszewska-Ludwiczak A., Pasko K. (red.) 2009, Dziedzictwo przemysłowe jako element zrównoważonego rozwoju turystyki. Wyd. GWSH, Katowice</w:t>
            </w:r>
          </w:p>
          <w:p w14:paraId="53C344DB" w14:textId="77777777" w:rsidR="00935EAF" w:rsidRPr="00340664" w:rsidRDefault="00935EAF" w:rsidP="00935EAF">
            <w:pPr>
              <w:shd w:val="clear" w:color="auto" w:fill="FFFFFF"/>
              <w:ind w:left="498" w:hanging="498"/>
              <w:rPr>
                <w:rFonts w:ascii="Times New Roman" w:hAnsi="Times New Roman" w:cs="Times New Roman"/>
                <w:i/>
                <w:sz w:val="18"/>
                <w:szCs w:val="18"/>
                <w:lang w:val="pl-PL"/>
              </w:rPr>
            </w:pPr>
            <w:r w:rsidRPr="00340664">
              <w:rPr>
                <w:rStyle w:val="Uwydatnienie"/>
                <w:rFonts w:ascii="Times New Roman" w:hAnsi="Times New Roman" w:cs="Times New Roman"/>
                <w:i w:val="0"/>
                <w:sz w:val="18"/>
                <w:szCs w:val="18"/>
              </w:rPr>
              <w:t>Chylińska D., Kosmala G., 2018,</w:t>
            </w:r>
            <w:r w:rsidRPr="00340664">
              <w:rPr>
                <w:rStyle w:val="Uwydatnienie"/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Turystyka miejska schodzi pod ziemię. Rola piwnic i podziemi w turystyce – zarys zagadnienia.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Turytyka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Kulturowa, 3, 25</w:t>
            </w:r>
            <w:r w:rsidRPr="00340664">
              <w:rPr>
                <w:rFonts w:ascii="Times New Roman" w:hAnsi="Times New Roman" w:cs="Times New Roman"/>
                <w:i/>
                <w:sz w:val="18"/>
                <w:szCs w:val="18"/>
              </w:rPr>
              <w:t>-46</w:t>
            </w:r>
          </w:p>
          <w:p w14:paraId="05356E50" w14:textId="77777777" w:rsidR="00935EAF" w:rsidRPr="00340664" w:rsidRDefault="00935EAF" w:rsidP="00935EAF">
            <w:pPr>
              <w:pStyle w:val="Default"/>
              <w:ind w:left="498" w:hanging="498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Dylewski A., 2005, Niezwykły świat techniki. Najciekawsze zabytki w Polsce. Świat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Ksiązki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, Warszawa.</w:t>
            </w:r>
          </w:p>
          <w:p w14:paraId="6DD5A3FD" w14:textId="77777777" w:rsidR="00935EAF" w:rsidRPr="00340664" w:rsidRDefault="00935EAF" w:rsidP="00935EAF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bCs/>
                <w:color w:val="333333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bCs/>
                <w:color w:val="333333"/>
                <w:sz w:val="18"/>
                <w:szCs w:val="18"/>
              </w:rPr>
              <w:t xml:space="preserve">Górski J., 2018, </w:t>
            </w:r>
            <w:r w:rsidRPr="00340664">
              <w:rPr>
                <w:rFonts w:ascii="Times New Roman" w:hAnsi="Times New Roman" w:cs="Times New Roman"/>
                <w:bCs/>
                <w:color w:val="333333"/>
                <w:sz w:val="18"/>
                <w:szCs w:val="18"/>
                <w:bdr w:val="none" w:sz="0" w:space="0" w:color="auto" w:frame="1"/>
              </w:rPr>
              <w:t>Skarby cywilizacji. Zabytki techniki w Polsce</w:t>
            </w:r>
            <w:r w:rsidRPr="00340664">
              <w:rPr>
                <w:rFonts w:ascii="Times New Roman" w:hAnsi="Times New Roman" w:cs="Times New Roman"/>
                <w:color w:val="333333"/>
                <w:sz w:val="18"/>
                <w:szCs w:val="18"/>
              </w:rPr>
              <w:t xml:space="preserve">. </w:t>
            </w:r>
            <w:r w:rsidRPr="00340664">
              <w:rPr>
                <w:rFonts w:ascii="Times New Roman" w:hAnsi="Times New Roman" w:cs="Times New Roman"/>
                <w:bCs/>
                <w:color w:val="333333"/>
                <w:sz w:val="18"/>
                <w:szCs w:val="18"/>
              </w:rPr>
              <w:t>Wyd. Horyzonty</w:t>
            </w:r>
          </w:p>
          <w:p w14:paraId="38011234" w14:textId="77777777" w:rsidR="00935EAF" w:rsidRPr="00340664" w:rsidRDefault="00935EAF" w:rsidP="00935EAF">
            <w:pPr>
              <w:ind w:left="498" w:hanging="498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Jasiuk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 J., Pazdur J. (red.), 1970,  Muzea i zabytki techniki w Polsce.  Wydawnictwa Naukowo-Techniczne, Warszawa </w:t>
            </w:r>
          </w:p>
          <w:p w14:paraId="1C2420F2" w14:textId="77777777" w:rsidR="00935EAF" w:rsidRPr="00340664" w:rsidRDefault="00935EAF" w:rsidP="00935EAF">
            <w:pPr>
              <w:ind w:left="498" w:hanging="498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Jędrysiak T., 2011, </w:t>
            </w:r>
            <w:r w:rsidRPr="00340664">
              <w:rPr>
                <w:rStyle w:val="Uwydatnienie"/>
                <w:rFonts w:ascii="Times New Roman" w:hAnsi="Times New Roman" w:cs="Times New Roman"/>
                <w:i w:val="0"/>
                <w:sz w:val="18"/>
                <w:szCs w:val="18"/>
                <w:shd w:val="clear" w:color="auto" w:fill="FFFFFF"/>
              </w:rPr>
              <w:t>Turystyka kulturowa w obiektach poprzemysłowych – zagadnienia ogólne</w:t>
            </w:r>
            <w:r w:rsidRPr="00340664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. Turystyka Kulturowa, nr 6, 17-35 </w:t>
            </w:r>
          </w:p>
          <w:p w14:paraId="3110A567" w14:textId="77777777" w:rsidR="00935EAF" w:rsidRPr="00340664" w:rsidRDefault="00935EAF" w:rsidP="00935EAF">
            <w:pPr>
              <w:pStyle w:val="Default"/>
              <w:ind w:left="498" w:hanging="498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Kaczmarska A., Przybyłka A., 2010, Wykorzystanie potencjału przemysłowego i poprzemysłowego na potrzeby turystyki. Przykład szlaku zabytków techniki województwa śląskiego.  Prace Komisji Krajobrazu Kulturowego,  Nr 14, 208-228</w:t>
            </w:r>
          </w:p>
          <w:p w14:paraId="66A630D0" w14:textId="77777777" w:rsidR="00935EAF" w:rsidRPr="00340664" w:rsidRDefault="00935EAF" w:rsidP="00935EAF">
            <w:pPr>
              <w:pStyle w:val="Default"/>
              <w:ind w:left="498" w:hanging="498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Stasiak A., 2009, Zabytki techniki i przemysłu, W: A. Stasiak (red.), Geografia turystyki Polski. Przewodnik do ćwiczeń krajoznawczych. PWE, Warszawa</w:t>
            </w:r>
          </w:p>
          <w:p w14:paraId="10AB97F2" w14:textId="77777777" w:rsidR="00935EAF" w:rsidRPr="00340664" w:rsidRDefault="00935EAF" w:rsidP="00935EAF">
            <w:pPr>
              <w:pStyle w:val="Default"/>
              <w:ind w:left="498" w:hanging="498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Szczepanik P., 2008, Latarnie morskie polskiego wybrzeża. Wyd. Kamera, Kołobrzeg</w:t>
            </w:r>
          </w:p>
          <w:p w14:paraId="21F0E679" w14:textId="77777777" w:rsidR="00935EAF" w:rsidRPr="00340664" w:rsidRDefault="00935EAF" w:rsidP="00935EAF">
            <w:pPr>
              <w:pStyle w:val="Nagwek2"/>
              <w:spacing w:before="0" w:after="0"/>
              <w:ind w:left="498" w:hanging="498"/>
              <w:textAlignment w:val="baseline"/>
              <w:rPr>
                <w:rFonts w:ascii="Times New Roman" w:hAnsi="Times New Roman"/>
                <w:b w:val="0"/>
                <w:i w:val="0"/>
                <w:sz w:val="18"/>
                <w:szCs w:val="18"/>
                <w:lang w:val="pl-PL"/>
              </w:rPr>
            </w:pPr>
            <w:proofErr w:type="spellStart"/>
            <w:r w:rsidRPr="00340664">
              <w:rPr>
                <w:rFonts w:ascii="Times New Roman" w:hAnsi="Times New Roman"/>
                <w:b w:val="0"/>
                <w:i w:val="0"/>
                <w:sz w:val="18"/>
                <w:szCs w:val="18"/>
                <w:bdr w:val="none" w:sz="0" w:space="0" w:color="auto" w:frame="1"/>
              </w:rPr>
              <w:t>Zagożdżon</w:t>
            </w:r>
            <w:proofErr w:type="spellEnd"/>
            <w:r w:rsidRPr="00340664">
              <w:rPr>
                <w:rFonts w:ascii="Times New Roman" w:hAnsi="Times New Roman"/>
                <w:b w:val="0"/>
                <w:i w:val="0"/>
                <w:sz w:val="18"/>
                <w:szCs w:val="18"/>
                <w:bdr w:val="none" w:sz="0" w:space="0" w:color="auto" w:frame="1"/>
              </w:rPr>
              <w:t xml:space="preserve"> P.P.</w:t>
            </w:r>
            <w:r w:rsidRPr="00340664">
              <w:rPr>
                <w:rStyle w:val="author-comma"/>
                <w:rFonts w:ascii="Times New Roman" w:hAnsi="Times New Roman"/>
                <w:b w:val="0"/>
                <w:i w:val="0"/>
                <w:sz w:val="18"/>
                <w:szCs w:val="18"/>
                <w:bdr w:val="none" w:sz="0" w:space="0" w:color="auto" w:frame="1"/>
              </w:rPr>
              <w:t>,</w:t>
            </w:r>
            <w:r w:rsidRPr="00340664">
              <w:rPr>
                <w:rFonts w:ascii="Times New Roman" w:hAnsi="Times New Roman"/>
                <w:b w:val="0"/>
                <w:i w:val="0"/>
                <w:sz w:val="18"/>
                <w:szCs w:val="18"/>
              </w:rPr>
              <w:t xml:space="preserve"> </w:t>
            </w:r>
            <w:proofErr w:type="spellStart"/>
            <w:r w:rsidRPr="00340664">
              <w:rPr>
                <w:rFonts w:ascii="Times New Roman" w:hAnsi="Times New Roman"/>
                <w:b w:val="0"/>
                <w:i w:val="0"/>
                <w:sz w:val="18"/>
                <w:szCs w:val="18"/>
                <w:bdr w:val="none" w:sz="0" w:space="0" w:color="auto" w:frame="1"/>
              </w:rPr>
              <w:t>Zagożdżon</w:t>
            </w:r>
            <w:proofErr w:type="spellEnd"/>
            <w:r w:rsidRPr="00340664">
              <w:rPr>
                <w:rFonts w:ascii="Times New Roman" w:hAnsi="Times New Roman"/>
                <w:b w:val="0"/>
                <w:i w:val="0"/>
                <w:sz w:val="18"/>
                <w:szCs w:val="18"/>
                <w:bdr w:val="none" w:sz="0" w:space="0" w:color="auto" w:frame="1"/>
              </w:rPr>
              <w:t xml:space="preserve"> K. D.</w:t>
            </w:r>
            <w:r w:rsidRPr="00340664">
              <w:rPr>
                <w:rFonts w:ascii="Times New Roman" w:hAnsi="Times New Roman"/>
                <w:b w:val="0"/>
                <w:i w:val="0"/>
                <w:sz w:val="18"/>
                <w:szCs w:val="18"/>
              </w:rPr>
              <w:t xml:space="preserve">, 2016, Podziemne obiekty </w:t>
            </w:r>
            <w:proofErr w:type="spellStart"/>
            <w:r w:rsidRPr="00340664">
              <w:rPr>
                <w:rFonts w:ascii="Times New Roman" w:hAnsi="Times New Roman"/>
                <w:b w:val="0"/>
                <w:i w:val="0"/>
                <w:sz w:val="18"/>
                <w:szCs w:val="18"/>
              </w:rPr>
              <w:t>geoturystyczne</w:t>
            </w:r>
            <w:proofErr w:type="spellEnd"/>
            <w:r w:rsidRPr="00340664">
              <w:rPr>
                <w:rFonts w:ascii="Times New Roman" w:hAnsi="Times New Roman"/>
                <w:b w:val="0"/>
                <w:i w:val="0"/>
                <w:sz w:val="18"/>
                <w:szCs w:val="18"/>
              </w:rPr>
              <w:t xml:space="preserve"> na terenie Polski. </w:t>
            </w:r>
            <w:proofErr w:type="spellStart"/>
            <w:r w:rsidRPr="00340664">
              <w:rPr>
                <w:rFonts w:ascii="Times New Roman" w:hAnsi="Times New Roman"/>
                <w:b w:val="0"/>
                <w:bCs w:val="0"/>
                <w:i w:val="0"/>
                <w:iCs w:val="0"/>
                <w:sz w:val="18"/>
                <w:szCs w:val="18"/>
                <w:bdr w:val="none" w:sz="0" w:space="0" w:color="auto" w:frame="1"/>
              </w:rPr>
              <w:t>Hereditas</w:t>
            </w:r>
            <w:proofErr w:type="spellEnd"/>
            <w:r w:rsidRPr="00340664">
              <w:rPr>
                <w:rFonts w:ascii="Times New Roman" w:hAnsi="Times New Roman"/>
                <w:b w:val="0"/>
                <w:bCs w:val="0"/>
                <w:i w:val="0"/>
                <w:iCs w:val="0"/>
                <w:sz w:val="18"/>
                <w:szCs w:val="18"/>
                <w:bdr w:val="none" w:sz="0" w:space="0" w:color="auto" w:frame="1"/>
              </w:rPr>
              <w:t xml:space="preserve"> </w:t>
            </w:r>
            <w:proofErr w:type="spellStart"/>
            <w:r w:rsidRPr="00340664">
              <w:rPr>
                <w:rFonts w:ascii="Times New Roman" w:hAnsi="Times New Roman"/>
                <w:b w:val="0"/>
                <w:bCs w:val="0"/>
                <w:i w:val="0"/>
                <w:iCs w:val="0"/>
                <w:sz w:val="18"/>
                <w:szCs w:val="18"/>
                <w:bdr w:val="none" w:sz="0" w:space="0" w:color="auto" w:frame="1"/>
              </w:rPr>
              <w:t>Minariorum</w:t>
            </w:r>
            <w:proofErr w:type="spellEnd"/>
            <w:r w:rsidRPr="00340664">
              <w:rPr>
                <w:rFonts w:ascii="Times New Roman" w:hAnsi="Times New Roman"/>
                <w:b w:val="0"/>
                <w:i w:val="0"/>
                <w:sz w:val="18"/>
                <w:szCs w:val="18"/>
              </w:rPr>
              <w:t>, 3, 267-279</w:t>
            </w:r>
          </w:p>
          <w:p w14:paraId="31C67558" w14:textId="77777777" w:rsidR="003E7E7D" w:rsidRPr="00A97DA2" w:rsidRDefault="003E7E7D" w:rsidP="007A63A8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906C17" w14:textId="77777777" w:rsidR="00D729E8" w:rsidRDefault="00A97DA2" w:rsidP="00D729E8">
            <w:pPr>
              <w:ind w:left="498" w:hanging="498"/>
              <w:rPr>
                <w:rFonts w:ascii="Times New Roman" w:hAnsi="Times New Roman" w:cs="Times New Roman"/>
                <w:sz w:val="20"/>
                <w:szCs w:val="20"/>
              </w:rPr>
            </w:pPr>
            <w:r w:rsidRPr="00E40D1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alory krajoznawcze Polski: </w:t>
            </w:r>
            <w:r w:rsidRPr="00E40D1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iekty historyczno-wojskowe</w:t>
            </w:r>
            <w:r w:rsidR="003C6A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3C6AE9" w:rsidRPr="003C6AE9">
              <w:rPr>
                <w:rFonts w:ascii="Times New Roman" w:hAnsi="Times New Roman" w:cs="Times New Roman"/>
                <w:sz w:val="20"/>
                <w:szCs w:val="20"/>
              </w:rPr>
              <w:t>(2 godz.)</w:t>
            </w:r>
          </w:p>
          <w:p w14:paraId="308F6DE5" w14:textId="77777777" w:rsidR="003E7E7D" w:rsidRPr="003E7E7D" w:rsidRDefault="003E7E7D" w:rsidP="002F4D60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0977C53C" w14:textId="77777777" w:rsidR="002F4D60" w:rsidRPr="00340664" w:rsidRDefault="00E4150F" w:rsidP="002F4D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(materiały: </w:t>
            </w:r>
            <w:r w:rsidR="00340664" w:rsidRPr="00340664">
              <w:rPr>
                <w:rFonts w:ascii="Times New Roman" w:hAnsi="Times New Roman" w:cs="Times New Roman"/>
                <w:sz w:val="18"/>
                <w:szCs w:val="18"/>
              </w:rPr>
              <w:t>https://pl.wikipedia.org/wiki/Fortyfikacja; http://www.stowarzyszeniebastion.com/s-ownik.html; http://www.fortress.hg.pl/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nid.pl; pl.tripadvisor.com; </w:t>
            </w:r>
            <w:r w:rsidR="00020F63" w:rsidRPr="00340664">
              <w:rPr>
                <w:rFonts w:ascii="Times New Roman" w:hAnsi="Times New Roman" w:cs="Times New Roman"/>
                <w:sz w:val="18"/>
                <w:szCs w:val="18"/>
              </w:rPr>
              <w:t>polska.travel/</w:t>
            </w:r>
            <w:proofErr w:type="spellStart"/>
            <w:r w:rsidR="00020F63" w:rsidRPr="00340664">
              <w:rPr>
                <w:rFonts w:ascii="Times New Roman" w:hAnsi="Times New Roman" w:cs="Times New Roman"/>
                <w:sz w:val="18"/>
                <w:szCs w:val="18"/>
              </w:rPr>
              <w:t>pl</w:t>
            </w:r>
            <w:proofErr w:type="spellEnd"/>
            <w:r w:rsidR="006A2B81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="00020F63" w:rsidRPr="00340664">
              <w:rPr>
                <w:rStyle w:val="HTML-cytat"/>
                <w:rFonts w:ascii="Times New Roman" w:hAnsi="Times New Roman" w:cs="Times New Roman"/>
                <w:i w:val="0"/>
                <w:iCs w:val="0"/>
                <w:sz w:val="18"/>
                <w:szCs w:val="18"/>
                <w:shd w:val="clear" w:color="auto" w:fill="FFFFFF"/>
              </w:rPr>
              <w:t>nimoz.pl;</w:t>
            </w:r>
            <w:r w:rsidR="00020F63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837A6" w:rsidRPr="00340664">
              <w:rPr>
                <w:rFonts w:ascii="Times New Roman" w:hAnsi="Times New Roman" w:cs="Times New Roman"/>
                <w:sz w:val="18"/>
                <w:szCs w:val="18"/>
              </w:rPr>
              <w:t>muzeumptw.pl; militarni.pl; bunkrowiec.com; odk.pl</w:t>
            </w:r>
            <w:r w:rsidR="00340664" w:rsidRPr="00340664">
              <w:rPr>
                <w:rFonts w:ascii="Times New Roman" w:hAnsi="Times New Roman" w:cs="Times New Roman"/>
                <w:sz w:val="18"/>
                <w:szCs w:val="18"/>
              </w:rPr>
              <w:t>)</w:t>
            </w:r>
            <w:r w:rsidR="007837A6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52D63682" w14:textId="77777777" w:rsidR="003E7E7D" w:rsidRPr="00340664" w:rsidRDefault="003E7E7D" w:rsidP="002F4D60">
            <w:pPr>
              <w:rPr>
                <w:sz w:val="18"/>
                <w:szCs w:val="18"/>
              </w:rPr>
            </w:pPr>
          </w:p>
          <w:p w14:paraId="7EF5FD67" w14:textId="77777777" w:rsidR="00505AB4" w:rsidRPr="00340664" w:rsidRDefault="00505AB4" w:rsidP="00E27842">
            <w:pPr>
              <w:shd w:val="clear" w:color="auto" w:fill="FFFFFF"/>
              <w:ind w:left="495" w:hanging="495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</w:pPr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Bogdanowski J., 1996, Architektura obronna w krajobrazie Polski. Od Biskupina po Westerplatte</w:t>
            </w:r>
            <w:r w:rsidR="00FC14A5"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.</w:t>
            </w:r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 xml:space="preserve"> PWN, Warszawa-Kraków</w:t>
            </w:r>
          </w:p>
          <w:p w14:paraId="3E075300" w14:textId="77777777" w:rsidR="00505AB4" w:rsidRPr="00340664" w:rsidRDefault="00505AB4" w:rsidP="00E27842">
            <w:pPr>
              <w:shd w:val="clear" w:color="auto" w:fill="FFFFFF"/>
              <w:ind w:left="495" w:hanging="495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</w:pPr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Chylińska D., 2006, Obiekty militarno-wojskowe z czasów II wojny światowej na Dolnym Śląsku jako produkt turystyczny: aktualne wykorzystanie i szanse rozwoju</w:t>
            </w:r>
            <w:r w:rsidR="00FC14A5"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.</w:t>
            </w:r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 xml:space="preserve"> Turyzm, nr 1(16), 5-19</w:t>
            </w:r>
          </w:p>
          <w:p w14:paraId="3A080722" w14:textId="77777777" w:rsidR="00505AB4" w:rsidRPr="00340664" w:rsidRDefault="00505AB4" w:rsidP="00E27842">
            <w:pPr>
              <w:shd w:val="clear" w:color="auto" w:fill="FFFFFF"/>
              <w:ind w:left="495" w:hanging="495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</w:pPr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Chylińska D., 2013, Pole bitwy jako przedmiot zainteresowania i przystosowania turystycznego – zarys problematyki</w:t>
            </w:r>
            <w:r w:rsidR="00FC14A5"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.</w:t>
            </w:r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 xml:space="preserve"> Turystyka Kulturowa, nr 11,  6-16</w:t>
            </w:r>
          </w:p>
          <w:p w14:paraId="61067EEA" w14:textId="77777777" w:rsidR="00505AB4" w:rsidRPr="00340664" w:rsidRDefault="00505AB4" w:rsidP="00E27842">
            <w:pPr>
              <w:shd w:val="clear" w:color="auto" w:fill="FFFFFF"/>
              <w:ind w:left="495" w:hanging="495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</w:pPr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 xml:space="preserve">Jędrysiak A., </w:t>
            </w:r>
            <w:proofErr w:type="spellStart"/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Mikos</w:t>
            </w:r>
            <w:proofErr w:type="spellEnd"/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 xml:space="preserve"> v</w:t>
            </w:r>
            <w:r w:rsidR="00922B63"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.</w:t>
            </w:r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 xml:space="preserve"> </w:t>
            </w:r>
            <w:proofErr w:type="spellStart"/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Rohrscheidt</w:t>
            </w:r>
            <w:proofErr w:type="spellEnd"/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 xml:space="preserve"> A., 2011, Militarna turystyka kulturowa</w:t>
            </w:r>
            <w:r w:rsidR="00FC14A5"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.</w:t>
            </w:r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 xml:space="preserve"> PWE, Warszawa</w:t>
            </w:r>
          </w:p>
          <w:p w14:paraId="513FAF7F" w14:textId="77777777" w:rsidR="00505AB4" w:rsidRPr="00340664" w:rsidRDefault="00505AB4" w:rsidP="00E27842">
            <w:pPr>
              <w:shd w:val="clear" w:color="auto" w:fill="FFFFFF"/>
              <w:ind w:left="495" w:hanging="495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</w:pPr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Lawin M., Stasiak A., 2009, Obiekty historyczno-wojskowe [w:] Stasiak A. (red.), Geografia turystyki Polski. Przewodnik do ćwiczeń krajoznawczych</w:t>
            </w:r>
            <w:r w:rsidR="00FC14A5"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.</w:t>
            </w:r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 xml:space="preserve"> PWE, Warszawa, 127-148</w:t>
            </w:r>
          </w:p>
          <w:p w14:paraId="133C88D6" w14:textId="77777777" w:rsidR="00E40D17" w:rsidRPr="00340664" w:rsidRDefault="007837A6" w:rsidP="00E27842">
            <w:pPr>
              <w:shd w:val="clear" w:color="auto" w:fill="FFFFFF"/>
              <w:ind w:left="495" w:hanging="495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</w:pPr>
            <w:proofErr w:type="spellStart"/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Chorzępa</w:t>
            </w:r>
            <w:proofErr w:type="spellEnd"/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 xml:space="preserve"> J., 2005, Fortyfikacje. Przewodnik po Polsce. </w:t>
            </w:r>
            <w:proofErr w:type="spellStart"/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>Carta</w:t>
            </w:r>
            <w:proofErr w:type="spellEnd"/>
            <w:r w:rsidRPr="00340664">
              <w:rPr>
                <w:rFonts w:ascii="Times New Roman" w:eastAsia="Times New Roman" w:hAnsi="Times New Roman" w:cs="Times New Roman"/>
                <w:sz w:val="18"/>
                <w:szCs w:val="18"/>
                <w:lang w:val="pl-PL"/>
              </w:rPr>
              <w:t xml:space="preserve"> Blanca, Warszawa)</w:t>
            </w:r>
          </w:p>
          <w:p w14:paraId="145A2A39" w14:textId="77777777" w:rsidR="007837A6" w:rsidRDefault="007837A6" w:rsidP="00E27842">
            <w:pPr>
              <w:shd w:val="clear" w:color="auto" w:fill="FFFFFF"/>
              <w:ind w:left="495" w:hanging="495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/>
              </w:rPr>
            </w:pPr>
          </w:p>
          <w:p w14:paraId="62129430" w14:textId="77777777" w:rsidR="00E40D17" w:rsidRDefault="00A10201" w:rsidP="00E40D17">
            <w:pPr>
              <w:shd w:val="clear" w:color="auto" w:fill="FFFFFF"/>
              <w:ind w:left="495" w:hanging="495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pl-PL"/>
              </w:rPr>
            </w:pPr>
            <w:r w:rsidRPr="00E40D1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pl-PL"/>
              </w:rPr>
              <w:t>Mniejszości narodowe, etniczne i religijn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pl-PL"/>
              </w:rPr>
              <w:t xml:space="preserve"> w Polsce </w:t>
            </w:r>
            <w:r w:rsidRPr="003C6AE9">
              <w:rPr>
                <w:rFonts w:ascii="Times New Roman" w:hAnsi="Times New Roman" w:cs="Times New Roman"/>
                <w:sz w:val="20"/>
                <w:szCs w:val="20"/>
              </w:rPr>
              <w:t>(2 godz.)</w:t>
            </w:r>
          </w:p>
          <w:p w14:paraId="7DCBDA36" w14:textId="77777777" w:rsidR="006430D6" w:rsidRPr="00340664" w:rsidRDefault="000475AA" w:rsidP="006430D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(materiały: </w:t>
            </w:r>
            <w:r w:rsidRPr="00340664">
              <w:rPr>
                <w:rStyle w:val="HTML-cytat"/>
                <w:rFonts w:ascii="Times New Roman" w:hAnsi="Times New Roman" w:cs="Times New Roman"/>
                <w:i w:val="0"/>
                <w:iCs w:val="0"/>
                <w:sz w:val="18"/>
                <w:szCs w:val="18"/>
                <w:shd w:val="clear" w:color="auto" w:fill="FFFFFF"/>
              </w:rPr>
              <w:t xml:space="preserve">mniejszosci.narodowe.mswia.gov.pl; </w:t>
            </w:r>
            <w:r w:rsidR="006430D6" w:rsidRPr="00340664">
              <w:rPr>
                <w:rStyle w:val="HTML-cytat"/>
                <w:rFonts w:ascii="Times New Roman" w:hAnsi="Times New Roman" w:cs="Times New Roman"/>
                <w:i w:val="0"/>
                <w:iCs w:val="0"/>
                <w:sz w:val="18"/>
                <w:szCs w:val="18"/>
                <w:shd w:val="clear" w:color="auto" w:fill="FFFFFF"/>
              </w:rPr>
              <w:t xml:space="preserve"> </w:t>
            </w:r>
            <w:r w:rsidR="006430D6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jednizwielu.pl;  lemkounion.pl; </w:t>
            </w:r>
            <w:r w:rsidR="006430D6" w:rsidRPr="00340664">
              <w:rPr>
                <w:rStyle w:val="HTML-cytat"/>
                <w:rFonts w:ascii="Times New Roman" w:hAnsi="Times New Roman" w:cs="Times New Roman"/>
                <w:i w:val="0"/>
                <w:iCs w:val="0"/>
                <w:sz w:val="18"/>
                <w:szCs w:val="18"/>
                <w:shd w:val="clear" w:color="auto" w:fill="FFFFFF"/>
              </w:rPr>
              <w:t xml:space="preserve">tolerancja.pl; </w:t>
            </w:r>
            <w:r w:rsidR="006430D6" w:rsidRPr="00340664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lemko.pl</w:t>
            </w:r>
          </w:p>
          <w:p w14:paraId="107F5596" w14:textId="77777777" w:rsidR="00F72EF2" w:rsidRPr="00340664" w:rsidRDefault="00F72EF2" w:rsidP="00922B63">
            <w:pPr>
              <w:autoSpaceDE w:val="0"/>
              <w:autoSpaceDN w:val="0"/>
              <w:adjustRightInd w:val="0"/>
              <w:ind w:left="357" w:hanging="357"/>
              <w:jc w:val="both"/>
              <w:rPr>
                <w:rFonts w:ascii="Times New Roman" w:hAnsi="Times New Roman" w:cs="Times New Roman"/>
                <w:sz w:val="18"/>
                <w:szCs w:val="18"/>
                <w:lang w:val="pl-PL"/>
              </w:rPr>
            </w:pPr>
          </w:p>
          <w:p w14:paraId="00031AA9" w14:textId="77777777" w:rsidR="006430D6" w:rsidRPr="00340664" w:rsidRDefault="006430D6" w:rsidP="00922B63">
            <w:pPr>
              <w:autoSpaceDE w:val="0"/>
              <w:autoSpaceDN w:val="0"/>
              <w:adjustRightInd w:val="0"/>
              <w:ind w:left="357" w:hanging="357"/>
              <w:jc w:val="both"/>
              <w:rPr>
                <w:rFonts w:ascii="Times New Roman" w:hAnsi="Times New Roman" w:cs="Times New Roman"/>
                <w:sz w:val="18"/>
                <w:szCs w:val="18"/>
                <w:lang w:val="pl-PL"/>
              </w:rPr>
            </w:pP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>Baczwarow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 xml:space="preserve"> M., Suliborski A., 2002, </w:t>
            </w:r>
            <w:r w:rsidRPr="00340664">
              <w:rPr>
                <w:rFonts w:ascii="Times New Roman" w:hAnsi="Times New Roman" w:cs="Times New Roman"/>
                <w:iCs/>
                <w:sz w:val="18"/>
                <w:szCs w:val="18"/>
                <w:lang w:val="pl-PL"/>
              </w:rPr>
              <w:t xml:space="preserve">Kompendium wiedzy o geografii politycznej i geopolityce </w:t>
            </w:r>
            <w:r w:rsidRPr="00340664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 xml:space="preserve">- </w:t>
            </w:r>
            <w:r w:rsidRPr="00340664">
              <w:rPr>
                <w:rFonts w:ascii="Times New Roman" w:hAnsi="Times New Roman" w:cs="Times New Roman"/>
                <w:iCs/>
                <w:sz w:val="18"/>
                <w:szCs w:val="18"/>
                <w:lang w:val="pl-PL"/>
              </w:rPr>
              <w:t xml:space="preserve">terminologia. </w:t>
            </w:r>
            <w:r w:rsidRPr="00340664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 xml:space="preserve">Wyd. PWN, Warszawa </w:t>
            </w:r>
          </w:p>
          <w:p w14:paraId="12227D98" w14:textId="77777777" w:rsidR="006430D6" w:rsidRPr="00340664" w:rsidRDefault="006430D6" w:rsidP="00922B63">
            <w:pPr>
              <w:ind w:left="357" w:hanging="357"/>
              <w:jc w:val="both"/>
              <w:textAlignment w:val="baseline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Barwiński M., 2014, Struktura narodowościowa Polski w świetle wyników spisu powszechnego z 2011 roku. Przegląd Geograficzny, 86(2)</w:t>
            </w:r>
            <w:r w:rsidR="00A10201" w:rsidRPr="00340664">
              <w:rPr>
                <w:rFonts w:ascii="Times New Roman" w:hAnsi="Times New Roman" w:cs="Times New Roman"/>
                <w:sz w:val="18"/>
                <w:szCs w:val="18"/>
              </w:rPr>
              <w:t>, 217-241</w:t>
            </w:r>
          </w:p>
          <w:p w14:paraId="5038EC89" w14:textId="77777777" w:rsidR="006430D6" w:rsidRPr="00340664" w:rsidRDefault="006430D6" w:rsidP="00922B63">
            <w:pPr>
              <w:autoSpaceDE w:val="0"/>
              <w:autoSpaceDN w:val="0"/>
              <w:adjustRightInd w:val="0"/>
              <w:ind w:left="357" w:hanging="357"/>
              <w:jc w:val="both"/>
              <w:rPr>
                <w:rFonts w:ascii="Times New Roman" w:hAnsi="Times New Roman" w:cs="Times New Roman"/>
                <w:sz w:val="18"/>
                <w:szCs w:val="18"/>
                <w:lang w:val="pl-PL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 xml:space="preserve">Borawski R, Dubiński A., 1996, </w:t>
            </w:r>
            <w:r w:rsidRPr="00340664">
              <w:rPr>
                <w:rFonts w:ascii="Times New Roman" w:hAnsi="Times New Roman" w:cs="Times New Roman"/>
                <w:iCs/>
                <w:sz w:val="18"/>
                <w:szCs w:val="18"/>
                <w:lang w:val="pl-PL"/>
              </w:rPr>
              <w:t>Tatarzy polscy: dzieje, obrzędy, legendy, tradycje</w:t>
            </w:r>
            <w:r w:rsidRPr="00340664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 xml:space="preserve">. Iskry, Warszawa. </w:t>
            </w:r>
          </w:p>
          <w:p w14:paraId="32D733E7" w14:textId="77777777" w:rsidR="006430D6" w:rsidRPr="00ED1F8C" w:rsidRDefault="006430D6" w:rsidP="00E40D17">
            <w:pPr>
              <w:shd w:val="clear" w:color="auto" w:fill="FFFFFF"/>
              <w:ind w:left="495" w:hanging="495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pl-PL"/>
              </w:rPr>
            </w:pP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Campion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M., Pabis K., 2013, Bezpieczeństwo kulturowe mniejszości narodowych i etnicznych w Polsce. Wybrane problemy na przykładzie mniejszości karaimskiej, [w:] M.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Campion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(red.),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Changing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the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world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social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cultural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political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pedagogies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in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civic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education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Kraków.</w:t>
            </w:r>
          </w:p>
          <w:p w14:paraId="04EEE4E9" w14:textId="77777777" w:rsidR="006430D6" w:rsidRPr="00ED1F8C" w:rsidRDefault="006430D6" w:rsidP="00922B63">
            <w:pPr>
              <w:ind w:left="498" w:hanging="498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proofErr w:type="spellStart"/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Ciecieląg</w:t>
            </w:r>
            <w:proofErr w:type="spellEnd"/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P., </w:t>
            </w:r>
            <w:proofErr w:type="spellStart"/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Gudaszewski</w:t>
            </w:r>
            <w:proofErr w:type="spellEnd"/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G., </w:t>
            </w:r>
            <w:proofErr w:type="spellStart"/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Haponiuk</w:t>
            </w:r>
            <w:proofErr w:type="spellEnd"/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M., </w:t>
            </w:r>
            <w:proofErr w:type="spellStart"/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Sadłoń</w:t>
            </w:r>
            <w:proofErr w:type="spellEnd"/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W., </w:t>
            </w:r>
            <w:proofErr w:type="spellStart"/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Sobiestiański</w:t>
            </w:r>
            <w:proofErr w:type="spellEnd"/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K., Zwalińska W., 2016, </w:t>
            </w:r>
            <w:r w:rsidRPr="00ED1F8C">
              <w:rPr>
                <w:rFonts w:ascii="Times New Roman" w:hAnsi="Times New Roman" w:cs="Times New Roman"/>
                <w:iCs/>
                <w:color w:val="000000" w:themeColor="text1"/>
                <w:sz w:val="18"/>
                <w:szCs w:val="18"/>
                <w:shd w:val="clear" w:color="auto" w:fill="FFFFFF"/>
              </w:rPr>
              <w:t>Wyznania religijne. Stowarzyszenia narodowościowe i etniczne w Polsce 2012-2014</w:t>
            </w:r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. GUS</w:t>
            </w:r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,</w:t>
            </w:r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Warszawa</w:t>
            </w:r>
          </w:p>
          <w:p w14:paraId="5BD076C4" w14:textId="77777777" w:rsidR="006430D6" w:rsidRPr="00ED1F8C" w:rsidRDefault="006430D6" w:rsidP="00922B63">
            <w:pPr>
              <w:autoSpaceDE w:val="0"/>
              <w:autoSpaceDN w:val="0"/>
              <w:adjustRightInd w:val="0"/>
              <w:ind w:left="357" w:hanging="357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</w:pPr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 xml:space="preserve">Dylewski A., 2002, </w:t>
            </w:r>
            <w:proofErr w:type="spellStart"/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>Sladami</w:t>
            </w:r>
            <w:proofErr w:type="spellEnd"/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 xml:space="preserve"> lektur pogranicza. Od Gdańska do Ustrzyk Dolnych, Wyd. Pascal, Bielsko-Biała </w:t>
            </w:r>
          </w:p>
          <w:p w14:paraId="676918EA" w14:textId="77777777" w:rsidR="006430D6" w:rsidRPr="00ED1F8C" w:rsidRDefault="006430D6" w:rsidP="006430D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pl-PL"/>
              </w:rPr>
            </w:pPr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lewko J., 2009, Mniejszości narodowe w wymiarze lokalnym. KUL, Lublin</w:t>
            </w:r>
          </w:p>
          <w:p w14:paraId="45EDAF6F" w14:textId="77777777" w:rsidR="006430D6" w:rsidRPr="00ED1F8C" w:rsidRDefault="006430D6" w:rsidP="00922B63">
            <w:pPr>
              <w:shd w:val="clear" w:color="auto" w:fill="FFFFFF"/>
              <w:ind w:left="357" w:hanging="357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</w:pPr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rzynależność narodowo-etniczna ludności – wyniki spisu ludności i mieszkań 2011, 2013</w:t>
            </w:r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pl-PL"/>
              </w:rPr>
              <w:t xml:space="preserve"> GUS, Warszawa</w:t>
            </w:r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  <w:p w14:paraId="4A701AC7" w14:textId="77777777" w:rsidR="006430D6" w:rsidRPr="00ED1F8C" w:rsidRDefault="006430D6" w:rsidP="00922B63">
            <w:pPr>
              <w:pStyle w:val="Nagwek2"/>
              <w:spacing w:before="0" w:after="0"/>
              <w:ind w:left="357" w:hanging="357"/>
              <w:jc w:val="both"/>
              <w:textAlignment w:val="baseline"/>
              <w:rPr>
                <w:rFonts w:ascii="Times New Roman" w:hAnsi="Times New Roman"/>
                <w:b w:val="0"/>
                <w:i w:val="0"/>
                <w:color w:val="000000" w:themeColor="text1"/>
                <w:sz w:val="18"/>
                <w:szCs w:val="18"/>
              </w:rPr>
            </w:pPr>
            <w:r w:rsidRPr="00ED1F8C">
              <w:rPr>
                <w:rFonts w:ascii="Times New Roman" w:hAnsi="Times New Roman"/>
                <w:b w:val="0"/>
                <w:i w:val="0"/>
                <w:color w:val="000000" w:themeColor="text1"/>
                <w:sz w:val="18"/>
                <w:szCs w:val="18"/>
                <w:bdr w:val="none" w:sz="0" w:space="0" w:color="auto" w:frame="1"/>
              </w:rPr>
              <w:t xml:space="preserve">Rykała  A., 2014, </w:t>
            </w:r>
            <w:r w:rsidRPr="00ED1F8C">
              <w:rPr>
                <w:rFonts w:ascii="Times New Roman" w:hAnsi="Times New Roman"/>
                <w:b w:val="0"/>
                <w:i w:val="0"/>
                <w:color w:val="000000" w:themeColor="text1"/>
                <w:sz w:val="18"/>
                <w:szCs w:val="18"/>
              </w:rPr>
              <w:t xml:space="preserve">Mniejszości narodowe i etniczne w Polsce z perspektywy geografii politycznej. </w:t>
            </w:r>
            <w:r w:rsidRPr="00ED1F8C">
              <w:rPr>
                <w:rFonts w:ascii="Times New Roman" w:hAnsi="Times New Roman"/>
                <w:b w:val="0"/>
                <w:bCs w:val="0"/>
                <w:i w:val="0"/>
                <w:iCs w:val="0"/>
                <w:color w:val="000000" w:themeColor="text1"/>
                <w:sz w:val="18"/>
                <w:szCs w:val="18"/>
                <w:bdr w:val="none" w:sz="0" w:space="0" w:color="auto" w:frame="1"/>
              </w:rPr>
              <w:t xml:space="preserve">Acta </w:t>
            </w:r>
            <w:proofErr w:type="spellStart"/>
            <w:r w:rsidRPr="00ED1F8C">
              <w:rPr>
                <w:rFonts w:ascii="Times New Roman" w:hAnsi="Times New Roman"/>
                <w:b w:val="0"/>
                <w:bCs w:val="0"/>
                <w:i w:val="0"/>
                <w:iCs w:val="0"/>
                <w:color w:val="000000" w:themeColor="text1"/>
                <w:sz w:val="18"/>
                <w:szCs w:val="18"/>
                <w:bdr w:val="none" w:sz="0" w:space="0" w:color="auto" w:frame="1"/>
              </w:rPr>
              <w:t>Universitatis</w:t>
            </w:r>
            <w:proofErr w:type="spellEnd"/>
            <w:r w:rsidRPr="00ED1F8C">
              <w:rPr>
                <w:rFonts w:ascii="Times New Roman" w:hAnsi="Times New Roman"/>
                <w:b w:val="0"/>
                <w:bCs w:val="0"/>
                <w:i w:val="0"/>
                <w:iCs w:val="0"/>
                <w:color w:val="000000" w:themeColor="text1"/>
                <w:sz w:val="18"/>
                <w:szCs w:val="18"/>
                <w:bdr w:val="none" w:sz="0" w:space="0" w:color="auto" w:frame="1"/>
              </w:rPr>
              <w:t xml:space="preserve"> </w:t>
            </w:r>
            <w:proofErr w:type="spellStart"/>
            <w:r w:rsidRPr="00ED1F8C">
              <w:rPr>
                <w:rFonts w:ascii="Times New Roman" w:hAnsi="Times New Roman"/>
                <w:b w:val="0"/>
                <w:bCs w:val="0"/>
                <w:i w:val="0"/>
                <w:iCs w:val="0"/>
                <w:color w:val="000000" w:themeColor="text1"/>
                <w:sz w:val="18"/>
                <w:szCs w:val="18"/>
                <w:bdr w:val="none" w:sz="0" w:space="0" w:color="auto" w:frame="1"/>
              </w:rPr>
              <w:t>Lodziensis</w:t>
            </w:r>
            <w:proofErr w:type="spellEnd"/>
            <w:r w:rsidRPr="00ED1F8C">
              <w:rPr>
                <w:rFonts w:ascii="Times New Roman" w:hAnsi="Times New Roman"/>
                <w:b w:val="0"/>
                <w:bCs w:val="0"/>
                <w:i w:val="0"/>
                <w:iCs w:val="0"/>
                <w:color w:val="000000" w:themeColor="text1"/>
                <w:sz w:val="18"/>
                <w:szCs w:val="18"/>
                <w:bdr w:val="none" w:sz="0" w:space="0" w:color="auto" w:frame="1"/>
              </w:rPr>
              <w:t xml:space="preserve">. Folia </w:t>
            </w:r>
            <w:proofErr w:type="spellStart"/>
            <w:r w:rsidRPr="00ED1F8C">
              <w:rPr>
                <w:rFonts w:ascii="Times New Roman" w:hAnsi="Times New Roman"/>
                <w:b w:val="0"/>
                <w:bCs w:val="0"/>
                <w:i w:val="0"/>
                <w:iCs w:val="0"/>
                <w:color w:val="000000" w:themeColor="text1"/>
                <w:sz w:val="18"/>
                <w:szCs w:val="18"/>
                <w:bdr w:val="none" w:sz="0" w:space="0" w:color="auto" w:frame="1"/>
              </w:rPr>
              <w:t>Geographica</w:t>
            </w:r>
            <w:proofErr w:type="spellEnd"/>
            <w:r w:rsidRPr="00ED1F8C">
              <w:rPr>
                <w:rFonts w:ascii="Times New Roman" w:hAnsi="Times New Roman"/>
                <w:b w:val="0"/>
                <w:bCs w:val="0"/>
                <w:i w:val="0"/>
                <w:iCs w:val="0"/>
                <w:color w:val="000000" w:themeColor="text1"/>
                <w:sz w:val="18"/>
                <w:szCs w:val="18"/>
                <w:bdr w:val="none" w:sz="0" w:space="0" w:color="auto" w:frame="1"/>
              </w:rPr>
              <w:t xml:space="preserve"> </w:t>
            </w:r>
            <w:proofErr w:type="spellStart"/>
            <w:r w:rsidRPr="00ED1F8C">
              <w:rPr>
                <w:rFonts w:ascii="Times New Roman" w:hAnsi="Times New Roman"/>
                <w:b w:val="0"/>
                <w:bCs w:val="0"/>
                <w:i w:val="0"/>
                <w:iCs w:val="0"/>
                <w:color w:val="000000" w:themeColor="text1"/>
                <w:sz w:val="18"/>
                <w:szCs w:val="18"/>
                <w:bdr w:val="none" w:sz="0" w:space="0" w:color="auto" w:frame="1"/>
              </w:rPr>
              <w:t>Socio-Oeconomica</w:t>
            </w:r>
            <w:proofErr w:type="spellEnd"/>
            <w:r w:rsidRPr="00ED1F8C">
              <w:rPr>
                <w:rFonts w:ascii="Times New Roman" w:hAnsi="Times New Roman"/>
                <w:b w:val="0"/>
                <w:i w:val="0"/>
                <w:color w:val="000000" w:themeColor="text1"/>
                <w:sz w:val="18"/>
                <w:szCs w:val="18"/>
              </w:rPr>
              <w:t xml:space="preserve">, </w:t>
            </w:r>
            <w:r w:rsidRPr="00ED1F8C">
              <w:rPr>
                <w:rFonts w:ascii="Times New Roman" w:hAnsi="Times New Roman"/>
                <w:b w:val="0"/>
                <w:i w:val="0"/>
                <w:color w:val="000000" w:themeColor="text1"/>
                <w:sz w:val="18"/>
                <w:szCs w:val="18"/>
                <w:bdr w:val="none" w:sz="0" w:space="0" w:color="auto" w:frame="1"/>
              </w:rPr>
              <w:t xml:space="preserve"> nr 17</w:t>
            </w:r>
            <w:r w:rsidRPr="00ED1F8C">
              <w:rPr>
                <w:rFonts w:ascii="Times New Roman" w:hAnsi="Times New Roman"/>
                <w:b w:val="0"/>
                <w:i w:val="0"/>
                <w:color w:val="000000" w:themeColor="text1"/>
                <w:sz w:val="18"/>
                <w:szCs w:val="18"/>
              </w:rPr>
              <w:t>, 63-111</w:t>
            </w:r>
          </w:p>
          <w:p w14:paraId="49C01BE2" w14:textId="77777777" w:rsidR="006430D6" w:rsidRPr="00340664" w:rsidRDefault="006430D6" w:rsidP="00922B63">
            <w:pPr>
              <w:ind w:left="357" w:hanging="357"/>
              <w:jc w:val="both"/>
              <w:textAlignment w:val="baseline"/>
              <w:rPr>
                <w:rFonts w:ascii="Times New Roman" w:hAnsi="Times New Roman" w:cs="Times New Roman"/>
                <w:sz w:val="18"/>
                <w:szCs w:val="18"/>
              </w:rPr>
            </w:pPr>
            <w:r w:rsidRPr="00ED1F8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Rykała A., 2011, Mniejszości religijne w Polsce – geneza, struktury 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przestrzenne, tło etniczne. Wyd. UŁ, Łódź</w:t>
            </w:r>
          </w:p>
          <w:p w14:paraId="69FA93E7" w14:textId="77777777" w:rsidR="00FA270D" w:rsidRPr="00E5623E" w:rsidRDefault="00FA270D" w:rsidP="008115D0">
            <w:pPr>
              <w:ind w:left="498" w:hanging="498"/>
              <w:rPr>
                <w:b/>
                <w:sz w:val="20"/>
                <w:szCs w:val="20"/>
              </w:rPr>
            </w:pPr>
          </w:p>
          <w:p w14:paraId="4D08E6D9" w14:textId="77777777" w:rsidR="00AA2E48" w:rsidRPr="00E5623E" w:rsidRDefault="00D8624F" w:rsidP="00305F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Gry</w:t>
            </w:r>
            <w:r w:rsidR="000F6539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iejskie i gry </w:t>
            </w: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erenowe</w:t>
            </w:r>
            <w:r w:rsidR="0055335E" w:rsidRPr="00E40D1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jako nowe oblicze krajoznawstwa</w:t>
            </w: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q</w:t>
            </w:r>
            <w:r w:rsidR="003F08FF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uesting</w:t>
            </w:r>
            <w:proofErr w:type="spellEnd"/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turystyczno-rekreacyjne marsze na orientację, </w:t>
            </w:r>
            <w:r w:rsidR="00C4246D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gry miejskie</w:t>
            </w: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</w:t>
            </w:r>
            <w:proofErr w:type="spellStart"/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geocatching</w:t>
            </w:r>
            <w:proofErr w:type="spellEnd"/>
            <w:r w:rsidR="000F6539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</w:t>
            </w:r>
            <w:proofErr w:type="spellStart"/>
            <w:r w:rsidR="0055335E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m</w:t>
            </w:r>
            <w:r w:rsidR="000F6539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unzee</w:t>
            </w:r>
            <w:proofErr w:type="spellEnd"/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) </w:t>
            </w:r>
            <w:r w:rsidR="00305F48" w:rsidRPr="00E5623E">
              <w:rPr>
                <w:rFonts w:ascii="Times New Roman" w:hAnsi="Times New Roman" w:cs="Times New Roman"/>
                <w:sz w:val="20"/>
                <w:szCs w:val="20"/>
              </w:rPr>
              <w:t>(2 godz.)</w:t>
            </w:r>
          </w:p>
          <w:p w14:paraId="698CFC2E" w14:textId="77777777" w:rsidR="003C6AE9" w:rsidRPr="003C6AE9" w:rsidRDefault="003C6AE9" w:rsidP="00305F48">
            <w:pPr>
              <w:rPr>
                <w:rFonts w:ascii="Times New Roman" w:hAnsi="Times New Roman" w:cs="Times New Roman"/>
                <w:b/>
                <w:color w:val="00B0F0"/>
                <w:sz w:val="10"/>
                <w:szCs w:val="10"/>
              </w:rPr>
            </w:pPr>
          </w:p>
          <w:p w14:paraId="60B35962" w14:textId="77777777" w:rsidR="00330929" w:rsidRPr="00340664" w:rsidRDefault="00310453" w:rsidP="00ED1F8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330929" w:rsidRPr="00340664">
              <w:rPr>
                <w:rFonts w:ascii="Times New Roman" w:hAnsi="Times New Roman" w:cs="Times New Roman"/>
                <w:sz w:val="18"/>
                <w:szCs w:val="18"/>
              </w:rPr>
              <w:t>materiały: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hyperlink r:id="rId11" w:history="1"/>
            <w:r w:rsidR="00330929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cdw.edu.pl; festiwal.gramiejska.pl; </w:t>
            </w:r>
            <w:r w:rsidR="00CC0E6B" w:rsidRPr="00340664">
              <w:rPr>
                <w:rFonts w:ascii="Times New Roman" w:hAnsi="Times New Roman" w:cs="Times New Roman"/>
                <w:sz w:val="18"/>
                <w:szCs w:val="18"/>
              </w:rPr>
              <w:t>geocaching.com</w:t>
            </w:r>
            <w:r w:rsidR="00330929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="00CC0E6B" w:rsidRPr="00340664">
              <w:rPr>
                <w:rFonts w:ascii="Times New Roman" w:hAnsi="Times New Roman" w:cs="Times New Roman"/>
                <w:sz w:val="18"/>
                <w:szCs w:val="18"/>
              </w:rPr>
              <w:t>grymiejskie.krakow.pl</w:t>
            </w:r>
            <w:r w:rsidR="00330929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; ingresspolska.pl; </w:t>
            </w:r>
            <w:r w:rsidR="00CC0E6B" w:rsidRPr="00340664">
              <w:rPr>
                <w:rFonts w:ascii="Times New Roman" w:hAnsi="Times New Roman" w:cs="Times New Roman"/>
                <w:sz w:val="18"/>
                <w:szCs w:val="18"/>
              </w:rPr>
              <w:t>questing.pl</w:t>
            </w:r>
            <w:r w:rsidR="00330929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="00CC0E6B" w:rsidRPr="00340664">
              <w:rPr>
                <w:rFonts w:ascii="Times New Roman" w:hAnsi="Times New Roman" w:cs="Times New Roman"/>
                <w:sz w:val="18"/>
                <w:szCs w:val="18"/>
              </w:rPr>
              <w:t>fxevents.pl</w:t>
            </w:r>
            <w:r w:rsidR="00330929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; </w:t>
            </w:r>
            <w:r w:rsidR="00CC0E6B" w:rsidRPr="00340664">
              <w:rPr>
                <w:rFonts w:ascii="Times New Roman" w:hAnsi="Times New Roman" w:cs="Times New Roman"/>
                <w:sz w:val="18"/>
                <w:szCs w:val="18"/>
              </w:rPr>
              <w:t>kamap.pl</w:t>
            </w:r>
            <w:r w:rsidR="00330929" w:rsidRPr="00340664">
              <w:rPr>
                <w:rFonts w:ascii="Times New Roman" w:hAnsi="Times New Roman" w:cs="Times New Roman"/>
                <w:sz w:val="18"/>
                <w:szCs w:val="18"/>
              </w:rPr>
              <w:t>; kreatywna.lodz.pl; munzee.com; opencaching.pl; polskaniezwykla.pl; superbelfrzy.edu.pl; tropemprzygody.pl; um.kielce.pl/gra-miejska; zwalcznude.pl/gry-miejskie; geokrety.org; globtroterek.com/gra-miejska; youtube.com/</w:t>
            </w:r>
            <w:proofErr w:type="spellStart"/>
            <w:r w:rsidR="00330929" w:rsidRPr="00340664">
              <w:rPr>
                <w:rFonts w:ascii="Times New Roman" w:hAnsi="Times New Roman" w:cs="Times New Roman"/>
                <w:sz w:val="18"/>
                <w:szCs w:val="18"/>
              </w:rPr>
              <w:t>watch?v</w:t>
            </w:r>
            <w:proofErr w:type="spellEnd"/>
            <w:r w:rsidR="00330929" w:rsidRPr="00340664">
              <w:rPr>
                <w:rFonts w:ascii="Times New Roman" w:hAnsi="Times New Roman" w:cs="Times New Roman"/>
                <w:sz w:val="18"/>
                <w:szCs w:val="18"/>
              </w:rPr>
              <w:t>=199osH6G-9c; geocaching.pl; gramiejska.pl; questy.com.pl</w:t>
            </w:r>
          </w:p>
          <w:p w14:paraId="5B78FB49" w14:textId="77777777" w:rsidR="00F72EF2" w:rsidRPr="00340664" w:rsidRDefault="00F72EF2" w:rsidP="00ED1F8C">
            <w:pPr>
              <w:ind w:left="353" w:hanging="353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4D14EF" w14:textId="77777777" w:rsidR="00330929" w:rsidRPr="00340664" w:rsidRDefault="00330929" w:rsidP="00ED1F8C">
            <w:pPr>
              <w:ind w:left="353" w:hanging="353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Gołoś G., 2013,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Questing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i gry terenowe jako atrakcyjne rekreacyjno-edukacyjne formy aktywności na terenach leśnych. Studia i Materiały CEPL w Rogowie, z. 34 (1),  74</w:t>
            </w:r>
            <w:r w:rsidR="00C507CB" w:rsidRPr="00340664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82.</w:t>
            </w:r>
          </w:p>
          <w:p w14:paraId="6728E080" w14:textId="77777777" w:rsidR="00330929" w:rsidRPr="00340664" w:rsidRDefault="00330929" w:rsidP="00ED1F8C">
            <w:pPr>
              <w:ind w:left="353" w:hanging="35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Kazior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B., 2008,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Questing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– nowa metoda odkrywania dziedzictwa miejsca, [w:] Zaręba D. (red.), Ekoturystyka i odkrywanie dziedzictwa. Zbiór dobrych praktyk, Fundacja Fundusz Partnerstwa, Fundacja Partnerstwo dla Środowiska, Kraków</w:t>
            </w:r>
          </w:p>
          <w:p w14:paraId="263979E0" w14:textId="77777777" w:rsidR="00330929" w:rsidRPr="00340664" w:rsidRDefault="00330929" w:rsidP="00ED1F8C">
            <w:pPr>
              <w:ind w:left="353" w:hanging="35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Likhtarovich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K., Szustka K., 2013,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Questing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– wyprawy odkrywców jako nowa forma aktywnej edukacji plenerowej w lasach i na terenach przyrodniczo cennych. Studia i Materiały CEPL w Rogowie, R. 15, z. 34 (1),  319</w:t>
            </w:r>
            <w:r w:rsidR="00C507CB" w:rsidRPr="00340664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327.</w:t>
            </w:r>
          </w:p>
          <w:p w14:paraId="06054505" w14:textId="77777777" w:rsidR="00330929" w:rsidRPr="00340664" w:rsidRDefault="00330929" w:rsidP="00ED1F8C">
            <w:pPr>
              <w:ind w:left="353" w:hanging="353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Nowakowska O., 2011, Wszystko gra! Gry miejskie w przestrzeni Warszawy</w:t>
            </w:r>
            <w:r w:rsidR="00A10201" w:rsidRPr="0034066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Homo Ludens, nr 1(3),  155</w:t>
            </w:r>
            <w:r w:rsidR="00C507CB" w:rsidRPr="00340664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165</w:t>
            </w:r>
          </w:p>
          <w:p w14:paraId="13357E9A" w14:textId="77777777" w:rsidR="00330929" w:rsidRPr="00340664" w:rsidRDefault="00330929" w:rsidP="007A63A8">
            <w:pPr>
              <w:ind w:left="353" w:hanging="35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Pawłowska A., </w:t>
            </w:r>
            <w:r w:rsidR="00B721C2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2014,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Questing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jako innowacja w turystyce kulturowej, turystykakulturowa.org/pdf/2014_01_02.pdf</w:t>
            </w:r>
          </w:p>
          <w:p w14:paraId="06468CC0" w14:textId="77777777" w:rsidR="00330929" w:rsidRPr="00340664" w:rsidRDefault="00330929" w:rsidP="007A63A8">
            <w:pPr>
              <w:ind w:left="353" w:hanging="35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Przysiężna B., Rodziewicz E., Kochańczyk T., 2014,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Questing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jako nowa forma spędzania czasu wolnego</w:t>
            </w:r>
            <w:r w:rsidR="00E27842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Rocznik Naukowy, 24, 13</w:t>
            </w:r>
            <w:r w:rsidR="00C507CB" w:rsidRPr="00340664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22.</w:t>
            </w:r>
          </w:p>
          <w:p w14:paraId="5B925B12" w14:textId="77777777" w:rsidR="00330929" w:rsidRPr="00340664" w:rsidRDefault="00330929" w:rsidP="007A63A8">
            <w:pPr>
              <w:ind w:left="353" w:hanging="35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Samołyk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S., 2013, Geocaching – nowa forma turystyki kulturowej, </w:t>
            </w:r>
            <w:r w:rsidR="00FC14A5" w:rsidRPr="00340664">
              <w:rPr>
                <w:rFonts w:ascii="Times New Roman" w:hAnsi="Times New Roman" w:cs="Times New Roman"/>
                <w:sz w:val="18"/>
                <w:szCs w:val="18"/>
              </w:rPr>
              <w:t>Turystyka Kulturowa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, nr 11, 17</w:t>
            </w:r>
            <w:r w:rsidR="00C507CB" w:rsidRPr="00340664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31.</w:t>
            </w:r>
          </w:p>
          <w:p w14:paraId="18BC99A8" w14:textId="77777777" w:rsidR="00330929" w:rsidRPr="00340664" w:rsidRDefault="00330929" w:rsidP="007A63A8">
            <w:pPr>
              <w:ind w:left="353" w:hanging="35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Surdyk A., 2008, Edukacyjna funkcja gier w dobie cywilizacji zabawy</w:t>
            </w:r>
            <w:r w:rsidR="00E27842" w:rsidRPr="0034066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Homo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Communicativus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, 3(5), hc.amu.edu.pl/numery/5/surdyk2.pdf;</w:t>
            </w:r>
          </w:p>
          <w:p w14:paraId="165F8CE3" w14:textId="77777777" w:rsidR="00330929" w:rsidRPr="00340664" w:rsidRDefault="00330929" w:rsidP="007A63A8">
            <w:pPr>
              <w:ind w:left="353" w:hanging="35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Warcholik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W., 2014, Na Krakowskiej planszy gry miejskiej, </w:t>
            </w:r>
            <w:r w:rsidR="00FC14A5" w:rsidRPr="00340664">
              <w:rPr>
                <w:rFonts w:ascii="Times New Roman" w:hAnsi="Times New Roman" w:cs="Times New Roman"/>
                <w:sz w:val="18"/>
                <w:szCs w:val="18"/>
              </w:rPr>
              <w:t>Turystyka Kulturowa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, nr 7, 6</w:t>
            </w:r>
            <w:r w:rsidR="00C507CB" w:rsidRPr="00340664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19 </w:t>
            </w:r>
          </w:p>
          <w:p w14:paraId="6AACA58C" w14:textId="77777777" w:rsidR="00330929" w:rsidRPr="00340664" w:rsidRDefault="00330929" w:rsidP="00C507CB">
            <w:pPr>
              <w:ind w:left="353" w:hanging="35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Warcholik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W., Leja K., 2012, Gry miejskie jako innowacyjne produkty turystyczne</w:t>
            </w:r>
            <w:r w:rsidR="00E27842" w:rsidRPr="0034066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Annales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Universitatis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Paedagogicae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Cracoviensis</w:t>
            </w:r>
            <w:proofErr w:type="spellEnd"/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, 126,  87</w:t>
            </w:r>
            <w:r w:rsidR="00C507CB" w:rsidRPr="00340664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  <w:r w:rsidR="00310453" w:rsidRPr="00340664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7C57D7D4" w14:textId="77777777" w:rsidR="00305F48" w:rsidRPr="00C4246D" w:rsidRDefault="00305F48" w:rsidP="008115D0">
            <w:pPr>
              <w:ind w:left="498" w:hanging="498"/>
              <w:rPr>
                <w:rFonts w:ascii="Times New Roman" w:hAnsi="Times New Roman" w:cs="Times New Roman"/>
                <w:b/>
                <w:i/>
                <w:color w:val="00B0F0"/>
                <w:sz w:val="20"/>
                <w:szCs w:val="20"/>
              </w:rPr>
            </w:pPr>
          </w:p>
          <w:p w14:paraId="50FFD667" w14:textId="77777777" w:rsidR="00551C4E" w:rsidRPr="00340664" w:rsidRDefault="00AA2E48" w:rsidP="00305F4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201">
              <w:rPr>
                <w:rFonts w:ascii="Times New Roman" w:hAnsi="Times New Roman" w:cs="Times New Roman"/>
                <w:b/>
                <w:sz w:val="20"/>
                <w:szCs w:val="20"/>
              </w:rPr>
              <w:t>N</w:t>
            </w:r>
            <w:r w:rsidR="003F08FF" w:rsidRPr="00A10201">
              <w:rPr>
                <w:rFonts w:ascii="Times New Roman" w:hAnsi="Times New Roman" w:cs="Times New Roman"/>
                <w:b/>
                <w:sz w:val="20"/>
                <w:szCs w:val="20"/>
              </w:rPr>
              <w:t>owoczesne techniki cyfrowe w pracy pilota i przewodnika turystycznego (Tour Guide System, Zwiedzanie fabularyzowane, aplikacje</w:t>
            </w:r>
            <w:r w:rsidR="00F5648A" w:rsidRPr="00A102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F5648A" w:rsidRPr="00340664">
              <w:rPr>
                <w:rFonts w:ascii="Times New Roman" w:hAnsi="Times New Roman" w:cs="Times New Roman"/>
                <w:b/>
                <w:sz w:val="20"/>
                <w:szCs w:val="20"/>
              </w:rPr>
              <w:t>mobilne</w:t>
            </w:r>
            <w:r w:rsidR="003F08FF" w:rsidRPr="00340664">
              <w:rPr>
                <w:rFonts w:ascii="Times New Roman" w:hAnsi="Times New Roman" w:cs="Times New Roman"/>
                <w:b/>
                <w:sz w:val="20"/>
                <w:szCs w:val="20"/>
              </w:rPr>
              <w:t>, kody QR i</w:t>
            </w:r>
            <w:r w:rsidR="00305F48" w:rsidRPr="0034066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3F08FF" w:rsidRPr="00340664">
              <w:rPr>
                <w:rFonts w:ascii="Times New Roman" w:hAnsi="Times New Roman" w:cs="Times New Roman"/>
                <w:b/>
                <w:sz w:val="20"/>
                <w:szCs w:val="20"/>
              </w:rPr>
              <w:t>rozszerzon</w:t>
            </w:r>
            <w:r w:rsidRPr="00340664">
              <w:rPr>
                <w:rFonts w:ascii="Times New Roman" w:hAnsi="Times New Roman" w:cs="Times New Roman"/>
                <w:b/>
                <w:sz w:val="20"/>
                <w:szCs w:val="20"/>
              </w:rPr>
              <w:t>a</w:t>
            </w:r>
            <w:r w:rsidR="003F08FF" w:rsidRPr="0034066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rzeczywistość </w:t>
            </w:r>
            <w:r w:rsidRPr="0034066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C507CB" w:rsidRPr="00340664">
              <w:rPr>
                <w:rFonts w:ascii="Times New Roman" w:hAnsi="Times New Roman" w:cs="Times New Roman"/>
                <w:b/>
                <w:sz w:val="20"/>
                <w:szCs w:val="20"/>
              </w:rPr>
              <w:t>–</w:t>
            </w:r>
            <w:r w:rsidRPr="0034066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3F08FF" w:rsidRPr="00340664">
              <w:rPr>
                <w:rFonts w:ascii="Times New Roman" w:hAnsi="Times New Roman" w:cs="Times New Roman"/>
                <w:b/>
                <w:sz w:val="20"/>
                <w:szCs w:val="20"/>
              </w:rPr>
              <w:t>AR)</w:t>
            </w:r>
            <w:r w:rsidR="00305F48" w:rsidRPr="0034066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305F48" w:rsidRPr="00340664">
              <w:rPr>
                <w:rFonts w:ascii="Times New Roman" w:hAnsi="Times New Roman" w:cs="Times New Roman"/>
                <w:sz w:val="20"/>
                <w:szCs w:val="20"/>
              </w:rPr>
              <w:t>(2 godz.)</w:t>
            </w:r>
          </w:p>
          <w:p w14:paraId="01D106F6" w14:textId="77777777" w:rsidR="00310453" w:rsidRPr="00340664" w:rsidRDefault="00310453" w:rsidP="0033092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04C12A" w14:textId="77777777" w:rsidR="00330929" w:rsidRPr="00340664" w:rsidRDefault="00310453" w:rsidP="00C507C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C55090" w:rsidRPr="00340664">
              <w:rPr>
                <w:rFonts w:ascii="Times New Roman" w:hAnsi="Times New Roman" w:cs="Times New Roman"/>
                <w:sz w:val="18"/>
                <w:szCs w:val="18"/>
              </w:rPr>
              <w:t>materiały:</w:t>
            </w:r>
            <w:r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30929" w:rsidRPr="00340664">
              <w:rPr>
                <w:rFonts w:ascii="Times New Roman" w:hAnsi="Times New Roman" w:cs="Times New Roman"/>
                <w:sz w:val="18"/>
                <w:szCs w:val="18"/>
              </w:rPr>
              <w:t>adventurewarsaw.pl; krakowzwiedzanie.pl; modernizmgdyni.pl; nowahutatour.com; welovewarsaw.pl kamap.pl; poland.travel/en; kreatywna.lodz.pl/</w:t>
            </w:r>
            <w:proofErr w:type="spellStart"/>
            <w:r w:rsidR="00330929" w:rsidRPr="00340664">
              <w:rPr>
                <w:rFonts w:ascii="Times New Roman" w:hAnsi="Times New Roman" w:cs="Times New Roman"/>
                <w:sz w:val="18"/>
                <w:szCs w:val="18"/>
              </w:rPr>
              <w:t>page</w:t>
            </w:r>
            <w:proofErr w:type="spellEnd"/>
            <w:r w:rsidR="00330929" w:rsidRPr="00340664">
              <w:rPr>
                <w:rFonts w:ascii="Times New Roman" w:hAnsi="Times New Roman" w:cs="Times New Roman"/>
                <w:sz w:val="18"/>
                <w:szCs w:val="18"/>
              </w:rPr>
              <w:t xml:space="preserve">/161,2012-Lodz-kreuje.html; polskaniezwykla.pl; pl.tripadvisor.com; </w:t>
            </w:r>
          </w:p>
          <w:p w14:paraId="10735223" w14:textId="77777777" w:rsidR="00F72EF2" w:rsidRPr="00E5623E" w:rsidRDefault="00F72EF2" w:rsidP="00C507CB">
            <w:pPr>
              <w:ind w:left="353" w:hanging="353"/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</w:p>
          <w:p w14:paraId="3322C615" w14:textId="77777777" w:rsidR="0050377E" w:rsidRPr="00340664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Ćwiklińska J.</w:t>
            </w:r>
            <w:r w:rsidR="00C65E89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, 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2012, Oficjalne portale miast w procesie promowania turystyki miejskiej</w:t>
            </w:r>
            <w:r w:rsidR="00E27842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. 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Studia Ekonomiczne. Zeszyty Naukowe Uniwersytetu Ekonomicznego w Katowicach, nr 119</w:t>
            </w:r>
          </w:p>
          <w:p w14:paraId="5815E467" w14:textId="77777777" w:rsidR="0050377E" w:rsidRPr="00340664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Kowalczyk-Anioł J., </w:t>
            </w: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Papińska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-Kacperek J. (2015), Wykorzystanie mediów elektronicznych w turystyce kulturowej na przykładzie muzeów i miejskich aplikacji mobilnych, </w:t>
            </w:r>
            <w:r w:rsidR="00FC14A5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Turystyka Kulturowa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, nr 5</w:t>
            </w:r>
          </w:p>
          <w:p w14:paraId="5AE815EA" w14:textId="77777777" w:rsidR="0050377E" w:rsidRPr="00340664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Kruczek Z., 2013, Informacja turystyczna. Bazy danych i materiały promocyjne. WSIP Warszawa</w:t>
            </w:r>
          </w:p>
          <w:p w14:paraId="149D8B53" w14:textId="77777777" w:rsidR="0050377E" w:rsidRPr="00340664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piński M., 2012, Wykorzystanie urządzeń typu Tour Guide System w pracy pilota i przewodnika, [w:] Kruczek Z. (red.), Specjalizacja i profesjonalizacja we współczesnym przewodnictwie i pilotażu</w:t>
            </w:r>
            <w:r w:rsidR="00C507CB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roksenia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, Kraków</w:t>
            </w:r>
          </w:p>
          <w:p w14:paraId="7AF6B668" w14:textId="77777777" w:rsidR="0050377E" w:rsidRPr="00340664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ikos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v</w:t>
            </w:r>
            <w:r w:rsidR="007A63A8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ohrscheidt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A., 2011, Klasyczne i nowoczesne formy zorganizowanego zwiedzania miasta, [w:] </w:t>
            </w: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ikos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v</w:t>
            </w:r>
            <w:r w:rsidR="008F3313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ohrscheidt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A. (red.) Obcy w Poznaniu. Historyczna metropolia jako ośrodek turystyki kulturowej, </w:t>
            </w: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roksenia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, Kraków</w:t>
            </w:r>
          </w:p>
          <w:p w14:paraId="65C0AA04" w14:textId="77777777" w:rsidR="0050377E" w:rsidRPr="00340664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Niemczyk A. 2017, Aplikacje mobilne jako determinanta </w:t>
            </w: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zachowań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turystycznych (na przykładzie Krakowa)</w:t>
            </w:r>
            <w:r w:rsidR="00E27842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. 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Prace Naukowe Uniwersytetu Ekonomicznego we Wrocławiu, nr 473, doi.org/10.15611/pn.2017.473.34.</w:t>
            </w:r>
          </w:p>
          <w:p w14:paraId="2B474D92" w14:textId="77777777" w:rsidR="0050377E" w:rsidRPr="00340664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owotarski W., Hauke K., 2012,  Wpływ nowych technologii na jakość pracy pilota wycieczki przewodnika turystycznego, [w:] Kruczek Z. (red.), Specjalizacja i profesjonalizacja we współczesnym przewodnictwie i pilotażu</w:t>
            </w:r>
            <w:r w:rsidR="007A63A8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roksenia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, Kraków</w:t>
            </w:r>
          </w:p>
          <w:p w14:paraId="6977A604" w14:textId="77777777" w:rsidR="0050377E" w:rsidRPr="00340664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apińska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Kacperek J., 2016, Miejskie aplikacje mobilne w turystyce kulturowej w Polsce</w:t>
            </w:r>
            <w:r w:rsidR="00F72EF2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="00FC14A5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urystyka Kulturowa</w:t>
            </w:r>
            <w:r w:rsidR="00E27842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,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nr 2,  67-85. </w:t>
            </w:r>
          </w:p>
          <w:p w14:paraId="2E28C856" w14:textId="77777777" w:rsidR="0050377E" w:rsidRPr="00340664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apińska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Kacperek J., Kowalczyk J. 2015, Wykorzystanie mediów elektronicznych w turystyce kulturowej na przykładzie muzeów i miejskich aplikacji mobilnych</w:t>
            </w:r>
            <w:r w:rsidR="008F3313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="00FC14A5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urystyka Kulturowa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nr 5, 6-20.</w:t>
            </w:r>
          </w:p>
          <w:p w14:paraId="6D9A5FC2" w14:textId="77777777" w:rsidR="0050377E" w:rsidRPr="00340664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Pawłowska A., 2014, </w:t>
            </w: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Questing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jako innowacja w turystyce kulturowej, turystykakulturowa.org/pdf/2014_01_02.pdf</w:t>
            </w:r>
          </w:p>
          <w:p w14:paraId="5658917B" w14:textId="77777777" w:rsidR="0050377E" w:rsidRPr="00340664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Piechota N.</w:t>
            </w:r>
            <w:r w:rsidR="004C7A81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, 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2014, Lokalizacyjna aplikacja mobilna jako narzędzie badań ruchu turystycznego w miastach</w:t>
            </w:r>
            <w:r w:rsidR="00E27842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. 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Studia </w:t>
            </w: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Oeconomica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Posnaniensia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, vol. 2, nr 1(262).</w:t>
            </w:r>
          </w:p>
          <w:p w14:paraId="1ED20D34" w14:textId="77777777" w:rsidR="0050377E" w:rsidRPr="00340664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Seweryn R.</w:t>
            </w:r>
            <w:r w:rsidR="004C7A81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, 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2014, Korzystanie z usług przewodnickich w dobie rozwoju nowoczesnych technologii na przykładzie Krakowa</w:t>
            </w:r>
            <w:r w:rsidR="00C507CB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. 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Zeszyty Naukowe Uniwersytetu Szczecińskiego. Problemy Zarządzania, Finansów i Marketingu</w:t>
            </w:r>
            <w:r w:rsidR="00C507CB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, </w:t>
            </w: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nr 35.</w:t>
            </w:r>
          </w:p>
          <w:p w14:paraId="7B513E7B" w14:textId="77777777" w:rsidR="0050377E" w:rsidRPr="00340664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Warsztat krajoznawczy pilota wycieczek, 2014, [w:] Kruczek Z. (red.), Kompendium pilota wycieczek</w:t>
            </w:r>
            <w:r w:rsidR="00C507CB"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roksenia</w:t>
            </w:r>
            <w:proofErr w:type="spellEnd"/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, Kraków</w:t>
            </w:r>
          </w:p>
          <w:p w14:paraId="76D6F688" w14:textId="77777777" w:rsidR="002E2F81" w:rsidRPr="00C4246D" w:rsidRDefault="0050377E" w:rsidP="00C507CB">
            <w:pPr>
              <w:ind w:left="353" w:hanging="353"/>
              <w:jc w:val="both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34066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Zawadzki P., 2018,  Aplikacje mobilne jako element systemu informacji turystycznej. Zeszyty Naukowe UEK, 4(976), 85-101. Doi:10.15678/ZNUEK.2018.0976.0406 4(976)</w:t>
            </w:r>
          </w:p>
        </w:tc>
      </w:tr>
    </w:tbl>
    <w:p w14:paraId="75D363A4" w14:textId="77777777" w:rsidR="00CE7F64" w:rsidRPr="00BA4DE0" w:rsidRDefault="00CE7F64" w:rsidP="00CE7F64">
      <w:pPr>
        <w:rPr>
          <w:rFonts w:ascii="Times New Roman" w:hAnsi="Times New Roman" w:cs="Times New Roman"/>
          <w:b/>
          <w:color w:val="auto"/>
          <w:sz w:val="20"/>
          <w:szCs w:val="20"/>
        </w:rPr>
      </w:pPr>
    </w:p>
    <w:p w14:paraId="49A28A41" w14:textId="77777777" w:rsidR="00CE7F64" w:rsidRPr="00E5623E" w:rsidRDefault="00CE7F64" w:rsidP="001E4083">
      <w:pPr>
        <w:numPr>
          <w:ilvl w:val="1"/>
          <w:numId w:val="29"/>
        </w:numPr>
        <w:ind w:left="426" w:hanging="426"/>
        <w:rPr>
          <w:rFonts w:ascii="Times New Roman" w:hAnsi="Times New Roman" w:cs="Times New Roman"/>
          <w:b/>
          <w:sz w:val="20"/>
          <w:szCs w:val="20"/>
        </w:rPr>
      </w:pPr>
      <w:r w:rsidRPr="00BA4DE0">
        <w:rPr>
          <w:rFonts w:ascii="Times New Roman" w:hAnsi="Times New Roman" w:cs="Times New Roman"/>
          <w:b/>
          <w:color w:val="auto"/>
          <w:sz w:val="20"/>
          <w:szCs w:val="20"/>
        </w:rPr>
        <w:t xml:space="preserve">Przedmiotowe efekty </w:t>
      </w:r>
      <w:r w:rsidR="00AC5C34" w:rsidRPr="00E5623E">
        <w:rPr>
          <w:rFonts w:ascii="Times New Roman" w:hAnsi="Times New Roman" w:cs="Times New Roman"/>
          <w:b/>
          <w:sz w:val="20"/>
          <w:szCs w:val="20"/>
        </w:rPr>
        <w:t>uczenia się</w:t>
      </w:r>
    </w:p>
    <w:tbl>
      <w:tblPr>
        <w:tblW w:w="9781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7358"/>
        <w:gridCol w:w="1629"/>
      </w:tblGrid>
      <w:tr w:rsidR="00B6239F" w:rsidRPr="00E5623E" w14:paraId="727DF022" w14:textId="77777777" w:rsidTr="00AC5C34">
        <w:trPr>
          <w:cantSplit/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B9ECD3B" w14:textId="77777777" w:rsidR="00B6239F" w:rsidRPr="00E5623E" w:rsidRDefault="00CE7F64" w:rsidP="00DE3813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Efekt</w:t>
            </w:r>
            <w:r w:rsidR="00DE3813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446AC" w14:textId="77777777" w:rsidR="00B6239F" w:rsidRPr="00E5623E" w:rsidRDefault="00B6239F" w:rsidP="00CE7F6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Student, który zaliczył przedmiot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8003C" w14:textId="77777777" w:rsidR="00B6239F" w:rsidRPr="00E5623E" w:rsidRDefault="00B6239F" w:rsidP="00AC5C3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Odniesienie</w:t>
            </w:r>
            <w:r w:rsidR="00D67467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o </w:t>
            </w:r>
            <w:r w:rsidR="00D67467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ierunkowych </w:t>
            </w: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fektów </w:t>
            </w:r>
            <w:r w:rsidR="00AC5C34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uczenia się</w:t>
            </w:r>
          </w:p>
        </w:tc>
      </w:tr>
      <w:tr w:rsidR="00CE7F64" w:rsidRPr="00BA4DE0" w14:paraId="106A34EC" w14:textId="77777777" w:rsidTr="00AC5C34">
        <w:trPr>
          <w:trHeight w:val="284"/>
        </w:trPr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24FBF" w14:textId="77777777" w:rsidR="00CE7F64" w:rsidRPr="00BA4DE0" w:rsidRDefault="00CE7F64">
            <w:pPr>
              <w:jc w:val="center"/>
              <w:rPr>
                <w:rFonts w:ascii="Times New Roman" w:hAnsi="Times New Roman" w:cs="Times New Roman"/>
                <w:strike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w zakresie </w:t>
            </w: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WIEDZY:</w:t>
            </w:r>
          </w:p>
        </w:tc>
      </w:tr>
      <w:tr w:rsidR="003300D0" w:rsidRPr="00BA4DE0" w14:paraId="53EF56DA" w14:textId="77777777" w:rsidTr="00286201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CEFBD" w14:textId="77777777" w:rsidR="003300D0" w:rsidRPr="00BA4DE0" w:rsidRDefault="003300D0" w:rsidP="003300D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W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613BB" w14:textId="77777777" w:rsidR="003300D0" w:rsidRPr="00BA4DE0" w:rsidRDefault="003300D0" w:rsidP="003300D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prezentuje podstawowe </w:t>
            </w: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walory krajoznawcze Polsk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az popularne szlaki i trasy  turystyczne przedstawiające dorobek kulturowy kraju</w:t>
            </w: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 w:rsidRPr="00BA4DE0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a także zasady rządzące interpretacją dziedzictwa kulturowego 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FC041" w14:textId="77777777" w:rsidR="003300D0" w:rsidRPr="00286201" w:rsidRDefault="003300D0" w:rsidP="003300D0">
            <w:pPr>
              <w:autoSpaceDE w:val="0"/>
              <w:autoSpaceDN w:val="0"/>
              <w:adjustRightInd w:val="0"/>
              <w:ind w:left="-70" w:right="-7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86201">
              <w:rPr>
                <w:rFonts w:ascii="Times New Roman" w:eastAsia="Times New Roman" w:hAnsi="Times New Roman" w:cs="Times New Roman"/>
                <w:sz w:val="20"/>
                <w:szCs w:val="20"/>
              </w:rPr>
              <w:t>TIR1P_W05</w:t>
            </w:r>
          </w:p>
        </w:tc>
      </w:tr>
      <w:tr w:rsidR="003300D0" w:rsidRPr="00BA4DE0" w14:paraId="01A98BD5" w14:textId="77777777" w:rsidTr="00286201">
        <w:trPr>
          <w:trHeight w:val="284"/>
        </w:trPr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3CFD9" w14:textId="77777777" w:rsidR="003300D0" w:rsidRPr="00286201" w:rsidRDefault="003300D0" w:rsidP="003300D0">
            <w:pPr>
              <w:jc w:val="center"/>
              <w:rPr>
                <w:rFonts w:ascii="Times New Roman" w:hAnsi="Times New Roman" w:cs="Times New Roman"/>
                <w:strike/>
                <w:color w:val="auto"/>
                <w:sz w:val="20"/>
                <w:szCs w:val="20"/>
              </w:rPr>
            </w:pPr>
            <w:r w:rsidRPr="0028620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w zakresie </w:t>
            </w:r>
            <w:r w:rsidRPr="00286201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UMIEJĘTNOŚCI:</w:t>
            </w:r>
          </w:p>
        </w:tc>
      </w:tr>
      <w:tr w:rsidR="003300D0" w:rsidRPr="00BA4DE0" w14:paraId="5D969D8D" w14:textId="77777777" w:rsidTr="003300D0">
        <w:trPr>
          <w:trHeight w:val="781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60F3E" w14:textId="77777777" w:rsidR="003300D0" w:rsidRPr="00BA4DE0" w:rsidRDefault="003300D0" w:rsidP="003300D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U01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3A573" w14:textId="77777777" w:rsidR="003300D0" w:rsidRPr="00BA4DE0" w:rsidRDefault="003300D0" w:rsidP="003300D0">
            <w:pPr>
              <w:ind w:left="-11" w:right="-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korzysta 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różnych</w:t>
            </w: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źródeł wiedzy krajoznawczej, pozyskując dane z publikacji tekstowych, kartograficznyc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elektronicznych baz danyc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az aplikacji </w:t>
            </w:r>
            <w:r w:rsidRPr="00A97DA2">
              <w:rPr>
                <w:rFonts w:ascii="Times New Roman" w:eastAsia="Times New Roman" w:hAnsi="Times New Roman" w:cs="Times New Roman"/>
                <w:sz w:val="20"/>
                <w:szCs w:val="20"/>
              </w:rPr>
              <w:t>multimedialnych w celu opisu i praktycznego analizowania procesów oraz zjawisk charakterystycznych dla krajoznawstw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F0F9B" w14:textId="77777777" w:rsidR="003300D0" w:rsidRPr="003300D0" w:rsidRDefault="003300D0" w:rsidP="003300D0">
            <w:pPr>
              <w:jc w:val="center"/>
              <w:rPr>
                <w:rFonts w:ascii="Times New Roman" w:hAnsi="Times New Roman" w:cs="Times New Roman"/>
                <w:strike/>
                <w:color w:val="auto"/>
                <w:sz w:val="20"/>
                <w:szCs w:val="20"/>
              </w:rPr>
            </w:pPr>
            <w:r w:rsidRPr="003300D0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en-US"/>
              </w:rPr>
              <w:t>TIR1P_U02</w:t>
            </w:r>
          </w:p>
        </w:tc>
      </w:tr>
      <w:tr w:rsidR="003300D0" w:rsidRPr="00BA4DE0" w14:paraId="64D2DA32" w14:textId="77777777" w:rsidTr="00286201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707F4" w14:textId="77777777" w:rsidR="003300D0" w:rsidRPr="00BA4DE0" w:rsidRDefault="003300D0" w:rsidP="003300D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U02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924C2" w14:textId="77777777" w:rsidR="003300D0" w:rsidRPr="00BA4DE0" w:rsidRDefault="003300D0" w:rsidP="003300D0">
            <w:pPr>
              <w:tabs>
                <w:tab w:val="left" w:pos="-5814"/>
              </w:tabs>
              <w:overflowPunct w:val="0"/>
              <w:autoSpaceDE w:val="0"/>
              <w:snapToGrid w:val="0"/>
              <w:spacing w:before="40" w:after="40"/>
              <w:jc w:val="both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analizuje rolę organizacji oraz towarzystw krajoznawczych (również w kontekście historycznym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,</w:t>
            </w: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prezentuje obszary problemowe związane z działalnością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PTTK </w:t>
            </w: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i przedstawia sposoby ich praktycznego rozwiązania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40FE7" w14:textId="77777777" w:rsidR="003300D0" w:rsidRPr="003300D0" w:rsidRDefault="003300D0" w:rsidP="003300D0">
            <w:pPr>
              <w:ind w:left="-70" w:right="-7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00D0">
              <w:rPr>
                <w:rFonts w:ascii="Times New Roman" w:eastAsia="Times New Roman" w:hAnsi="Times New Roman" w:cs="Times New Roman"/>
                <w:sz w:val="20"/>
                <w:szCs w:val="20"/>
              </w:rPr>
              <w:t>TIR1P_U10</w:t>
            </w:r>
          </w:p>
        </w:tc>
      </w:tr>
      <w:tr w:rsidR="003300D0" w:rsidRPr="00BA4DE0" w14:paraId="7D60189B" w14:textId="77777777" w:rsidTr="00286201">
        <w:trPr>
          <w:trHeight w:val="284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9A2BC" w14:textId="77777777" w:rsidR="003300D0" w:rsidRPr="00BA4DE0" w:rsidRDefault="003300D0" w:rsidP="003300D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U03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4AF5B" w14:textId="77777777" w:rsidR="003300D0" w:rsidRPr="00BA4DE0" w:rsidRDefault="003300D0" w:rsidP="003300D0">
            <w:pPr>
              <w:tabs>
                <w:tab w:val="left" w:pos="-5814"/>
              </w:tabs>
              <w:overflowPunct w:val="0"/>
              <w:autoSpaceDE w:val="0"/>
              <w:snapToGrid w:val="0"/>
              <w:spacing w:before="40" w:after="40"/>
              <w:jc w:val="both"/>
              <w:textAlignment w:val="baseline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opisuje</w:t>
            </w: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walory i atrakcje krajoznawcze a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także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eastAsia="ar-SA"/>
              </w:rPr>
              <w:t>wykorzystuje metodę in</w:t>
            </w:r>
            <w:r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>wentaryzac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 w:rsidRPr="000F4B9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rajoznawc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j w interpretacji dziedzictwa kulturowego wybranego obszaru </w:t>
            </w:r>
            <w:r w:rsidRPr="00BA4DE0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eastAsia="ar-SA"/>
              </w:rPr>
              <w:t xml:space="preserve"> 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82494" w14:textId="77777777" w:rsidR="003300D0" w:rsidRPr="003300D0" w:rsidRDefault="003300D0" w:rsidP="003300D0">
            <w:pPr>
              <w:ind w:left="-70" w:right="-7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00D0">
              <w:rPr>
                <w:rFonts w:ascii="Times New Roman" w:eastAsia="Times New Roman" w:hAnsi="Times New Roman" w:cs="Times New Roman"/>
                <w:sz w:val="20"/>
                <w:szCs w:val="20"/>
              </w:rPr>
              <w:t>TIR1P_U09</w:t>
            </w:r>
          </w:p>
        </w:tc>
      </w:tr>
      <w:tr w:rsidR="003300D0" w:rsidRPr="00BA4DE0" w14:paraId="1F501D19" w14:textId="77777777" w:rsidTr="00286201">
        <w:trPr>
          <w:trHeight w:val="284"/>
        </w:trPr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CE027" w14:textId="77777777" w:rsidR="003300D0" w:rsidRPr="00286201" w:rsidRDefault="003300D0" w:rsidP="003300D0">
            <w:pPr>
              <w:jc w:val="center"/>
              <w:rPr>
                <w:rFonts w:ascii="Times New Roman" w:hAnsi="Times New Roman" w:cs="Times New Roman"/>
                <w:strike/>
                <w:color w:val="auto"/>
                <w:sz w:val="20"/>
                <w:szCs w:val="20"/>
              </w:rPr>
            </w:pPr>
            <w:r w:rsidRPr="0028620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w zakresie </w:t>
            </w:r>
            <w:r w:rsidRPr="00286201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KOMPETENCJI SPOŁECZNYCH:</w:t>
            </w:r>
          </w:p>
        </w:tc>
      </w:tr>
      <w:tr w:rsidR="003300D0" w:rsidRPr="00BA4DE0" w14:paraId="2E2E52F2" w14:textId="77777777" w:rsidTr="000D382D">
        <w:trPr>
          <w:trHeight w:val="398"/>
        </w:trPr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91542" w14:textId="77777777" w:rsidR="003300D0" w:rsidRPr="00BA4DE0" w:rsidRDefault="003300D0" w:rsidP="003300D0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K01</w:t>
            </w:r>
          </w:p>
        </w:tc>
        <w:tc>
          <w:tcPr>
            <w:tcW w:w="7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16243" w14:textId="77777777" w:rsidR="003300D0" w:rsidRPr="00BA4DE0" w:rsidRDefault="003300D0" w:rsidP="003300D0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porozumiewa się z osobami nie będącymi specjalistami w zakresie interpretacji osobliwości przyrodniczych i dziedzictwa kulturowego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383A6" w14:textId="77777777" w:rsidR="003300D0" w:rsidRPr="00286201" w:rsidRDefault="003300D0" w:rsidP="003300D0">
            <w:pPr>
              <w:jc w:val="center"/>
              <w:rPr>
                <w:rFonts w:ascii="Times New Roman" w:hAnsi="Times New Roman" w:cs="Times New Roman"/>
                <w:strike/>
                <w:color w:val="auto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R1P_K01</w:t>
            </w:r>
          </w:p>
        </w:tc>
      </w:tr>
    </w:tbl>
    <w:p w14:paraId="4230C702" w14:textId="77777777" w:rsidR="00AC5C34" w:rsidRPr="00BA4DE0" w:rsidRDefault="00AC5C34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529"/>
        <w:gridCol w:w="529"/>
        <w:gridCol w:w="530"/>
        <w:gridCol w:w="529"/>
        <w:gridCol w:w="530"/>
        <w:gridCol w:w="529"/>
        <w:gridCol w:w="529"/>
        <w:gridCol w:w="530"/>
        <w:gridCol w:w="529"/>
        <w:gridCol w:w="530"/>
        <w:gridCol w:w="529"/>
        <w:gridCol w:w="529"/>
        <w:gridCol w:w="530"/>
        <w:gridCol w:w="529"/>
        <w:gridCol w:w="530"/>
      </w:tblGrid>
      <w:tr w:rsidR="00310453" w:rsidRPr="00BA4DE0" w14:paraId="77908603" w14:textId="77777777" w:rsidTr="00497F6A">
        <w:trPr>
          <w:trHeight w:val="284"/>
        </w:trPr>
        <w:tc>
          <w:tcPr>
            <w:tcW w:w="180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4F814C" w14:textId="77777777" w:rsidR="00310453" w:rsidRPr="00BA4DE0" w:rsidRDefault="00310453" w:rsidP="00497F6A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Efekty przedmiotowe</w:t>
            </w:r>
          </w:p>
          <w:p w14:paraId="59203E30" w14:textId="77777777" w:rsidR="00310453" w:rsidRPr="00BA4DE0" w:rsidRDefault="00310453" w:rsidP="00497F6A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(symbol)</w:t>
            </w:r>
          </w:p>
        </w:tc>
        <w:tc>
          <w:tcPr>
            <w:tcW w:w="7941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EA1C3" w14:textId="77777777" w:rsidR="00310453" w:rsidRPr="00BA4DE0" w:rsidRDefault="00310453" w:rsidP="00A40BE3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Sposób weryfikacji </w:t>
            </w:r>
            <w:r w:rsidRPr="00BA4DE0">
              <w:rPr>
                <w:rFonts w:ascii="Arial" w:hAnsi="Arial" w:cs="Arial"/>
                <w:b/>
                <w:color w:val="auto"/>
                <w:sz w:val="20"/>
                <w:szCs w:val="20"/>
              </w:rPr>
              <w:t>(+/-)</w:t>
            </w:r>
          </w:p>
        </w:tc>
      </w:tr>
      <w:tr w:rsidR="00310453" w:rsidRPr="00BA4DE0" w14:paraId="798FF013" w14:textId="77777777" w:rsidTr="00497F6A">
        <w:trPr>
          <w:trHeight w:val="284"/>
        </w:trPr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720890" w14:textId="77777777" w:rsidR="00310453" w:rsidRPr="00BA4DE0" w:rsidRDefault="00310453" w:rsidP="0041771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588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F76AB" w14:textId="77777777" w:rsidR="00310453" w:rsidRPr="00BA4DE0" w:rsidRDefault="00310453" w:rsidP="00497F6A">
            <w:pPr>
              <w:ind w:left="-113" w:right="-113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Egzamin </w:t>
            </w:r>
            <w:r w:rsidRPr="00BA4DE0">
              <w:rPr>
                <w:rFonts w:ascii="Times New Roman" w:hAnsi="Times New Roman" w:cs="Times New Roman"/>
                <w:b/>
                <w:strike/>
                <w:color w:val="auto"/>
                <w:sz w:val="20"/>
                <w:szCs w:val="20"/>
              </w:rPr>
              <w:t>ustny/</w:t>
            </w: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pisemny</w:t>
            </w:r>
          </w:p>
        </w:tc>
        <w:tc>
          <w:tcPr>
            <w:tcW w:w="1588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386FCB" w14:textId="77777777" w:rsidR="00310453" w:rsidRPr="00BA4DE0" w:rsidRDefault="00310453" w:rsidP="00497F6A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Kolokwium</w:t>
            </w:r>
          </w:p>
        </w:tc>
        <w:tc>
          <w:tcPr>
            <w:tcW w:w="1588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560FE" w14:textId="77777777" w:rsidR="00310453" w:rsidRPr="00BA4DE0" w:rsidRDefault="00310453" w:rsidP="00497F6A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Aktywność </w:t>
            </w:r>
            <w:r w:rsidRPr="00BA4DE0">
              <w:rPr>
                <w:rFonts w:ascii="Times New Roman" w:hAnsi="Times New Roman" w:cs="Times New Roman"/>
                <w:b/>
                <w:color w:val="auto"/>
                <w:spacing w:val="-2"/>
                <w:sz w:val="20"/>
                <w:szCs w:val="20"/>
              </w:rPr>
              <w:t>na zajęciach</w:t>
            </w:r>
          </w:p>
        </w:tc>
        <w:tc>
          <w:tcPr>
            <w:tcW w:w="1588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06A421" w14:textId="77777777" w:rsidR="00310453" w:rsidRPr="00BA4DE0" w:rsidRDefault="00310453" w:rsidP="00497F6A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Praca własna</w:t>
            </w:r>
          </w:p>
        </w:tc>
        <w:tc>
          <w:tcPr>
            <w:tcW w:w="158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32DC7" w14:textId="77777777" w:rsidR="00310453" w:rsidRPr="00BA4DE0" w:rsidRDefault="00310453" w:rsidP="00497F6A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Praca                  w</w:t>
            </w:r>
            <w:r w:rsidR="00497F6A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</w:t>
            </w: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grupie</w:t>
            </w:r>
          </w:p>
        </w:tc>
      </w:tr>
      <w:tr w:rsidR="00310453" w:rsidRPr="00BA4DE0" w14:paraId="19CDF49A" w14:textId="77777777" w:rsidTr="00497F6A">
        <w:trPr>
          <w:trHeight w:val="284"/>
        </w:trPr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F9FF5E" w14:textId="77777777" w:rsidR="00310453" w:rsidRPr="00BA4DE0" w:rsidRDefault="00310453" w:rsidP="0041771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588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6735F" w14:textId="77777777" w:rsidR="00310453" w:rsidRPr="00BA4DE0" w:rsidRDefault="00310453" w:rsidP="00BB693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Forma zajęć</w:t>
            </w:r>
          </w:p>
        </w:tc>
        <w:tc>
          <w:tcPr>
            <w:tcW w:w="1588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4BC28" w14:textId="77777777" w:rsidR="00310453" w:rsidRPr="00BA4DE0" w:rsidRDefault="00310453" w:rsidP="00BB693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Forma zajęć</w:t>
            </w:r>
          </w:p>
        </w:tc>
        <w:tc>
          <w:tcPr>
            <w:tcW w:w="1588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330A8" w14:textId="77777777" w:rsidR="00310453" w:rsidRPr="00BA4DE0" w:rsidRDefault="00310453" w:rsidP="00BB6931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Forma zajęć</w:t>
            </w:r>
          </w:p>
        </w:tc>
        <w:tc>
          <w:tcPr>
            <w:tcW w:w="1588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E8D0C" w14:textId="77777777" w:rsidR="00310453" w:rsidRPr="00BA4DE0" w:rsidRDefault="00310453" w:rsidP="00BB6931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Forma zajęć</w:t>
            </w:r>
          </w:p>
        </w:tc>
        <w:tc>
          <w:tcPr>
            <w:tcW w:w="1589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5F467" w14:textId="77777777" w:rsidR="00310453" w:rsidRPr="00BA4DE0" w:rsidRDefault="00310453" w:rsidP="00BB6931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Forma zajęć</w:t>
            </w:r>
          </w:p>
        </w:tc>
      </w:tr>
      <w:tr w:rsidR="00497F6A" w:rsidRPr="00BA4DE0" w14:paraId="7E81A6E7" w14:textId="77777777" w:rsidTr="00497F6A">
        <w:trPr>
          <w:trHeight w:val="284"/>
        </w:trPr>
        <w:tc>
          <w:tcPr>
            <w:tcW w:w="18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D81FA" w14:textId="77777777" w:rsidR="00310453" w:rsidRPr="00BA4DE0" w:rsidRDefault="00310453" w:rsidP="0041771F">
            <w:pP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25E018FB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W</w:t>
            </w:r>
          </w:p>
        </w:tc>
        <w:tc>
          <w:tcPr>
            <w:tcW w:w="52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212B21C3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K</w:t>
            </w:r>
          </w:p>
        </w:tc>
        <w:tc>
          <w:tcPr>
            <w:tcW w:w="53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B01BF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E</w:t>
            </w:r>
          </w:p>
        </w:tc>
        <w:tc>
          <w:tcPr>
            <w:tcW w:w="529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373EAFF0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W</w:t>
            </w:r>
          </w:p>
        </w:tc>
        <w:tc>
          <w:tcPr>
            <w:tcW w:w="53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7AF062D3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K</w:t>
            </w:r>
          </w:p>
        </w:tc>
        <w:tc>
          <w:tcPr>
            <w:tcW w:w="52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C3448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E</w:t>
            </w:r>
          </w:p>
        </w:tc>
        <w:tc>
          <w:tcPr>
            <w:tcW w:w="529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363EA345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W</w:t>
            </w:r>
          </w:p>
        </w:tc>
        <w:tc>
          <w:tcPr>
            <w:tcW w:w="53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A6450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K</w:t>
            </w:r>
          </w:p>
        </w:tc>
        <w:tc>
          <w:tcPr>
            <w:tcW w:w="52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70729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E</w:t>
            </w:r>
          </w:p>
        </w:tc>
        <w:tc>
          <w:tcPr>
            <w:tcW w:w="53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699A8F47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W</w:t>
            </w:r>
          </w:p>
        </w:tc>
        <w:tc>
          <w:tcPr>
            <w:tcW w:w="52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77965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K</w:t>
            </w:r>
          </w:p>
        </w:tc>
        <w:tc>
          <w:tcPr>
            <w:tcW w:w="52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91965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E</w:t>
            </w:r>
          </w:p>
        </w:tc>
        <w:tc>
          <w:tcPr>
            <w:tcW w:w="53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6BCFFB46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W</w:t>
            </w:r>
          </w:p>
        </w:tc>
        <w:tc>
          <w:tcPr>
            <w:tcW w:w="52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7A67D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K</w:t>
            </w:r>
          </w:p>
        </w:tc>
        <w:tc>
          <w:tcPr>
            <w:tcW w:w="53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ADF33" w14:textId="77777777" w:rsidR="00310453" w:rsidRPr="00BA4DE0" w:rsidRDefault="00310453" w:rsidP="00845406">
            <w:pPr>
              <w:jc w:val="center"/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E</w:t>
            </w:r>
          </w:p>
        </w:tc>
      </w:tr>
      <w:tr w:rsidR="00497F6A" w:rsidRPr="00BA4DE0" w14:paraId="002500DF" w14:textId="77777777" w:rsidTr="00497F6A">
        <w:trPr>
          <w:trHeight w:val="28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CE407" w14:textId="77777777" w:rsidR="00310453" w:rsidRPr="00BA4DE0" w:rsidRDefault="00310453" w:rsidP="003300D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W0</w:t>
            </w:r>
            <w:r w:rsidR="003300D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70F4C0F9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789C07E4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7A45A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1598C12D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2037A2D5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E83CC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57C2E859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5883DC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C76D7B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26BFEA84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493D6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82FF6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3554EB8D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D4B61" w14:textId="77777777" w:rsidR="00310453" w:rsidRPr="00B721C2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182D5" w14:textId="77777777" w:rsidR="00310453" w:rsidRPr="00BA4DE0" w:rsidRDefault="00310453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</w:tr>
      <w:tr w:rsidR="00B721C2" w:rsidRPr="00BA4DE0" w14:paraId="0C169C13" w14:textId="77777777" w:rsidTr="00497F6A">
        <w:trPr>
          <w:trHeight w:val="28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F162C" w14:textId="77777777" w:rsidR="00B721C2" w:rsidRPr="00BA4DE0" w:rsidRDefault="00B721C2" w:rsidP="00B721C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U01</w:t>
            </w: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40226170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0200EA8C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29CB3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48B286CD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03EA3620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B2053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5083DA8E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46195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0095D4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1480B3DE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11AED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2B050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2862F270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B7273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295B9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</w:tr>
      <w:tr w:rsidR="00B721C2" w:rsidRPr="00BA4DE0" w14:paraId="57EE7789" w14:textId="77777777" w:rsidTr="00497F6A">
        <w:trPr>
          <w:trHeight w:val="28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E2B6A" w14:textId="77777777" w:rsidR="00B721C2" w:rsidRPr="00BA4DE0" w:rsidRDefault="00B721C2" w:rsidP="00B721C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U02</w:t>
            </w: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4F846948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25C7DEF4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C0EA6A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26EDD20E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0CA02C25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A3EBC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24D5B473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7866E3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FD466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65544743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EB8FE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BD872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6ABB3DBE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C81EF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1747C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</w:tr>
      <w:tr w:rsidR="00B721C2" w:rsidRPr="00BA4DE0" w14:paraId="7D8E4855" w14:textId="77777777" w:rsidTr="00497F6A">
        <w:trPr>
          <w:trHeight w:val="28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CAF56" w14:textId="77777777" w:rsidR="00B721C2" w:rsidRPr="00BA4DE0" w:rsidRDefault="00B721C2" w:rsidP="00B721C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U03</w:t>
            </w: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4E8F7E03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71E21805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07D58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38954075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50D697C7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98DE0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5F14A962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2FABB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9A184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22C606AB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A8D10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26878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0B6E8C47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83A9D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D6310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</w:tr>
      <w:tr w:rsidR="00B721C2" w:rsidRPr="00BA4DE0" w14:paraId="3E121F98" w14:textId="77777777" w:rsidTr="00497F6A">
        <w:trPr>
          <w:trHeight w:val="28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9D7E5" w14:textId="77777777" w:rsidR="00B721C2" w:rsidRPr="00BA4DE0" w:rsidRDefault="00B721C2" w:rsidP="00B721C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DE0">
              <w:rPr>
                <w:rFonts w:ascii="Times New Roman" w:eastAsia="Times New Roman" w:hAnsi="Times New Roman" w:cs="Times New Roman"/>
                <w:sz w:val="20"/>
                <w:szCs w:val="20"/>
              </w:rPr>
              <w:t>K01</w:t>
            </w: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1B5C3F24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3CEEFE7A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56337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5EDC071A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3A094D48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69F05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576F50D1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C3F22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EFA0F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411BCAD8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419F8D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2D152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3D74FC40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DE556" w14:textId="77777777" w:rsidR="00B721C2" w:rsidRPr="00B721C2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721C2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x</w:t>
            </w:r>
          </w:p>
        </w:tc>
        <w:tc>
          <w:tcPr>
            <w:tcW w:w="53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3F606" w14:textId="77777777" w:rsidR="00B721C2" w:rsidRPr="00BA4DE0" w:rsidRDefault="00B721C2" w:rsidP="00B721C2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</w:p>
        </w:tc>
      </w:tr>
    </w:tbl>
    <w:p w14:paraId="5852D4C5" w14:textId="77777777" w:rsidR="004E1055" w:rsidRDefault="004E1055" w:rsidP="001511D9">
      <w:pPr>
        <w:rPr>
          <w:rFonts w:ascii="Times New Roman" w:hAnsi="Times New Roman" w:cs="Times New Roman"/>
          <w:color w:val="auto"/>
          <w:sz w:val="20"/>
          <w:szCs w:val="20"/>
        </w:rPr>
      </w:pPr>
    </w:p>
    <w:p w14:paraId="7CB97F80" w14:textId="77777777" w:rsidR="004E1055" w:rsidRPr="00BA4DE0" w:rsidRDefault="004E1055" w:rsidP="001511D9">
      <w:pPr>
        <w:rPr>
          <w:rFonts w:ascii="Times New Roman" w:hAnsi="Times New Roman" w:cs="Times New Roman"/>
          <w:color w:val="auto"/>
          <w:sz w:val="20"/>
          <w:szCs w:val="20"/>
        </w:rPr>
      </w:pPr>
    </w:p>
    <w:tbl>
      <w:tblPr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2"/>
        <w:gridCol w:w="720"/>
        <w:gridCol w:w="8269"/>
      </w:tblGrid>
      <w:tr w:rsidR="00742D43" w:rsidRPr="00BA4DE0" w14:paraId="5D847E9A" w14:textId="77777777" w:rsidTr="001E1B38">
        <w:trPr>
          <w:trHeight w:val="284"/>
        </w:trPr>
        <w:tc>
          <w:tcPr>
            <w:tcW w:w="96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D4DF4" w14:textId="77777777" w:rsidR="00742D43" w:rsidRPr="00E5623E" w:rsidRDefault="00742D43" w:rsidP="00AC5C34">
            <w:pPr>
              <w:numPr>
                <w:ilvl w:val="1"/>
                <w:numId w:val="39"/>
              </w:numPr>
              <w:ind w:left="426" w:hanging="426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ryteria oceny stopnia </w:t>
            </w:r>
            <w:r w:rsidR="00CB46FA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siągnięcia efektów </w:t>
            </w:r>
            <w:r w:rsidR="00AC5C34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uczenia się</w:t>
            </w:r>
          </w:p>
        </w:tc>
      </w:tr>
      <w:tr w:rsidR="00A6090F" w:rsidRPr="00BA4DE0" w14:paraId="550CDEE5" w14:textId="77777777" w:rsidTr="001E1B38">
        <w:trPr>
          <w:trHeight w:val="284"/>
        </w:trPr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9C89D" w14:textId="77777777" w:rsidR="00A6090F" w:rsidRPr="00BA4DE0" w:rsidRDefault="00A6090F" w:rsidP="001E4083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Forma zaję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213BE" w14:textId="77777777" w:rsidR="00A6090F" w:rsidRPr="00BA4DE0" w:rsidRDefault="00A6090F" w:rsidP="001E4083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Ocena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C184B" w14:textId="77777777" w:rsidR="00A6090F" w:rsidRPr="00E5623E" w:rsidRDefault="00A6090F" w:rsidP="00497F6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>Kryterium oceny</w:t>
            </w:r>
            <w:r w:rsidR="007174E3" w:rsidRPr="00E5623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A6090F" w:rsidRPr="00BA4DE0" w14:paraId="32055CEC" w14:textId="77777777" w:rsidTr="00B721C2">
        <w:trPr>
          <w:cantSplit/>
          <w:trHeight w:val="255"/>
        </w:trPr>
        <w:tc>
          <w:tcPr>
            <w:tcW w:w="7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9CFD586" w14:textId="77777777" w:rsidR="00A6090F" w:rsidRPr="00BA4DE0" w:rsidRDefault="00A6090F" w:rsidP="008115D0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wykład</w:t>
            </w:r>
            <w:r w:rsidR="00D5308A"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(W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F69D1" w14:textId="77777777" w:rsidR="00A6090F" w:rsidRPr="00BA4DE0" w:rsidRDefault="00A6090F" w:rsidP="00B721C2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3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CB6598" w14:textId="77777777" w:rsidR="008F3313" w:rsidRPr="008F3313" w:rsidRDefault="008F3313" w:rsidP="00F12571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zedstawia krótko</w:t>
            </w:r>
            <w:r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historię </w:t>
            </w:r>
            <w:r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i tradycje krajoznawstwa oraz jego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główne </w:t>
            </w:r>
            <w:r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formy i kierunki</w:t>
            </w:r>
            <w:r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 działalności, a także </w:t>
            </w:r>
            <w:r w:rsidRPr="008F3313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prezentuje </w:t>
            </w:r>
            <w:r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wybrane</w:t>
            </w:r>
            <w:r w:rsidRPr="008F3313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walory krajoznawcze Polski </w:t>
            </w:r>
          </w:p>
        </w:tc>
      </w:tr>
      <w:tr w:rsidR="00A6090F" w:rsidRPr="00BA4DE0" w14:paraId="0D2A5274" w14:textId="77777777" w:rsidTr="00B721C2">
        <w:trPr>
          <w:trHeight w:val="255"/>
        </w:trPr>
        <w:tc>
          <w:tcPr>
            <w:tcW w:w="7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CAA85F" w14:textId="77777777" w:rsidR="00A6090F" w:rsidRPr="00BA4DE0" w:rsidRDefault="00A6090F" w:rsidP="008115D0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A07CD" w14:textId="77777777" w:rsidR="00A6090F" w:rsidRPr="00BA4DE0" w:rsidRDefault="00A6090F" w:rsidP="00B721C2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3,5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F9FB4C" w14:textId="77777777" w:rsidR="00BB04D4" w:rsidRPr="00BA4DE0" w:rsidRDefault="008F3313" w:rsidP="00B721C2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charakteryzuj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odstawowy </w:t>
            </w:r>
            <w:r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dorobek i tradycje krajoznawstwa oraz jego formy i kierunki</w:t>
            </w:r>
            <w:r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 działalności krajoznawczej, a także </w:t>
            </w:r>
            <w:r w:rsidRPr="008F3313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prezentuje podstawowe </w:t>
            </w:r>
            <w:r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walory krajoznawcze Polski wraz z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odstawowymi </w:t>
            </w:r>
            <w:r w:rsidRPr="008F3313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zasadami rządzącymi interpretacją dziedzictwa kulturowego</w:t>
            </w:r>
          </w:p>
        </w:tc>
      </w:tr>
      <w:tr w:rsidR="00A6090F" w:rsidRPr="00BA4DE0" w14:paraId="0575308C" w14:textId="77777777" w:rsidTr="00B721C2">
        <w:trPr>
          <w:trHeight w:val="255"/>
        </w:trPr>
        <w:tc>
          <w:tcPr>
            <w:tcW w:w="7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A9D654" w14:textId="77777777" w:rsidR="00A6090F" w:rsidRPr="00BA4DE0" w:rsidRDefault="00A6090F" w:rsidP="008115D0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0121C" w14:textId="77777777" w:rsidR="00A6090F" w:rsidRPr="00BA4DE0" w:rsidRDefault="00A6090F" w:rsidP="00B721C2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4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137B7D" w14:textId="77777777" w:rsidR="00BB04D4" w:rsidRPr="00BA4DE0" w:rsidRDefault="00095F58" w:rsidP="00B721C2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alizuje</w:t>
            </w:r>
            <w:r w:rsidR="008F3313"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F3313"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dorobek i tradycje krajoznawstwa oraz </w:t>
            </w:r>
            <w:r w:rsid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otrafi zainteresować słuchaczy formami</w:t>
            </w:r>
            <w:r w:rsidR="008F3313"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i kierunk</w:t>
            </w:r>
            <w:r w:rsid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am</w:t>
            </w:r>
            <w:r w:rsidR="008F3313"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i</w:t>
            </w:r>
            <w:r w:rsidR="008F3313"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 działalności krajoznawczej, a także </w:t>
            </w:r>
            <w:r w:rsidR="008F3313" w:rsidRPr="008F3313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prezentuje podstawowe </w:t>
            </w:r>
            <w:r w:rsidR="008F3313"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walory krajoznawcze Polski wraz z </w:t>
            </w:r>
            <w:r w:rsidR="008F3313" w:rsidRPr="008F3313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zasadami rządzącymi interpretacją dziedzictwa kulturowego</w:t>
            </w:r>
          </w:p>
        </w:tc>
      </w:tr>
      <w:tr w:rsidR="00A6090F" w:rsidRPr="00BA4DE0" w14:paraId="1C4F44A5" w14:textId="77777777" w:rsidTr="00B721C2">
        <w:trPr>
          <w:trHeight w:val="255"/>
        </w:trPr>
        <w:tc>
          <w:tcPr>
            <w:tcW w:w="7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D41EEE" w14:textId="77777777" w:rsidR="00A6090F" w:rsidRPr="00BA4DE0" w:rsidRDefault="00A6090F" w:rsidP="008115D0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399E2" w14:textId="77777777" w:rsidR="00A6090F" w:rsidRPr="00BA4DE0" w:rsidRDefault="00A6090F" w:rsidP="00B721C2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4,5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232BAC" w14:textId="77777777" w:rsidR="00BB04D4" w:rsidRPr="00BA4DE0" w:rsidRDefault="00095F58" w:rsidP="00B721C2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pisuje</w:t>
            </w:r>
            <w:r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 sposób kompleksowy </w:t>
            </w:r>
            <w:r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dorobek i tradycje krajoznawstwa oraz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otrafi zainteresować słuchaczy formami</w:t>
            </w:r>
            <w:r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i kierunk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am</w:t>
            </w:r>
            <w:r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i</w:t>
            </w:r>
            <w:r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 działalności krajoznawczej, a także </w:t>
            </w:r>
            <w:r w:rsidRPr="008F3313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prezentuje podstawowe </w:t>
            </w:r>
            <w:r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walory krajoznawcze Polski wraz z </w:t>
            </w:r>
            <w:r w:rsidRPr="008F3313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zasadami rządzącymi interpretacją dziedzictwa kulturowego</w:t>
            </w:r>
            <w:r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</w:p>
        </w:tc>
      </w:tr>
      <w:tr w:rsidR="00A6090F" w:rsidRPr="00BA4DE0" w14:paraId="5895C210" w14:textId="77777777" w:rsidTr="00B721C2">
        <w:trPr>
          <w:trHeight w:val="255"/>
        </w:trPr>
        <w:tc>
          <w:tcPr>
            <w:tcW w:w="7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93BCB" w14:textId="77777777" w:rsidR="00A6090F" w:rsidRPr="00BA4DE0" w:rsidRDefault="00A6090F" w:rsidP="008115D0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7AA06" w14:textId="77777777" w:rsidR="00A6090F" w:rsidRPr="00BA4DE0" w:rsidRDefault="00A6090F" w:rsidP="00B721C2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5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26267" w14:textId="77777777" w:rsidR="00BB04D4" w:rsidRPr="00BA4DE0" w:rsidRDefault="00095F58" w:rsidP="00B721C2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yskutuje o </w:t>
            </w:r>
            <w:r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dorobk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u</w:t>
            </w:r>
            <w:r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i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tradycjach </w:t>
            </w:r>
            <w:r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krajoznawstwa oraz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otrafi zainteresować słuchaczy formami</w:t>
            </w:r>
            <w:r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i kierunk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am</w:t>
            </w:r>
            <w:r w:rsidRPr="008F3313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i</w:t>
            </w:r>
            <w:r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 działalności krajoznawczej, a także </w:t>
            </w:r>
            <w:r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otrafi dyskutować nt.</w:t>
            </w:r>
            <w:r w:rsidRPr="008F3313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8F3313">
              <w:rPr>
                <w:rFonts w:ascii="Times New Roman" w:hAnsi="Times New Roman" w:cs="Times New Roman"/>
                <w:sz w:val="20"/>
                <w:szCs w:val="20"/>
              </w:rPr>
              <w:t>walo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ów</w:t>
            </w:r>
            <w:r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 krajoznawc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ych</w:t>
            </w:r>
            <w:r w:rsidRPr="008F3313">
              <w:rPr>
                <w:rFonts w:ascii="Times New Roman" w:hAnsi="Times New Roman" w:cs="Times New Roman"/>
                <w:sz w:val="20"/>
                <w:szCs w:val="20"/>
              </w:rPr>
              <w:t xml:space="preserve"> Polski wraz z </w:t>
            </w:r>
            <w:r w:rsidRPr="008F3313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zasadami rządzącymi interpretacją dziedzictwa kulturowego</w:t>
            </w:r>
            <w:r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</w:p>
        </w:tc>
      </w:tr>
      <w:tr w:rsidR="00BB04D4" w:rsidRPr="00BA4DE0" w14:paraId="020DB51F" w14:textId="77777777" w:rsidTr="00B721C2">
        <w:trPr>
          <w:cantSplit/>
          <w:trHeight w:val="255"/>
        </w:trPr>
        <w:tc>
          <w:tcPr>
            <w:tcW w:w="7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442C5F2" w14:textId="77777777" w:rsidR="00BB04D4" w:rsidRPr="00BA4DE0" w:rsidRDefault="00095F58" w:rsidP="00095F58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auto"/>
                <w:spacing w:val="-5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auto"/>
                <w:spacing w:val="-5"/>
                <w:sz w:val="20"/>
                <w:szCs w:val="20"/>
              </w:rPr>
              <w:t>konwersat</w:t>
            </w:r>
            <w:proofErr w:type="spellEnd"/>
            <w:r w:rsidR="00D5308A" w:rsidRPr="00BA4DE0">
              <w:rPr>
                <w:rFonts w:ascii="Times New Roman" w:hAnsi="Times New Roman" w:cs="Times New Roman"/>
                <w:b/>
                <w:color w:val="auto"/>
                <w:spacing w:val="-5"/>
                <w:sz w:val="20"/>
                <w:szCs w:val="20"/>
              </w:rPr>
              <w:t xml:space="preserve"> (C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07822" w14:textId="77777777" w:rsidR="00BB04D4" w:rsidRPr="00BA4DE0" w:rsidRDefault="00BB04D4" w:rsidP="00B721C2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3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D7210" w14:textId="77777777" w:rsidR="00BB04D4" w:rsidRPr="00BA4DE0" w:rsidRDefault="00095F58" w:rsidP="00B721C2">
            <w:pPr>
              <w:ind w:right="113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korzysta 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z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wybranych źródeł 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wiedzy krajoznawczej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i 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lan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uje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treści krajoznawcze w programach imprez turystycznych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raz przeprowadza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nwentaryz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j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ę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krajoznawcz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ą wybranego 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obiektu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lub obszaru </w:t>
            </w:r>
          </w:p>
        </w:tc>
      </w:tr>
      <w:tr w:rsidR="00BB04D4" w:rsidRPr="00BA4DE0" w14:paraId="76B130CA" w14:textId="77777777" w:rsidTr="00B721C2">
        <w:trPr>
          <w:trHeight w:val="255"/>
        </w:trPr>
        <w:tc>
          <w:tcPr>
            <w:tcW w:w="7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EA098D" w14:textId="77777777" w:rsidR="00BB04D4" w:rsidRPr="00BA4DE0" w:rsidRDefault="00BB04D4" w:rsidP="008115D0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D5545" w14:textId="77777777" w:rsidR="00BB04D4" w:rsidRPr="00BA4DE0" w:rsidRDefault="00BB04D4" w:rsidP="00B721C2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3,5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D09E4" w14:textId="77777777" w:rsidR="00BB04D4" w:rsidRPr="00BA4DE0" w:rsidRDefault="00F12571" w:rsidP="00B721C2">
            <w:pPr>
              <w:tabs>
                <w:tab w:val="left" w:pos="-5814"/>
                <w:tab w:val="left" w:pos="0"/>
              </w:tabs>
              <w:overflowPunct w:val="0"/>
              <w:autoSpaceDE w:val="0"/>
              <w:jc w:val="both"/>
              <w:textAlignment w:val="baseline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korzysta 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z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różnych źródeł 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wiedzy krajoznawczej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i 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lan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uje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treści krajoznawcze w programach imprez turystycznych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raz przeprowadza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nwentaryz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j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ę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krajoznawcz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ą wybranego 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obiektu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lub obszaru </w:t>
            </w:r>
          </w:p>
        </w:tc>
      </w:tr>
      <w:tr w:rsidR="00BB04D4" w:rsidRPr="00BA4DE0" w14:paraId="328AC594" w14:textId="77777777" w:rsidTr="00B721C2">
        <w:trPr>
          <w:trHeight w:val="255"/>
        </w:trPr>
        <w:tc>
          <w:tcPr>
            <w:tcW w:w="7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A9A1BC" w14:textId="77777777" w:rsidR="00BB04D4" w:rsidRPr="00BA4DE0" w:rsidRDefault="00BB04D4" w:rsidP="008115D0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4F96" w14:textId="77777777" w:rsidR="00BB04D4" w:rsidRPr="00BA4DE0" w:rsidRDefault="00BB04D4" w:rsidP="00B721C2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4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0005E" w14:textId="77777777" w:rsidR="00BB04D4" w:rsidRPr="00BA4DE0" w:rsidRDefault="00F12571" w:rsidP="00B721C2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korzysta 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z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optymalnych źródeł 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wiedzy krajoznawczej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i 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lan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uje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treści krajoznawcze w programach imprez turystycznych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raz </w:t>
            </w:r>
            <w:r w:rsidRP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interpre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uje</w:t>
            </w:r>
            <w:r w:rsidRP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dziedzictw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o</w:t>
            </w:r>
            <w:r w:rsidRPr="004C7A8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kulturowe wybranego obszaru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na podstawie przeprowadzanej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nwentaryz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j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</w:t>
            </w:r>
            <w:r w:rsidRPr="00095F5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krajoznawcz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j</w:t>
            </w:r>
          </w:p>
        </w:tc>
      </w:tr>
      <w:tr w:rsidR="00BB04D4" w:rsidRPr="00BA4DE0" w14:paraId="58D4DC65" w14:textId="77777777" w:rsidTr="00B721C2">
        <w:trPr>
          <w:trHeight w:val="255"/>
        </w:trPr>
        <w:tc>
          <w:tcPr>
            <w:tcW w:w="7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CA97C9" w14:textId="77777777" w:rsidR="00BB04D4" w:rsidRPr="00BA4DE0" w:rsidRDefault="00BB04D4" w:rsidP="008115D0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DA567" w14:textId="77777777" w:rsidR="00BB04D4" w:rsidRPr="00BA4DE0" w:rsidRDefault="00BB04D4" w:rsidP="00B721C2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4,5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F40C7" w14:textId="77777777" w:rsidR="00BB04D4" w:rsidRPr="00F12571" w:rsidRDefault="00F12571" w:rsidP="00B721C2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korzysta z optymalnych źródeł wiedzy krajoznawczej i planuje treści krajoznawcze w programach imprez turystycznych oraz szczegółowo </w:t>
            </w:r>
            <w:r w:rsidRPr="00F1257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interpretuje dziedzictwo kulturowe wybranego obszaru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na podstawie przeprowadzanej inwentaryzacji krajoznawczej</w:t>
            </w:r>
          </w:p>
        </w:tc>
      </w:tr>
      <w:tr w:rsidR="00BB04D4" w:rsidRPr="00BA4DE0" w14:paraId="267CF8D7" w14:textId="77777777" w:rsidTr="00B721C2">
        <w:trPr>
          <w:trHeight w:val="255"/>
        </w:trPr>
        <w:tc>
          <w:tcPr>
            <w:tcW w:w="7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8012E" w14:textId="77777777" w:rsidR="00BB04D4" w:rsidRPr="00BA4DE0" w:rsidRDefault="00BB04D4" w:rsidP="008115D0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23088" w14:textId="77777777" w:rsidR="00BB04D4" w:rsidRPr="00BA4DE0" w:rsidRDefault="00BB04D4" w:rsidP="00B721C2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5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C9DC1" w14:textId="77777777" w:rsidR="00BB04D4" w:rsidRPr="00F12571" w:rsidRDefault="00F12571" w:rsidP="00B721C2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w sposób krytyczny korzysta z</w:t>
            </w:r>
            <w:r w:rsidR="00774A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źródeł wiedzy krajoznawczej i planuje treści krajoznawcze w programach imprez turystycznych oraz szczegółowo </w:t>
            </w:r>
            <w:r w:rsidRPr="00F1257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interpretuje dziedzictwo kulturowe wybranego obszaru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na podstawie przeprowadzanej inwentaryzacji krajoznawczej na wysokim poziomie edytorskim</w:t>
            </w:r>
          </w:p>
        </w:tc>
      </w:tr>
      <w:tr w:rsidR="001E4083" w:rsidRPr="00BA4DE0" w14:paraId="7BCC5792" w14:textId="77777777" w:rsidTr="00B721C2">
        <w:trPr>
          <w:cantSplit/>
          <w:trHeight w:val="255"/>
        </w:trPr>
        <w:tc>
          <w:tcPr>
            <w:tcW w:w="7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363102C" w14:textId="77777777" w:rsidR="001E4083" w:rsidRPr="00BA4DE0" w:rsidRDefault="00F12571" w:rsidP="00F12571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e-learning</w:t>
            </w:r>
            <w:r w:rsidR="00A40BE3"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(E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02713" w14:textId="77777777" w:rsidR="001E4083" w:rsidRPr="00BA4DE0" w:rsidRDefault="001E4083" w:rsidP="00B721C2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3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97DB7F" w14:textId="77777777" w:rsidR="001E4083" w:rsidRPr="00BA4DE0" w:rsidRDefault="006A4118" w:rsidP="00B721C2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wymienia i krótko opisuje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w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form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 metod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dkrywania dziedzictwa przyrodniczego i kulturowego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,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rezent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uj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wybran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walor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krajoznawcz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Polski oraz popularn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szlak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turystyczn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przedstawiając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dorobek kulturowy kraju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, a w celu ich identyfikacji korzysta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z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woczesny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technik cyfrowy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(aplikacj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multimedialny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)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</w:tr>
      <w:tr w:rsidR="001E4083" w:rsidRPr="00BA4DE0" w14:paraId="273A589A" w14:textId="77777777" w:rsidTr="00B721C2">
        <w:trPr>
          <w:trHeight w:val="255"/>
        </w:trPr>
        <w:tc>
          <w:tcPr>
            <w:tcW w:w="7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488455" w14:textId="77777777" w:rsidR="001E4083" w:rsidRPr="00BA4DE0" w:rsidRDefault="001E4083" w:rsidP="008115D0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99A4E" w14:textId="77777777" w:rsidR="001E4083" w:rsidRPr="00BA4DE0" w:rsidRDefault="001E4083" w:rsidP="00B721C2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3,5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16B9D" w14:textId="77777777" w:rsidR="001E4083" w:rsidRPr="00BA4DE0" w:rsidRDefault="006A4118" w:rsidP="00B721C2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charakteryzuje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w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form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 metod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dkrywania dziedzictwa przyrodniczego i kulturowego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,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rezent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uj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ajważniejsz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walor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krajoznawcz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Polski oraz szlak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turystyczn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przedstawiając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dorobek kulturowy kraju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, a w celu ich identyfikacji korzysta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z odpowiednich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woczesny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technik cyfrowy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(aplikacj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multimedialny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)</w:t>
            </w:r>
          </w:p>
        </w:tc>
      </w:tr>
      <w:tr w:rsidR="001E4083" w:rsidRPr="00BA4DE0" w14:paraId="1137848C" w14:textId="77777777" w:rsidTr="00B721C2">
        <w:trPr>
          <w:trHeight w:val="255"/>
        </w:trPr>
        <w:tc>
          <w:tcPr>
            <w:tcW w:w="7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65DB73" w14:textId="77777777" w:rsidR="001E4083" w:rsidRPr="00BA4DE0" w:rsidRDefault="001E4083" w:rsidP="008115D0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0738A" w14:textId="77777777" w:rsidR="001E4083" w:rsidRPr="00BA4DE0" w:rsidRDefault="001E4083" w:rsidP="00B721C2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4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D47C7" w14:textId="77777777" w:rsidR="001E4083" w:rsidRPr="00BA4DE0" w:rsidRDefault="006A4118" w:rsidP="00B721C2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charakteryzuje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w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form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 metod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dkrywania dziedzictwa przyrodniczego i kulturowego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,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rezent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uj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odstawow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walor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krajoznawcz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Polski oraz szlak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turystyczn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przedstawiając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dorobek kulturowy kraju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, a w celu ich identyfikacji korzysta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z odpowiednich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woczesny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technik cyfrowy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(aplikacj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multimedialny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)</w:t>
            </w:r>
          </w:p>
        </w:tc>
      </w:tr>
      <w:tr w:rsidR="001E4083" w:rsidRPr="00BA4DE0" w14:paraId="4DDA76FC" w14:textId="77777777" w:rsidTr="00B721C2">
        <w:trPr>
          <w:trHeight w:val="255"/>
        </w:trPr>
        <w:tc>
          <w:tcPr>
            <w:tcW w:w="7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E4AE07" w14:textId="77777777" w:rsidR="001E4083" w:rsidRPr="00BA4DE0" w:rsidRDefault="001E4083" w:rsidP="008115D0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4FABC" w14:textId="77777777" w:rsidR="001E4083" w:rsidRPr="00BA4DE0" w:rsidRDefault="001E4083" w:rsidP="00B721C2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4,5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40756" w14:textId="77777777" w:rsidR="001E4083" w:rsidRPr="00BA4DE0" w:rsidRDefault="006A4118" w:rsidP="00B721C2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szczegółowo opisuje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w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form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 metod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dkrywania dziedzictwa przyrodniczego i kulturowego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,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rezent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uj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walor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krajoznawcz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Polski oraz szlak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turystyczn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przedstawiając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dorobek kulturowy kraju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, a w celu ich identyfikacji korzysta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z odpowiednich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woczesny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technik cyfrowy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(aplikacj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multimedialny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)</w:t>
            </w:r>
          </w:p>
        </w:tc>
      </w:tr>
      <w:tr w:rsidR="001E4083" w:rsidRPr="00BA4DE0" w14:paraId="4044901D" w14:textId="77777777" w:rsidTr="00B721C2">
        <w:trPr>
          <w:trHeight w:val="255"/>
        </w:trPr>
        <w:tc>
          <w:tcPr>
            <w:tcW w:w="7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38E6B" w14:textId="77777777" w:rsidR="001E4083" w:rsidRPr="00BA4DE0" w:rsidRDefault="001E4083" w:rsidP="008115D0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B75C9" w14:textId="77777777" w:rsidR="001E4083" w:rsidRPr="00BA4DE0" w:rsidRDefault="001E4083" w:rsidP="00B721C2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5</w:t>
            </w:r>
          </w:p>
        </w:tc>
        <w:tc>
          <w:tcPr>
            <w:tcW w:w="8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294D5" w14:textId="77777777" w:rsidR="001E4083" w:rsidRPr="00BA4DE0" w:rsidRDefault="006A4118" w:rsidP="00B721C2">
            <w:pPr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dyskutuje </w:t>
            </w:r>
            <w:r w:rsidR="00774A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 recenzuje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w</w:t>
            </w:r>
            <w:r w:rsidR="00774A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e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form</w:t>
            </w:r>
            <w:r w:rsidR="00774A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 metod</w:t>
            </w:r>
            <w:r w:rsidR="00774A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dkrywania dziedzictwa przyrodniczego i kulturowego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, opisuje </w:t>
            </w:r>
            <w:r w:rsidR="00774A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 ocenia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walor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</w:t>
            </w:r>
            <w:r w:rsidRPr="00F1257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774A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rajoznawcze Polski oraz szlaki turystyczne przedstawiające dorobek kulturowy kraju, korzystając w optymalny sposób z nowoczesnych technik cyfrowych (aplikacji multimedialnych)</w:t>
            </w:r>
            <w:r w:rsidR="00774A24" w:rsidRPr="00774A2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 znając </w:t>
            </w:r>
            <w:r w:rsidR="00774A24" w:rsidRPr="00774A24">
              <w:rPr>
                <w:rFonts w:ascii="Times New Roman" w:hAnsi="Times New Roman" w:cs="Times New Roman"/>
                <w:sz w:val="20"/>
                <w:szCs w:val="20"/>
              </w:rPr>
              <w:t>ich ograniczenia</w:t>
            </w:r>
          </w:p>
        </w:tc>
      </w:tr>
    </w:tbl>
    <w:p w14:paraId="21596F1F" w14:textId="77777777" w:rsidR="001E4083" w:rsidRPr="00BA4DE0" w:rsidRDefault="001E4083" w:rsidP="001511D9">
      <w:pPr>
        <w:rPr>
          <w:rFonts w:ascii="Times New Roman" w:hAnsi="Times New Roman" w:cs="Times New Roman"/>
          <w:color w:val="auto"/>
          <w:sz w:val="20"/>
          <w:szCs w:val="20"/>
        </w:rPr>
      </w:pPr>
    </w:p>
    <w:p w14:paraId="7F08AFC8" w14:textId="77777777" w:rsidR="001511D9" w:rsidRPr="00BA4DE0" w:rsidRDefault="001511D9" w:rsidP="00D42CEB">
      <w:pPr>
        <w:numPr>
          <w:ilvl w:val="0"/>
          <w:numId w:val="38"/>
        </w:numPr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BA4DE0">
        <w:rPr>
          <w:rFonts w:ascii="Times New Roman" w:hAnsi="Times New Roman" w:cs="Times New Roman"/>
          <w:b/>
          <w:color w:val="auto"/>
          <w:sz w:val="20"/>
          <w:szCs w:val="20"/>
        </w:rPr>
        <w:t>BILANS PUNKTÓW ECTS – NAKŁAD PRACY STUDENTA</w:t>
      </w:r>
    </w:p>
    <w:tbl>
      <w:tblPr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29"/>
        <w:gridCol w:w="1476"/>
        <w:gridCol w:w="1476"/>
      </w:tblGrid>
      <w:tr w:rsidR="001511D9" w:rsidRPr="00BA4DE0" w14:paraId="3264293E" w14:textId="77777777" w:rsidTr="005625C2">
        <w:trPr>
          <w:trHeight w:val="284"/>
        </w:trPr>
        <w:tc>
          <w:tcPr>
            <w:tcW w:w="68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C7C5A" w14:textId="77777777" w:rsidR="001511D9" w:rsidRPr="00BA4DE0" w:rsidRDefault="001511D9" w:rsidP="004D2129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Kategoria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B435E" w14:textId="77777777" w:rsidR="001511D9" w:rsidRPr="00BA4DE0" w:rsidRDefault="001511D9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Obciążenie studenta</w:t>
            </w:r>
          </w:p>
        </w:tc>
      </w:tr>
      <w:tr w:rsidR="001511D9" w:rsidRPr="00BA4DE0" w14:paraId="2F944973" w14:textId="77777777" w:rsidTr="005625C2">
        <w:trPr>
          <w:trHeight w:val="284"/>
        </w:trPr>
        <w:tc>
          <w:tcPr>
            <w:tcW w:w="68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FCED" w14:textId="77777777" w:rsidR="001511D9" w:rsidRPr="00BA4DE0" w:rsidRDefault="001511D9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9DBED" w14:textId="77777777" w:rsidR="001511D9" w:rsidRPr="00BA4DE0" w:rsidRDefault="001511D9" w:rsidP="00852D5F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Studia</w:t>
            </w:r>
          </w:p>
          <w:p w14:paraId="6AC6E60A" w14:textId="77777777" w:rsidR="001511D9" w:rsidRPr="00BA4DE0" w:rsidRDefault="001511D9" w:rsidP="00852D5F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stacjonarne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410C1" w14:textId="77777777" w:rsidR="001511D9" w:rsidRPr="00BA4DE0" w:rsidRDefault="001511D9" w:rsidP="00852D5F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Studia</w:t>
            </w:r>
          </w:p>
          <w:p w14:paraId="5EB3B785" w14:textId="77777777" w:rsidR="001511D9" w:rsidRPr="00BA4DE0" w:rsidRDefault="001511D9" w:rsidP="00852D5F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niestacjonarne</w:t>
            </w:r>
          </w:p>
        </w:tc>
      </w:tr>
      <w:tr w:rsidR="00453BB1" w:rsidRPr="00BA4DE0" w14:paraId="052AE55B" w14:textId="77777777" w:rsidTr="005625C2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6D29C56" w14:textId="77777777" w:rsidR="00453BB1" w:rsidRPr="00BA4DE0" w:rsidRDefault="00453BB1" w:rsidP="00453BB1">
            <w:pP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LICZBA GODZIN REALIZOWANYCH PRZY BEZPOŚREDNIM UDZIALE NAUCZYCIELA /GODZINY KONTAKTOWE/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8C48E19" w14:textId="77777777" w:rsidR="00453BB1" w:rsidRPr="00E5623E" w:rsidRDefault="00453BB1" w:rsidP="00453BB1">
            <w:pPr>
              <w:snapToGrid w:val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6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78C1C69" w14:textId="77777777" w:rsidR="00453BB1" w:rsidRPr="00E5623E" w:rsidRDefault="00453BB1" w:rsidP="00453BB1">
            <w:pPr>
              <w:snapToGrid w:val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8</w:t>
            </w:r>
          </w:p>
        </w:tc>
      </w:tr>
      <w:tr w:rsidR="00453BB1" w:rsidRPr="00BA4DE0" w14:paraId="2256279A" w14:textId="77777777" w:rsidTr="005625C2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D752D" w14:textId="77777777" w:rsidR="00453BB1" w:rsidRPr="00BA4DE0" w:rsidRDefault="00453BB1" w:rsidP="00497F6A">
            <w:pP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Udział w wykładach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52420" w14:textId="77777777" w:rsidR="00453BB1" w:rsidRPr="00E5623E" w:rsidRDefault="00453BB1" w:rsidP="00453BB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7C53B" w14:textId="77777777" w:rsidR="00453BB1" w:rsidRPr="00E5623E" w:rsidRDefault="00453BB1" w:rsidP="00453BB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9</w:t>
            </w:r>
          </w:p>
        </w:tc>
      </w:tr>
      <w:tr w:rsidR="00453BB1" w:rsidRPr="00BA4DE0" w14:paraId="217F147C" w14:textId="77777777" w:rsidTr="005625C2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9F724" w14:textId="77777777" w:rsidR="00453BB1" w:rsidRPr="00BA4DE0" w:rsidRDefault="00453BB1" w:rsidP="00497F6A">
            <w:pP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Udział w konwersatoriach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B02C2" w14:textId="77777777" w:rsidR="00453BB1" w:rsidRPr="00E5623E" w:rsidRDefault="00453BB1" w:rsidP="00453BB1">
            <w:pPr>
              <w:snapToGrid w:val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8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5AEC9" w14:textId="77777777" w:rsidR="00453BB1" w:rsidRPr="00E5623E" w:rsidRDefault="00453BB1" w:rsidP="00453BB1">
            <w:pPr>
              <w:snapToGrid w:val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5623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</w:t>
            </w:r>
          </w:p>
        </w:tc>
      </w:tr>
      <w:tr w:rsidR="00453BB1" w:rsidRPr="00BA4DE0" w14:paraId="715BF26B" w14:textId="77777777" w:rsidTr="005625C2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1AD1E" w14:textId="77777777" w:rsidR="00453BB1" w:rsidRPr="00BA4DE0" w:rsidRDefault="00453BB1" w:rsidP="00497F6A">
            <w:pP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Udział w egzaminie/kolokwium zaliczeniowym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B2A19" w14:textId="77777777" w:rsidR="00453BB1" w:rsidRPr="00BA4DE0" w:rsidRDefault="00453BB1" w:rsidP="00453BB1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ABE86" w14:textId="77777777" w:rsidR="00453BB1" w:rsidRPr="00BA4DE0" w:rsidRDefault="00453BB1" w:rsidP="00453BB1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</w:tr>
      <w:tr w:rsidR="00453BB1" w:rsidRPr="00BA4DE0" w14:paraId="19E0979A" w14:textId="77777777" w:rsidTr="005625C2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FE79B" w14:textId="77777777" w:rsidR="00453BB1" w:rsidRPr="00BA4DE0" w:rsidRDefault="00453BB1" w:rsidP="00497F6A">
            <w:pP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Inne (</w:t>
            </w:r>
            <w:r w:rsidRPr="00E5623E">
              <w:rPr>
                <w:rFonts w:ascii="Times New Roman" w:hAnsi="Times New Roman" w:cs="Times New Roman"/>
                <w:i/>
                <w:sz w:val="20"/>
                <w:szCs w:val="20"/>
              </w:rPr>
              <w:t>e-learning</w:t>
            </w:r>
            <w:r w:rsidR="00497F6A" w:rsidRPr="00E5623E">
              <w:rPr>
                <w:rFonts w:ascii="Times New Roman" w:hAnsi="Times New Roman" w:cs="Times New Roman"/>
                <w:i/>
                <w:sz w:val="20"/>
                <w:szCs w:val="20"/>
              </w:rPr>
              <w:t>)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52583" w14:textId="77777777" w:rsidR="00453BB1" w:rsidRPr="00BA4DE0" w:rsidRDefault="00453BB1" w:rsidP="00453BB1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CE456" w14:textId="77777777" w:rsidR="00453BB1" w:rsidRPr="00BA4DE0" w:rsidRDefault="00453BB1" w:rsidP="00453BB1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</w:t>
            </w:r>
          </w:p>
        </w:tc>
      </w:tr>
      <w:tr w:rsidR="00453BB1" w:rsidRPr="00BA4DE0" w14:paraId="00D364F3" w14:textId="77777777" w:rsidTr="005625C2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824B90C" w14:textId="77777777" w:rsidR="00453BB1" w:rsidRPr="00BA4DE0" w:rsidRDefault="00453BB1" w:rsidP="00453BB1">
            <w:pP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lastRenderedPageBreak/>
              <w:t>SAMODZIELNA PRACA STUDENTA /GODZINY NIEKONTAKTOWE/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3DBF3DA" w14:textId="77777777" w:rsidR="00453BB1" w:rsidRPr="00BA4DE0" w:rsidRDefault="00537FD6" w:rsidP="00497F6A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5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826BAA6" w14:textId="77777777" w:rsidR="00453BB1" w:rsidRPr="00BA4DE0" w:rsidRDefault="00537FD6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72</w:t>
            </w:r>
          </w:p>
        </w:tc>
      </w:tr>
      <w:tr w:rsidR="00453BB1" w:rsidRPr="00BA4DE0" w14:paraId="79DF3FA8" w14:textId="77777777" w:rsidTr="005625C2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46E75" w14:textId="77777777" w:rsidR="00453BB1" w:rsidRPr="00BA4DE0" w:rsidRDefault="00453BB1" w:rsidP="00497F6A">
            <w:pP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 xml:space="preserve">Przygotowanie do konwersatorium 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E507B" w14:textId="77777777" w:rsidR="00453BB1" w:rsidRPr="00BA4DE0" w:rsidRDefault="00537FD6" w:rsidP="00453BB1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  <w:r w:rsidR="00FC14A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232B0" w14:textId="77777777" w:rsidR="00453BB1" w:rsidRPr="00BA4DE0" w:rsidRDefault="00537FD6" w:rsidP="00453BB1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  <w:r w:rsidR="00497F6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</w:t>
            </w:r>
          </w:p>
        </w:tc>
      </w:tr>
      <w:tr w:rsidR="00453BB1" w:rsidRPr="00BA4DE0" w14:paraId="0A64554F" w14:textId="77777777" w:rsidTr="005625C2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A194E" w14:textId="77777777" w:rsidR="00453BB1" w:rsidRPr="00BA4DE0" w:rsidRDefault="00453BB1" w:rsidP="00713084">
            <w:pP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Przygotowanie do egzaminu/kolokwium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96FD2" w14:textId="77777777" w:rsidR="00453BB1" w:rsidRPr="00BA4DE0" w:rsidRDefault="00537FD6" w:rsidP="00453BB1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  <w:r w:rsidR="00453BB1" w:rsidRPr="00BA4DE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3A4C2" w14:textId="77777777" w:rsidR="00453BB1" w:rsidRPr="00BA4DE0" w:rsidRDefault="00537FD6" w:rsidP="00FC14A5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  <w:r w:rsidR="00FC14A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</w:t>
            </w:r>
          </w:p>
        </w:tc>
      </w:tr>
      <w:tr w:rsidR="00453BB1" w:rsidRPr="00BA4DE0" w14:paraId="79FEC205" w14:textId="77777777" w:rsidTr="005625C2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97F55" w14:textId="77777777" w:rsidR="00453BB1" w:rsidRPr="00BA4DE0" w:rsidRDefault="00453BB1" w:rsidP="00713084">
            <w:pP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Opracowanie prezentacji multimedialnej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6AC3B" w14:textId="77777777" w:rsidR="00453BB1" w:rsidRPr="00BA4DE0" w:rsidRDefault="00537FD6" w:rsidP="00453BB1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A30CC" w14:textId="77777777" w:rsidR="00453BB1" w:rsidRPr="00BA4DE0" w:rsidRDefault="00537FD6" w:rsidP="00497F6A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</w:t>
            </w:r>
          </w:p>
        </w:tc>
      </w:tr>
      <w:tr w:rsidR="00453BB1" w:rsidRPr="00BA4DE0" w14:paraId="0E618F6A" w14:textId="77777777" w:rsidTr="005625C2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637B2" w14:textId="77777777" w:rsidR="00453BB1" w:rsidRPr="00E5623E" w:rsidRDefault="00453BB1" w:rsidP="00497F6A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5623E">
              <w:rPr>
                <w:rFonts w:ascii="Times New Roman" w:hAnsi="Times New Roman" w:cs="Times New Roman"/>
                <w:i/>
                <w:sz w:val="20"/>
                <w:szCs w:val="20"/>
              </w:rPr>
              <w:t>Inne (e-learning)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38780" w14:textId="77777777" w:rsidR="00453BB1" w:rsidRPr="00BA4DE0" w:rsidRDefault="00ED1F8C" w:rsidP="00ED1F8C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1F931" w14:textId="77777777" w:rsidR="00453BB1" w:rsidRPr="00BA4DE0" w:rsidRDefault="00ED1F8C" w:rsidP="00ED1F8C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</w:t>
            </w:r>
          </w:p>
        </w:tc>
      </w:tr>
      <w:tr w:rsidR="00453BB1" w:rsidRPr="00BA4DE0" w14:paraId="27D48A34" w14:textId="77777777" w:rsidTr="005625C2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FC79B57" w14:textId="77777777" w:rsidR="00453BB1" w:rsidRPr="00BA4DE0" w:rsidRDefault="00453BB1" w:rsidP="00453BB1">
            <w:pPr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ŁĄCZNA LICZBA GODZIN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79F3D89" w14:textId="77777777" w:rsidR="00453BB1" w:rsidRPr="00BA4DE0" w:rsidRDefault="00537FD6" w:rsidP="00453BB1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100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3087DF1" w14:textId="77777777" w:rsidR="00453BB1" w:rsidRPr="00BA4DE0" w:rsidRDefault="00537FD6" w:rsidP="00497F6A">
            <w:pPr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color w:val="auto"/>
                <w:sz w:val="20"/>
                <w:szCs w:val="20"/>
              </w:rPr>
              <w:t>100</w:t>
            </w:r>
          </w:p>
        </w:tc>
      </w:tr>
      <w:tr w:rsidR="00453BB1" w:rsidRPr="00BA4DE0" w14:paraId="2BE0FC71" w14:textId="77777777" w:rsidTr="005625C2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FC6A5EA" w14:textId="77777777" w:rsidR="00453BB1" w:rsidRPr="00BA4DE0" w:rsidRDefault="00453BB1" w:rsidP="00453BB1">
            <w:pP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BA4DE0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PUNKTY ECTS za przedmiot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2D7BE41" w14:textId="77777777" w:rsidR="00453BB1" w:rsidRPr="00BA4DE0" w:rsidRDefault="00537FD6" w:rsidP="00453BB1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9AA7896" w14:textId="77777777" w:rsidR="00453BB1" w:rsidRPr="00BA4DE0" w:rsidRDefault="00537FD6" w:rsidP="00453BB1">
            <w:pPr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4</w:t>
            </w:r>
          </w:p>
        </w:tc>
      </w:tr>
    </w:tbl>
    <w:p w14:paraId="71414EBE" w14:textId="77777777" w:rsidR="00FA6C7B" w:rsidRPr="00BA4DE0" w:rsidRDefault="00FA6C7B" w:rsidP="001D4D83">
      <w:pPr>
        <w:pStyle w:val="Bodytext30"/>
        <w:shd w:val="clear" w:color="auto" w:fill="auto"/>
        <w:tabs>
          <w:tab w:val="left" w:pos="655"/>
        </w:tabs>
        <w:spacing w:before="0" w:line="240" w:lineRule="auto"/>
        <w:ind w:right="20" w:firstLine="0"/>
        <w:rPr>
          <w:i/>
          <w:color w:val="0000FF"/>
          <w:sz w:val="20"/>
          <w:szCs w:val="20"/>
        </w:rPr>
      </w:pPr>
    </w:p>
    <w:p w14:paraId="7176CB1A" w14:textId="77777777" w:rsidR="005C5513" w:rsidRPr="00BA4DE0" w:rsidRDefault="005C5513" w:rsidP="001D4D83">
      <w:pPr>
        <w:pStyle w:val="Bodytext30"/>
        <w:shd w:val="clear" w:color="auto" w:fill="auto"/>
        <w:tabs>
          <w:tab w:val="left" w:pos="655"/>
        </w:tabs>
        <w:spacing w:before="0" w:line="240" w:lineRule="auto"/>
        <w:ind w:right="20" w:firstLine="0"/>
        <w:rPr>
          <w:i/>
          <w:color w:val="FF0000"/>
          <w:sz w:val="20"/>
          <w:szCs w:val="20"/>
          <w:lang w:val="pl-PL"/>
        </w:rPr>
      </w:pPr>
      <w:r w:rsidRPr="00BA4DE0">
        <w:rPr>
          <w:b/>
          <w:i/>
          <w:sz w:val="20"/>
          <w:szCs w:val="20"/>
        </w:rPr>
        <w:t>Przyjmuję do realizacji</w:t>
      </w:r>
      <w:r w:rsidRPr="00BA4DE0">
        <w:rPr>
          <w:i/>
          <w:sz w:val="20"/>
          <w:szCs w:val="20"/>
        </w:rPr>
        <w:t xml:space="preserve">    </w:t>
      </w:r>
    </w:p>
    <w:sectPr w:rsidR="005C5513" w:rsidRPr="00BA4DE0" w:rsidSect="005625C2">
      <w:type w:val="continuous"/>
      <w:pgSz w:w="11905" w:h="16837"/>
      <w:pgMar w:top="510" w:right="510" w:bottom="510" w:left="1418" w:header="0" w:footer="6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95C7B" w14:textId="77777777" w:rsidR="00EC321D" w:rsidRDefault="00EC321D">
      <w:r>
        <w:separator/>
      </w:r>
    </w:p>
  </w:endnote>
  <w:endnote w:type="continuationSeparator" w:id="0">
    <w:p w14:paraId="74CD4E8B" w14:textId="77777777" w:rsidR="00EC321D" w:rsidRDefault="00EC32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ordiaUPC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onstantia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682B6" w14:textId="77777777" w:rsidR="00EC321D" w:rsidRDefault="00EC321D"/>
  </w:footnote>
  <w:footnote w:type="continuationSeparator" w:id="0">
    <w:p w14:paraId="65E97926" w14:textId="77777777" w:rsidR="00EC321D" w:rsidRDefault="00EC321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F325B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C4AB5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D6E1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E2530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D221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78D8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006A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6E2E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0629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BC15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73383"/>
    <w:multiLevelType w:val="multilevel"/>
    <w:tmpl w:val="AE2C5A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04C529A2"/>
    <w:multiLevelType w:val="hybridMultilevel"/>
    <w:tmpl w:val="CF3A999E"/>
    <w:lvl w:ilvl="0" w:tplc="0415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80"/>
        </w:tabs>
        <w:ind w:left="1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600"/>
        </w:tabs>
        <w:ind w:left="2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320"/>
        </w:tabs>
        <w:ind w:left="3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040"/>
        </w:tabs>
        <w:ind w:left="4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760"/>
        </w:tabs>
        <w:ind w:left="4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80"/>
        </w:tabs>
        <w:ind w:left="5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200"/>
        </w:tabs>
        <w:ind w:left="6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920"/>
        </w:tabs>
        <w:ind w:left="6920" w:hanging="360"/>
      </w:pPr>
      <w:rPr>
        <w:rFonts w:ascii="Wingdings" w:hAnsi="Wingdings" w:hint="default"/>
      </w:rPr>
    </w:lvl>
  </w:abstractNum>
  <w:abstractNum w:abstractNumId="12" w15:restartNumberingAfterBreak="0">
    <w:nsid w:val="04FC7A21"/>
    <w:multiLevelType w:val="multilevel"/>
    <w:tmpl w:val="09823708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"/>
      </w:rPr>
    </w:lvl>
    <w:lvl w:ilvl="1">
      <w:start w:val="100"/>
      <w:numFmt w:val="lowerRoman"/>
      <w:lvlText w:val="%2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05606DA5"/>
    <w:multiLevelType w:val="multilevel"/>
    <w:tmpl w:val="88C6BB7C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pl"/>
      </w:rPr>
    </w:lvl>
    <w:lvl w:ilvl="1">
      <w:start w:val="14"/>
      <w:numFmt w:val="decimal"/>
      <w:lvlText w:val="%2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"/>
      </w:rPr>
    </w:lvl>
    <w:lvl w:ilvl="2">
      <w:start w:val="1"/>
      <w:numFmt w:val="lowerLetter"/>
      <w:lvlText w:val="%3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"/>
      </w:rPr>
    </w:lvl>
    <w:lvl w:ilvl="3">
      <w:start w:val="1"/>
      <w:numFmt w:val="lowerLetter"/>
      <w:lvlText w:val="(%4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pl"/>
      </w:rPr>
    </w:lvl>
    <w:lvl w:ilvl="4">
      <w:start w:val="15"/>
      <w:numFmt w:val="decimal"/>
      <w:lvlText w:val="%5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"/>
      </w:rPr>
    </w:lvl>
    <w:lvl w:ilvl="5">
      <w:start w:val="1"/>
      <w:numFmt w:val="lowerLetter"/>
      <w:lvlText w:val="%6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"/>
      </w:rPr>
    </w:lvl>
    <w:lvl w:ilvl="6">
      <w:start w:val="1"/>
      <w:numFmt w:val="lowerLetter"/>
      <w:lvlText w:val="(%7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pl"/>
      </w:rPr>
    </w:lvl>
    <w:lvl w:ilvl="7">
      <w:start w:val="15"/>
      <w:numFmt w:val="decimal"/>
      <w:lvlText w:val="(%8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3366FF"/>
        <w:spacing w:val="0"/>
        <w:w w:val="100"/>
        <w:position w:val="0"/>
        <w:sz w:val="21"/>
        <w:szCs w:val="21"/>
        <w:u w:val="none"/>
        <w:lang w:val="pl"/>
      </w:rPr>
    </w:lvl>
    <w:lvl w:ilvl="8">
      <w:start w:val="1"/>
      <w:numFmt w:val="lowerLetter"/>
      <w:lvlText w:val="%9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"/>
      </w:rPr>
    </w:lvl>
  </w:abstractNum>
  <w:abstractNum w:abstractNumId="14" w15:restartNumberingAfterBreak="0">
    <w:nsid w:val="06115757"/>
    <w:multiLevelType w:val="hybridMultilevel"/>
    <w:tmpl w:val="C3FE9E34"/>
    <w:lvl w:ilvl="0" w:tplc="0415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08F14009"/>
    <w:multiLevelType w:val="hybridMultilevel"/>
    <w:tmpl w:val="B77EF3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1C2AC2"/>
    <w:multiLevelType w:val="hybridMultilevel"/>
    <w:tmpl w:val="9CEA438C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0DD43C75"/>
    <w:multiLevelType w:val="hybridMultilevel"/>
    <w:tmpl w:val="DBE0ACD6"/>
    <w:lvl w:ilvl="0" w:tplc="F634E862">
      <w:start w:val="1"/>
      <w:numFmt w:val="decimal"/>
      <w:lvlText w:val="%1)"/>
      <w:lvlJc w:val="left"/>
      <w:pPr>
        <w:tabs>
          <w:tab w:val="num" w:pos="326"/>
        </w:tabs>
        <w:ind w:left="326" w:hanging="360"/>
      </w:pPr>
      <w:rPr>
        <w:rFonts w:hint="default"/>
      </w:rPr>
    </w:lvl>
    <w:lvl w:ilvl="1" w:tplc="09E4E038">
      <w:start w:val="2"/>
      <w:numFmt w:val="decimal"/>
      <w:lvlText w:val="%2)"/>
      <w:lvlJc w:val="left"/>
      <w:pPr>
        <w:tabs>
          <w:tab w:val="num" w:pos="1046"/>
        </w:tabs>
        <w:ind w:left="104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766"/>
        </w:tabs>
        <w:ind w:left="176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486"/>
        </w:tabs>
        <w:ind w:left="248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06"/>
        </w:tabs>
        <w:ind w:left="320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26"/>
        </w:tabs>
        <w:ind w:left="392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46"/>
        </w:tabs>
        <w:ind w:left="464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366"/>
        </w:tabs>
        <w:ind w:left="536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086"/>
        </w:tabs>
        <w:ind w:left="6086" w:hanging="180"/>
      </w:pPr>
    </w:lvl>
  </w:abstractNum>
  <w:abstractNum w:abstractNumId="18" w15:restartNumberingAfterBreak="0">
    <w:nsid w:val="0EF452F6"/>
    <w:multiLevelType w:val="hybridMultilevel"/>
    <w:tmpl w:val="9F12F9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FF148CB"/>
    <w:multiLevelType w:val="multilevel"/>
    <w:tmpl w:val="F40881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20" w15:restartNumberingAfterBreak="0">
    <w:nsid w:val="105F45EB"/>
    <w:multiLevelType w:val="hybridMultilevel"/>
    <w:tmpl w:val="257C4E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736326B"/>
    <w:multiLevelType w:val="multilevel"/>
    <w:tmpl w:val="A12A5576"/>
    <w:lvl w:ilvl="0">
      <w:start w:val="1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pl"/>
      </w:rPr>
    </w:lvl>
    <w:lvl w:ilvl="1">
      <w:start w:val="1"/>
      <w:numFmt w:val="lowerLetter"/>
      <w:lvlText w:val="%2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"/>
      </w:rPr>
    </w:lvl>
    <w:lvl w:ilvl="2">
      <w:start w:val="8"/>
      <w:numFmt w:val="decimal"/>
      <w:lvlText w:val="(%3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FF"/>
        <w:spacing w:val="0"/>
        <w:w w:val="100"/>
        <w:position w:val="0"/>
        <w:sz w:val="21"/>
        <w:szCs w:val="21"/>
        <w:u w:val="none"/>
        <w:lang w:val="pl"/>
      </w:rPr>
    </w:lvl>
    <w:lvl w:ilvl="3">
      <w:start w:val="1"/>
      <w:numFmt w:val="lowerLetter"/>
      <w:lvlText w:val="(%4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pl"/>
      </w:rPr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23D844D8"/>
    <w:multiLevelType w:val="multilevel"/>
    <w:tmpl w:val="B436EB80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pl"/>
      </w:rPr>
    </w:lvl>
    <w:lvl w:ilvl="1">
      <w:start w:val="1"/>
      <w:numFmt w:val="lowerLetter"/>
      <w:lvlText w:val="(%2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pl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24A33B78"/>
    <w:multiLevelType w:val="hybridMultilevel"/>
    <w:tmpl w:val="01AEB9DC"/>
    <w:lvl w:ilvl="0" w:tplc="48AEA5C4">
      <w:start w:val="1"/>
      <w:numFmt w:val="decimal"/>
      <w:lvlText w:val="%1)"/>
      <w:lvlJc w:val="left"/>
      <w:pPr>
        <w:tabs>
          <w:tab w:val="num" w:pos="613"/>
        </w:tabs>
        <w:ind w:left="61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33"/>
        </w:tabs>
        <w:ind w:left="1333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053"/>
        </w:tabs>
        <w:ind w:left="205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773"/>
        </w:tabs>
        <w:ind w:left="277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493"/>
        </w:tabs>
        <w:ind w:left="349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13"/>
        </w:tabs>
        <w:ind w:left="421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33"/>
        </w:tabs>
        <w:ind w:left="493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53"/>
        </w:tabs>
        <w:ind w:left="565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373"/>
        </w:tabs>
        <w:ind w:left="6373" w:hanging="180"/>
      </w:pPr>
    </w:lvl>
  </w:abstractNum>
  <w:abstractNum w:abstractNumId="24" w15:restartNumberingAfterBreak="0">
    <w:nsid w:val="2789781F"/>
    <w:multiLevelType w:val="multilevel"/>
    <w:tmpl w:val="FB84BC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80E6164"/>
    <w:multiLevelType w:val="hybridMultilevel"/>
    <w:tmpl w:val="EC76EF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246604"/>
    <w:multiLevelType w:val="multilevel"/>
    <w:tmpl w:val="75A832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35506EC4"/>
    <w:multiLevelType w:val="hybridMultilevel"/>
    <w:tmpl w:val="BA283A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702F75"/>
    <w:multiLevelType w:val="multilevel"/>
    <w:tmpl w:val="D18C8BFC"/>
    <w:lvl w:ilvl="0">
      <w:start w:val="4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"/>
      </w:rPr>
    </w:lvl>
    <w:lvl w:ilvl="1">
      <w:start w:val="5"/>
      <w:numFmt w:val="decimal"/>
      <w:lvlText w:val="(%2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FF"/>
        <w:spacing w:val="0"/>
        <w:w w:val="100"/>
        <w:position w:val="0"/>
        <w:sz w:val="21"/>
        <w:szCs w:val="21"/>
        <w:u w:val="none"/>
        <w:lang w:val="pl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40054B49"/>
    <w:multiLevelType w:val="multilevel"/>
    <w:tmpl w:val="DEECA5BA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0" w15:restartNumberingAfterBreak="0">
    <w:nsid w:val="407B7640"/>
    <w:multiLevelType w:val="multilevel"/>
    <w:tmpl w:val="F40881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31" w15:restartNumberingAfterBreak="0">
    <w:nsid w:val="46E73D5D"/>
    <w:multiLevelType w:val="multilevel"/>
    <w:tmpl w:val="62860AC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"/>
      </w:rPr>
    </w:lvl>
    <w:lvl w:ilvl="1">
      <w:start w:val="1"/>
      <w:numFmt w:val="upperLetter"/>
      <w:lvlText w:val="%2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pl"/>
      </w:rPr>
    </w:lvl>
    <w:lvl w:ilvl="2">
      <w:start w:val="1"/>
      <w:numFmt w:val="upperLetter"/>
      <w:lvlText w:val="%3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pl"/>
      </w:rPr>
    </w:lvl>
    <w:lvl w:ilvl="3">
      <w:start w:val="1"/>
      <w:numFmt w:val="decimal"/>
      <w:lvlText w:val="(%4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FF"/>
        <w:spacing w:val="0"/>
        <w:w w:val="100"/>
        <w:position w:val="0"/>
        <w:sz w:val="21"/>
        <w:szCs w:val="21"/>
        <w:u w:val="none"/>
        <w:lang w:val="pl"/>
      </w:rPr>
    </w:lvl>
    <w:lvl w:ilvl="4">
      <w:start w:val="1"/>
      <w:numFmt w:val="lowerLetter"/>
      <w:lvlText w:val="%5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"/>
      </w:rPr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4A210862"/>
    <w:multiLevelType w:val="multilevel"/>
    <w:tmpl w:val="96EA375A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51864D29"/>
    <w:multiLevelType w:val="multilevel"/>
    <w:tmpl w:val="BDF014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34" w15:restartNumberingAfterBreak="0">
    <w:nsid w:val="59710F8B"/>
    <w:multiLevelType w:val="multilevel"/>
    <w:tmpl w:val="B4E68DA4"/>
    <w:lvl w:ilvl="0">
      <w:start w:val="2"/>
      <w:numFmt w:val="lowerLetter"/>
      <w:lvlText w:val="(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1">
      <w:start w:val="2"/>
      <w:numFmt w:val="lowerLetter"/>
      <w:lvlText w:val="%2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2">
      <w:start w:val="9"/>
      <w:numFmt w:val="decimal"/>
      <w:lvlText w:val="(%3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 w:hint="default"/>
        <w:b/>
        <w:bCs/>
        <w:i w:val="0"/>
        <w:iCs w:val="0"/>
        <w:smallCaps w:val="0"/>
        <w:strike w:val="0"/>
        <w:color w:val="0000FF"/>
        <w:spacing w:val="0"/>
        <w:w w:val="100"/>
        <w:position w:val="0"/>
        <w:sz w:val="21"/>
        <w:szCs w:val="21"/>
        <w:u w:val="none"/>
      </w:rPr>
    </w:lvl>
    <w:lvl w:ilvl="3">
      <w:start w:val="1"/>
      <w:numFmt w:val="lowerLetter"/>
      <w:lvlText w:val="(%4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5" w15:restartNumberingAfterBreak="0">
    <w:nsid w:val="5D3B799A"/>
    <w:multiLevelType w:val="multilevel"/>
    <w:tmpl w:val="A12A5576"/>
    <w:lvl w:ilvl="0">
      <w:start w:val="1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pl"/>
      </w:rPr>
    </w:lvl>
    <w:lvl w:ilvl="1">
      <w:start w:val="1"/>
      <w:numFmt w:val="lowerLetter"/>
      <w:lvlText w:val="%2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"/>
      </w:rPr>
    </w:lvl>
    <w:lvl w:ilvl="2">
      <w:start w:val="8"/>
      <w:numFmt w:val="decimal"/>
      <w:lvlText w:val="(%3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FF"/>
        <w:spacing w:val="0"/>
        <w:w w:val="100"/>
        <w:position w:val="0"/>
        <w:sz w:val="21"/>
        <w:szCs w:val="21"/>
        <w:u w:val="none"/>
        <w:lang w:val="pl"/>
      </w:rPr>
    </w:lvl>
    <w:lvl w:ilvl="3">
      <w:start w:val="1"/>
      <w:numFmt w:val="lowerLetter"/>
      <w:lvlText w:val="(%4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pl"/>
      </w:rPr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622E546E"/>
    <w:multiLevelType w:val="multilevel"/>
    <w:tmpl w:val="9C389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4D56816"/>
    <w:multiLevelType w:val="multilevel"/>
    <w:tmpl w:val="BDF014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38" w15:restartNumberingAfterBreak="0">
    <w:nsid w:val="75A51690"/>
    <w:multiLevelType w:val="hybridMultilevel"/>
    <w:tmpl w:val="7570EDD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9D2940"/>
    <w:multiLevelType w:val="hybridMultilevel"/>
    <w:tmpl w:val="5E1E2824"/>
    <w:lvl w:ilvl="0" w:tplc="04150001">
      <w:start w:val="1"/>
      <w:numFmt w:val="bullet"/>
      <w:lvlText w:val=""/>
      <w:lvlJc w:val="left"/>
      <w:pPr>
        <w:tabs>
          <w:tab w:val="num" w:pos="686"/>
        </w:tabs>
        <w:ind w:left="6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06"/>
        </w:tabs>
        <w:ind w:left="14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26"/>
        </w:tabs>
        <w:ind w:left="21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46"/>
        </w:tabs>
        <w:ind w:left="28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66"/>
        </w:tabs>
        <w:ind w:left="35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86"/>
        </w:tabs>
        <w:ind w:left="42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06"/>
        </w:tabs>
        <w:ind w:left="50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26"/>
        </w:tabs>
        <w:ind w:left="57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46"/>
        </w:tabs>
        <w:ind w:left="6446" w:hanging="360"/>
      </w:pPr>
      <w:rPr>
        <w:rFonts w:ascii="Wingdings" w:hAnsi="Wingdings" w:hint="default"/>
      </w:rPr>
    </w:lvl>
  </w:abstractNum>
  <w:abstractNum w:abstractNumId="40" w15:restartNumberingAfterBreak="0">
    <w:nsid w:val="788F4D53"/>
    <w:multiLevelType w:val="multilevel"/>
    <w:tmpl w:val="B4E68DA4"/>
    <w:lvl w:ilvl="0">
      <w:start w:val="2"/>
      <w:numFmt w:val="lowerLetter"/>
      <w:lvlText w:val="(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1">
      <w:start w:val="2"/>
      <w:numFmt w:val="lowerLetter"/>
      <w:lvlText w:val="%2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2">
      <w:start w:val="9"/>
      <w:numFmt w:val="decimal"/>
      <w:lvlText w:val="(%3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 w:hint="default"/>
        <w:b/>
        <w:bCs/>
        <w:i w:val="0"/>
        <w:iCs w:val="0"/>
        <w:smallCaps w:val="0"/>
        <w:strike w:val="0"/>
        <w:color w:val="0000FF"/>
        <w:spacing w:val="0"/>
        <w:w w:val="100"/>
        <w:position w:val="0"/>
        <w:sz w:val="21"/>
        <w:szCs w:val="21"/>
        <w:u w:val="none"/>
      </w:rPr>
    </w:lvl>
    <w:lvl w:ilvl="3">
      <w:start w:val="1"/>
      <w:numFmt w:val="lowerLetter"/>
      <w:lvlText w:val="(%4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1" w15:restartNumberingAfterBreak="0">
    <w:nsid w:val="7BF41954"/>
    <w:multiLevelType w:val="multilevel"/>
    <w:tmpl w:val="10804D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ED93063"/>
    <w:multiLevelType w:val="multilevel"/>
    <w:tmpl w:val="0EA4F36C"/>
    <w:lvl w:ilvl="0">
      <w:start w:val="1"/>
      <w:numFmt w:val="lowerLetter"/>
      <w:lvlText w:val="%1)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1">
      <w:start w:val="14"/>
      <w:numFmt w:val="decimal"/>
      <w:lvlText w:val="%2."/>
      <w:lvlJc w:val="left"/>
      <w:pPr>
        <w:ind w:left="0" w:firstLine="0"/>
      </w:pPr>
      <w:rPr>
        <w:rFonts w:ascii="Times New Roman" w:eastAsia="Times New Roman" w:hAnsi="Times New Roman" w:cs="Times New Roman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2">
      <w:start w:val="1"/>
      <w:numFmt w:val="lowerLetter"/>
      <w:lvlText w:val="%3)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3">
      <w:start w:val="4"/>
      <w:numFmt w:val="lowerLetter"/>
      <w:lvlText w:val="(%4)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4">
      <w:start w:val="15"/>
      <w:numFmt w:val="decimal"/>
      <w:lvlText w:val="%5."/>
      <w:lvlJc w:val="left"/>
      <w:pPr>
        <w:ind w:left="0" w:firstLine="0"/>
      </w:pPr>
      <w:rPr>
        <w:rFonts w:ascii="Times New Roman" w:eastAsia="Times New Roman" w:hAnsi="Times New Roman" w:cs="Times New Roman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5">
      <w:start w:val="2"/>
      <w:numFmt w:val="lowerLetter"/>
      <w:lvlText w:val="%6)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6">
      <w:start w:val="1"/>
      <w:numFmt w:val="lowerLetter"/>
      <w:lvlText w:val="(%7)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7">
      <w:start w:val="16"/>
      <w:numFmt w:val="decimal"/>
      <w:lvlText w:val="(%8)"/>
      <w:lvlJc w:val="left"/>
      <w:pPr>
        <w:ind w:left="0" w:firstLine="0"/>
      </w:pPr>
      <w:rPr>
        <w:rFonts w:ascii="Times New Roman" w:eastAsia="Times New Roman" w:hAnsi="Times New Roman" w:cs="Times New Roman" w:hint="default"/>
        <w:b/>
        <w:bCs/>
        <w:i w:val="0"/>
        <w:iCs w:val="0"/>
        <w:smallCaps w:val="0"/>
        <w:strike w:val="0"/>
        <w:color w:val="3366FF"/>
        <w:spacing w:val="0"/>
        <w:w w:val="100"/>
        <w:position w:val="0"/>
        <w:sz w:val="21"/>
        <w:szCs w:val="21"/>
        <w:u w:val="none"/>
      </w:rPr>
    </w:lvl>
    <w:lvl w:ilvl="8">
      <w:start w:val="1"/>
      <w:numFmt w:val="lowerLetter"/>
      <w:lvlText w:val="%9)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</w:abstractNum>
  <w:num w:numId="1">
    <w:abstractNumId w:val="31"/>
  </w:num>
  <w:num w:numId="2">
    <w:abstractNumId w:val="12"/>
  </w:num>
  <w:num w:numId="3">
    <w:abstractNumId w:val="28"/>
  </w:num>
  <w:num w:numId="4">
    <w:abstractNumId w:val="35"/>
  </w:num>
  <w:num w:numId="5">
    <w:abstractNumId w:val="22"/>
  </w:num>
  <w:num w:numId="6">
    <w:abstractNumId w:val="13"/>
  </w:num>
  <w:num w:numId="7">
    <w:abstractNumId w:val="32"/>
  </w:num>
  <w:num w:numId="8">
    <w:abstractNumId w:val="18"/>
  </w:num>
  <w:num w:numId="9">
    <w:abstractNumId w:val="27"/>
  </w:num>
  <w:num w:numId="10">
    <w:abstractNumId w:val="20"/>
  </w:num>
  <w:num w:numId="11">
    <w:abstractNumId w:val="15"/>
  </w:num>
  <w:num w:numId="12">
    <w:abstractNumId w:val="14"/>
  </w:num>
  <w:num w:numId="13">
    <w:abstractNumId w:val="25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21"/>
  </w:num>
  <w:num w:numId="25">
    <w:abstractNumId w:val="40"/>
  </w:num>
  <w:num w:numId="26">
    <w:abstractNumId w:val="11"/>
  </w:num>
  <w:num w:numId="27">
    <w:abstractNumId w:val="34"/>
  </w:num>
  <w:num w:numId="28">
    <w:abstractNumId w:val="42"/>
  </w:num>
  <w:num w:numId="29">
    <w:abstractNumId w:val="10"/>
  </w:num>
  <w:num w:numId="30">
    <w:abstractNumId w:val="39"/>
  </w:num>
  <w:num w:numId="31">
    <w:abstractNumId w:val="16"/>
  </w:num>
  <w:num w:numId="32">
    <w:abstractNumId w:val="41"/>
  </w:num>
  <w:num w:numId="33">
    <w:abstractNumId w:val="17"/>
  </w:num>
  <w:num w:numId="34">
    <w:abstractNumId w:val="23"/>
  </w:num>
  <w:num w:numId="35">
    <w:abstractNumId w:val="38"/>
  </w:num>
  <w:num w:numId="36">
    <w:abstractNumId w:val="33"/>
  </w:num>
  <w:num w:numId="37">
    <w:abstractNumId w:val="37"/>
  </w:num>
  <w:num w:numId="38">
    <w:abstractNumId w:val="29"/>
  </w:num>
  <w:num w:numId="39">
    <w:abstractNumId w:val="26"/>
  </w:num>
  <w:num w:numId="40">
    <w:abstractNumId w:val="30"/>
  </w:num>
  <w:num w:numId="41">
    <w:abstractNumId w:val="19"/>
  </w:num>
  <w:num w:numId="42">
    <w:abstractNumId w:val="24"/>
  </w:num>
  <w:num w:numId="4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evenAndOddHeaders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tjC1NDK3NDYzNDRQ0lEKTi0uzszPAykwqgUACs8mOiwAAAA="/>
  </w:docVars>
  <w:rsids>
    <w:rsidRoot w:val="00683581"/>
    <w:rsid w:val="00000343"/>
    <w:rsid w:val="00014E7B"/>
    <w:rsid w:val="000159F7"/>
    <w:rsid w:val="00020F63"/>
    <w:rsid w:val="00023163"/>
    <w:rsid w:val="00023554"/>
    <w:rsid w:val="000331CE"/>
    <w:rsid w:val="0003485D"/>
    <w:rsid w:val="00034C79"/>
    <w:rsid w:val="00035C9D"/>
    <w:rsid w:val="00037EE9"/>
    <w:rsid w:val="00043C38"/>
    <w:rsid w:val="000475AA"/>
    <w:rsid w:val="0005418B"/>
    <w:rsid w:val="00057BEC"/>
    <w:rsid w:val="00060AD9"/>
    <w:rsid w:val="00062D39"/>
    <w:rsid w:val="0008454A"/>
    <w:rsid w:val="00095F58"/>
    <w:rsid w:val="000A380D"/>
    <w:rsid w:val="000A7B7D"/>
    <w:rsid w:val="000B12AE"/>
    <w:rsid w:val="000B3EB5"/>
    <w:rsid w:val="000B480F"/>
    <w:rsid w:val="000D32D3"/>
    <w:rsid w:val="000D34FA"/>
    <w:rsid w:val="000D382D"/>
    <w:rsid w:val="000D62D8"/>
    <w:rsid w:val="000D6433"/>
    <w:rsid w:val="000E1685"/>
    <w:rsid w:val="000F4B99"/>
    <w:rsid w:val="000F524E"/>
    <w:rsid w:val="000F5D27"/>
    <w:rsid w:val="000F6539"/>
    <w:rsid w:val="001511D9"/>
    <w:rsid w:val="00152D19"/>
    <w:rsid w:val="00163028"/>
    <w:rsid w:val="00195C93"/>
    <w:rsid w:val="0019725E"/>
    <w:rsid w:val="001A0DFB"/>
    <w:rsid w:val="001A4EBA"/>
    <w:rsid w:val="001A7823"/>
    <w:rsid w:val="001B62B2"/>
    <w:rsid w:val="001C13B4"/>
    <w:rsid w:val="001C3D5E"/>
    <w:rsid w:val="001C4A74"/>
    <w:rsid w:val="001D4D83"/>
    <w:rsid w:val="001D544A"/>
    <w:rsid w:val="001E08E3"/>
    <w:rsid w:val="001E1B38"/>
    <w:rsid w:val="001E4083"/>
    <w:rsid w:val="001F1BBB"/>
    <w:rsid w:val="00214880"/>
    <w:rsid w:val="0024724B"/>
    <w:rsid w:val="002500DF"/>
    <w:rsid w:val="0026398C"/>
    <w:rsid w:val="00282DC0"/>
    <w:rsid w:val="00282F37"/>
    <w:rsid w:val="002833B9"/>
    <w:rsid w:val="00283E57"/>
    <w:rsid w:val="00286201"/>
    <w:rsid w:val="00295BD2"/>
    <w:rsid w:val="002B255C"/>
    <w:rsid w:val="002D1675"/>
    <w:rsid w:val="002E2F81"/>
    <w:rsid w:val="002E3DFB"/>
    <w:rsid w:val="002F4D60"/>
    <w:rsid w:val="002F5F1C"/>
    <w:rsid w:val="00301365"/>
    <w:rsid w:val="00303338"/>
    <w:rsid w:val="00304D7D"/>
    <w:rsid w:val="00305F48"/>
    <w:rsid w:val="00310453"/>
    <w:rsid w:val="003130ED"/>
    <w:rsid w:val="003207B9"/>
    <w:rsid w:val="003212F0"/>
    <w:rsid w:val="003300D0"/>
    <w:rsid w:val="00330929"/>
    <w:rsid w:val="0034023B"/>
    <w:rsid w:val="00340664"/>
    <w:rsid w:val="00340E25"/>
    <w:rsid w:val="00355C21"/>
    <w:rsid w:val="00370D1D"/>
    <w:rsid w:val="00375EA7"/>
    <w:rsid w:val="003856D4"/>
    <w:rsid w:val="003B0B4A"/>
    <w:rsid w:val="003C28BC"/>
    <w:rsid w:val="003C59AC"/>
    <w:rsid w:val="003C6AE9"/>
    <w:rsid w:val="003D130E"/>
    <w:rsid w:val="003D284C"/>
    <w:rsid w:val="003E774E"/>
    <w:rsid w:val="003E7E7D"/>
    <w:rsid w:val="003F08FF"/>
    <w:rsid w:val="003F59D9"/>
    <w:rsid w:val="00413AA8"/>
    <w:rsid w:val="0041771F"/>
    <w:rsid w:val="00420A29"/>
    <w:rsid w:val="00435FD2"/>
    <w:rsid w:val="00441075"/>
    <w:rsid w:val="00445064"/>
    <w:rsid w:val="004510C2"/>
    <w:rsid w:val="00453BB1"/>
    <w:rsid w:val="0046386D"/>
    <w:rsid w:val="004704F3"/>
    <w:rsid w:val="00494165"/>
    <w:rsid w:val="00497F6A"/>
    <w:rsid w:val="004A13AB"/>
    <w:rsid w:val="004A1795"/>
    <w:rsid w:val="004B2049"/>
    <w:rsid w:val="004C7A81"/>
    <w:rsid w:val="004D2129"/>
    <w:rsid w:val="004D388F"/>
    <w:rsid w:val="004E1055"/>
    <w:rsid w:val="004F2534"/>
    <w:rsid w:val="004F326E"/>
    <w:rsid w:val="004F4882"/>
    <w:rsid w:val="0050377E"/>
    <w:rsid w:val="0050503E"/>
    <w:rsid w:val="00505AB4"/>
    <w:rsid w:val="00515B0F"/>
    <w:rsid w:val="00525A5E"/>
    <w:rsid w:val="00537FD6"/>
    <w:rsid w:val="00551C4E"/>
    <w:rsid w:val="0055335E"/>
    <w:rsid w:val="005609E2"/>
    <w:rsid w:val="005625C2"/>
    <w:rsid w:val="00583E72"/>
    <w:rsid w:val="005B5676"/>
    <w:rsid w:val="005C5513"/>
    <w:rsid w:val="005D0415"/>
    <w:rsid w:val="005D5D80"/>
    <w:rsid w:val="005E69E4"/>
    <w:rsid w:val="005F70B4"/>
    <w:rsid w:val="006042CB"/>
    <w:rsid w:val="006223E8"/>
    <w:rsid w:val="006430D6"/>
    <w:rsid w:val="00653368"/>
    <w:rsid w:val="0066006C"/>
    <w:rsid w:val="0066524E"/>
    <w:rsid w:val="00683581"/>
    <w:rsid w:val="00684E35"/>
    <w:rsid w:val="006911C5"/>
    <w:rsid w:val="006A2B81"/>
    <w:rsid w:val="006A4118"/>
    <w:rsid w:val="006A4183"/>
    <w:rsid w:val="006B0A9A"/>
    <w:rsid w:val="006C7E19"/>
    <w:rsid w:val="006E15D8"/>
    <w:rsid w:val="006E7558"/>
    <w:rsid w:val="007034A2"/>
    <w:rsid w:val="00703C31"/>
    <w:rsid w:val="00711C11"/>
    <w:rsid w:val="00713084"/>
    <w:rsid w:val="007174E3"/>
    <w:rsid w:val="00732BD3"/>
    <w:rsid w:val="00742D43"/>
    <w:rsid w:val="00762AFE"/>
    <w:rsid w:val="00774A24"/>
    <w:rsid w:val="007837A6"/>
    <w:rsid w:val="0078660D"/>
    <w:rsid w:val="00790F85"/>
    <w:rsid w:val="00795190"/>
    <w:rsid w:val="00797655"/>
    <w:rsid w:val="0079768F"/>
    <w:rsid w:val="007A63A8"/>
    <w:rsid w:val="007B75E6"/>
    <w:rsid w:val="007C77AC"/>
    <w:rsid w:val="007D6215"/>
    <w:rsid w:val="00801108"/>
    <w:rsid w:val="00805AAE"/>
    <w:rsid w:val="008115D0"/>
    <w:rsid w:val="00812656"/>
    <w:rsid w:val="0082063F"/>
    <w:rsid w:val="00821DC0"/>
    <w:rsid w:val="00825F1A"/>
    <w:rsid w:val="00826CDB"/>
    <w:rsid w:val="00832ACF"/>
    <w:rsid w:val="00836D82"/>
    <w:rsid w:val="00845406"/>
    <w:rsid w:val="00851598"/>
    <w:rsid w:val="00852D5F"/>
    <w:rsid w:val="00861A15"/>
    <w:rsid w:val="00866745"/>
    <w:rsid w:val="00891FE1"/>
    <w:rsid w:val="008A7F09"/>
    <w:rsid w:val="008B3494"/>
    <w:rsid w:val="008B358D"/>
    <w:rsid w:val="008C1C6F"/>
    <w:rsid w:val="008C1E39"/>
    <w:rsid w:val="008C3007"/>
    <w:rsid w:val="008D7AC0"/>
    <w:rsid w:val="008F3313"/>
    <w:rsid w:val="008F6E50"/>
    <w:rsid w:val="00911266"/>
    <w:rsid w:val="00922B63"/>
    <w:rsid w:val="00922D6B"/>
    <w:rsid w:val="00933F49"/>
    <w:rsid w:val="00935EAF"/>
    <w:rsid w:val="00936747"/>
    <w:rsid w:val="00941EF7"/>
    <w:rsid w:val="009421CD"/>
    <w:rsid w:val="00952BF2"/>
    <w:rsid w:val="00975824"/>
    <w:rsid w:val="00982E9B"/>
    <w:rsid w:val="009915E9"/>
    <w:rsid w:val="00992C8B"/>
    <w:rsid w:val="009B7DA8"/>
    <w:rsid w:val="009C36EB"/>
    <w:rsid w:val="009D26E8"/>
    <w:rsid w:val="009D5C99"/>
    <w:rsid w:val="009E059B"/>
    <w:rsid w:val="00A10201"/>
    <w:rsid w:val="00A24D15"/>
    <w:rsid w:val="00A33FFD"/>
    <w:rsid w:val="00A37843"/>
    <w:rsid w:val="00A40BE3"/>
    <w:rsid w:val="00A6090F"/>
    <w:rsid w:val="00A73F3A"/>
    <w:rsid w:val="00A8466B"/>
    <w:rsid w:val="00A85F72"/>
    <w:rsid w:val="00A869C4"/>
    <w:rsid w:val="00A96A7D"/>
    <w:rsid w:val="00A97DA2"/>
    <w:rsid w:val="00AA2E48"/>
    <w:rsid w:val="00AB23EA"/>
    <w:rsid w:val="00AB4289"/>
    <w:rsid w:val="00AC184D"/>
    <w:rsid w:val="00AC2BB3"/>
    <w:rsid w:val="00AC5C34"/>
    <w:rsid w:val="00AF6E2D"/>
    <w:rsid w:val="00B003B0"/>
    <w:rsid w:val="00B01E3F"/>
    <w:rsid w:val="00B01F02"/>
    <w:rsid w:val="00B027CE"/>
    <w:rsid w:val="00B202F3"/>
    <w:rsid w:val="00B2334B"/>
    <w:rsid w:val="00B31935"/>
    <w:rsid w:val="00B46D87"/>
    <w:rsid w:val="00B51C20"/>
    <w:rsid w:val="00B54338"/>
    <w:rsid w:val="00B5462A"/>
    <w:rsid w:val="00B54E9B"/>
    <w:rsid w:val="00B60656"/>
    <w:rsid w:val="00B6239F"/>
    <w:rsid w:val="00B66F4E"/>
    <w:rsid w:val="00B721C2"/>
    <w:rsid w:val="00B73B2D"/>
    <w:rsid w:val="00B93C6F"/>
    <w:rsid w:val="00B97C40"/>
    <w:rsid w:val="00BA1DD8"/>
    <w:rsid w:val="00BA3FAB"/>
    <w:rsid w:val="00BA4931"/>
    <w:rsid w:val="00BA4DE0"/>
    <w:rsid w:val="00BB04D4"/>
    <w:rsid w:val="00BB1BF4"/>
    <w:rsid w:val="00BB3496"/>
    <w:rsid w:val="00BB6931"/>
    <w:rsid w:val="00BC2915"/>
    <w:rsid w:val="00BD5714"/>
    <w:rsid w:val="00BF4C97"/>
    <w:rsid w:val="00BF5818"/>
    <w:rsid w:val="00C4246D"/>
    <w:rsid w:val="00C4393C"/>
    <w:rsid w:val="00C44D99"/>
    <w:rsid w:val="00C507CB"/>
    <w:rsid w:val="00C50A70"/>
    <w:rsid w:val="00C51BC2"/>
    <w:rsid w:val="00C55090"/>
    <w:rsid w:val="00C65E89"/>
    <w:rsid w:val="00C74B9D"/>
    <w:rsid w:val="00C962BF"/>
    <w:rsid w:val="00CB46FA"/>
    <w:rsid w:val="00CC0E6B"/>
    <w:rsid w:val="00CE7F64"/>
    <w:rsid w:val="00CF74EC"/>
    <w:rsid w:val="00D034E2"/>
    <w:rsid w:val="00D043E7"/>
    <w:rsid w:val="00D131C7"/>
    <w:rsid w:val="00D42CEB"/>
    <w:rsid w:val="00D5308A"/>
    <w:rsid w:val="00D6440C"/>
    <w:rsid w:val="00D67467"/>
    <w:rsid w:val="00D729E8"/>
    <w:rsid w:val="00D85301"/>
    <w:rsid w:val="00D8624F"/>
    <w:rsid w:val="00D950D8"/>
    <w:rsid w:val="00DD67B6"/>
    <w:rsid w:val="00DE3813"/>
    <w:rsid w:val="00DF5A00"/>
    <w:rsid w:val="00E03414"/>
    <w:rsid w:val="00E11EAD"/>
    <w:rsid w:val="00E170AB"/>
    <w:rsid w:val="00E20920"/>
    <w:rsid w:val="00E27842"/>
    <w:rsid w:val="00E40D17"/>
    <w:rsid w:val="00E4150F"/>
    <w:rsid w:val="00E54D25"/>
    <w:rsid w:val="00E5623E"/>
    <w:rsid w:val="00E57C27"/>
    <w:rsid w:val="00E667C6"/>
    <w:rsid w:val="00E74966"/>
    <w:rsid w:val="00E80AA1"/>
    <w:rsid w:val="00E8223C"/>
    <w:rsid w:val="00E864F4"/>
    <w:rsid w:val="00E87CB9"/>
    <w:rsid w:val="00EB24C1"/>
    <w:rsid w:val="00EB6D82"/>
    <w:rsid w:val="00EC321D"/>
    <w:rsid w:val="00EC5FF3"/>
    <w:rsid w:val="00ED1F8C"/>
    <w:rsid w:val="00ED2415"/>
    <w:rsid w:val="00EE182B"/>
    <w:rsid w:val="00EF01B4"/>
    <w:rsid w:val="00F07699"/>
    <w:rsid w:val="00F12571"/>
    <w:rsid w:val="00F147DE"/>
    <w:rsid w:val="00F23C94"/>
    <w:rsid w:val="00F312B2"/>
    <w:rsid w:val="00F317B1"/>
    <w:rsid w:val="00F3697D"/>
    <w:rsid w:val="00F43B17"/>
    <w:rsid w:val="00F45AED"/>
    <w:rsid w:val="00F45FA1"/>
    <w:rsid w:val="00F5648A"/>
    <w:rsid w:val="00F573CA"/>
    <w:rsid w:val="00F725C5"/>
    <w:rsid w:val="00F72EF2"/>
    <w:rsid w:val="00F95A81"/>
    <w:rsid w:val="00FA270D"/>
    <w:rsid w:val="00FA59FC"/>
    <w:rsid w:val="00FA6C7B"/>
    <w:rsid w:val="00FB1181"/>
    <w:rsid w:val="00FB5084"/>
    <w:rsid w:val="00FC11AD"/>
    <w:rsid w:val="00FC14A5"/>
    <w:rsid w:val="00FC7712"/>
    <w:rsid w:val="00FD0B2F"/>
    <w:rsid w:val="00FD770E"/>
    <w:rsid w:val="00FE145A"/>
    <w:rsid w:val="00FE76A4"/>
    <w:rsid w:val="00FF2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506EE8F"/>
  <w15:chartTrackingRefBased/>
  <w15:docId w15:val="{C3A05000-A0C7-4073-87A2-EB836B0BD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Unicode MS" w:eastAsia="Arial Unicode MS" w:hAnsi="Arial Unicode MS" w:cs="Arial Unicode MS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color w:val="000000"/>
      <w:sz w:val="24"/>
      <w:szCs w:val="24"/>
      <w:lang w:val="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864F4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864F4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0475AA"/>
    <w:pPr>
      <w:keepNext/>
      <w:spacing w:before="240" w:after="60"/>
      <w:outlineLvl w:val="2"/>
    </w:pPr>
    <w:rPr>
      <w:rFonts w:ascii="Calibri Light" w:eastAsia="Times New Roman" w:hAnsi="Calibri Light" w:cs="Times New Roman"/>
      <w:b/>
      <w:bCs/>
      <w:sz w:val="26"/>
      <w:szCs w:val="26"/>
    </w:rPr>
  </w:style>
  <w:style w:type="paragraph" w:styleId="Nagwek4">
    <w:name w:val="heading 4"/>
    <w:basedOn w:val="Normalny"/>
    <w:link w:val="Nagwek4Znak"/>
    <w:uiPriority w:val="9"/>
    <w:qFormat/>
    <w:rsid w:val="00684E35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color w:val="auto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color w:val="0066CC"/>
      <w:u w:val="single"/>
    </w:rPr>
  </w:style>
  <w:style w:type="character" w:customStyle="1" w:styleId="Bodytext4">
    <w:name w:val="Body text (4)_"/>
    <w:link w:val="Bodytext4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41">
    <w:name w:val="Body text (4)"/>
    <w:basedOn w:val="Bodytext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2">
    <w:name w:val="Body text (2)_"/>
    <w:link w:val="Bodytext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9"/>
      <w:szCs w:val="19"/>
    </w:rPr>
  </w:style>
  <w:style w:type="character" w:customStyle="1" w:styleId="Bodytext2105ptBold">
    <w:name w:val="Body text (2) + 10;5 pt;Bol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1"/>
      <w:szCs w:val="21"/>
    </w:rPr>
  </w:style>
  <w:style w:type="character" w:customStyle="1" w:styleId="Bodytext">
    <w:name w:val="Body text_"/>
    <w:link w:val="Tekstpodstawowy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Tekstpodstawowy1">
    <w:name w:val="Tekst podstawowy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Heading2">
    <w:name w:val="Heading #2_"/>
    <w:link w:val="Heading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Heading295pt">
    <w:name w:val="Heading #2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">
    <w:name w:val="Body text (3)_"/>
    <w:link w:val="Bodytext3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Bodytext395pt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95ptItalic">
    <w:name w:val="Body text (3) + 9;5 pt;Italic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spacing w:val="0"/>
      <w:sz w:val="19"/>
      <w:szCs w:val="19"/>
    </w:rPr>
  </w:style>
  <w:style w:type="character" w:customStyle="1" w:styleId="Heading1">
    <w:name w:val="Heading #1_"/>
    <w:link w:val="Heading1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Heading21">
    <w:name w:val="Heading #2"/>
    <w:basedOn w:val="Heading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Bodytext395pt0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Heading295pt0">
    <w:name w:val="Heading #2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95pt1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Tekstpodstawowy2">
    <w:name w:val="Tekst podstawowy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Heading22">
    <w:name w:val="Heading #2"/>
    <w:basedOn w:val="Heading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Heading295pt1">
    <w:name w:val="Heading #2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1">
    <w:name w:val="Body text (3)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  <w:u w:val="single"/>
    </w:rPr>
  </w:style>
  <w:style w:type="character" w:customStyle="1" w:styleId="Bodytext3Bold">
    <w:name w:val="Body text (3) + Bol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1"/>
      <w:szCs w:val="21"/>
    </w:rPr>
  </w:style>
  <w:style w:type="character" w:customStyle="1" w:styleId="Bodytext395ptBold">
    <w:name w:val="Body text (3) + 9;5 pt;Bol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95pt2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Heading220">
    <w:name w:val="Heading #2 (2)_"/>
    <w:link w:val="Heading22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Heading2295pt">
    <w:name w:val="Heading #2 (2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95ptItalic0">
    <w:name w:val="Body text (3) + 9;5 pt;Italic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spacing w:val="0"/>
      <w:sz w:val="19"/>
      <w:szCs w:val="19"/>
    </w:rPr>
  </w:style>
  <w:style w:type="character" w:customStyle="1" w:styleId="Bodytext3Bold0">
    <w:name w:val="Body text (3) + Bol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1"/>
      <w:szCs w:val="21"/>
    </w:rPr>
  </w:style>
  <w:style w:type="character" w:customStyle="1" w:styleId="Bodytext395pt3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95pt4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BodytextItalic">
    <w:name w:val="Body text + Italic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spacing w:val="0"/>
      <w:sz w:val="19"/>
      <w:szCs w:val="19"/>
    </w:rPr>
  </w:style>
  <w:style w:type="character" w:customStyle="1" w:styleId="Heading23">
    <w:name w:val="Heading #2"/>
    <w:basedOn w:val="Heading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Bodytext32">
    <w:name w:val="Body text (3)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  <w:u w:val="single"/>
    </w:rPr>
  </w:style>
  <w:style w:type="character" w:customStyle="1" w:styleId="BodytextBold">
    <w:name w:val="Body text + Bol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105pt">
    <w:name w:val="Body text + 10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Tekstpodstawowy3">
    <w:name w:val="Tekst podstawowy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Bodytext33">
    <w:name w:val="Body text (3)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  <w:u w:val="single"/>
    </w:rPr>
  </w:style>
  <w:style w:type="character" w:customStyle="1" w:styleId="Bodytext395pt5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Bodytext395pt6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Heading2295pt0">
    <w:name w:val="Heading #2 (2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Heading22Bold">
    <w:name w:val="Heading #2 (2) + Bol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1"/>
      <w:szCs w:val="21"/>
    </w:rPr>
  </w:style>
  <w:style w:type="character" w:customStyle="1" w:styleId="Heading24">
    <w:name w:val="Heading #2"/>
    <w:basedOn w:val="Heading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Heading295pt2">
    <w:name w:val="Heading #2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Tekstpodstawowy4">
    <w:name w:val="Tekst podstawowy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Bodytext105pt0">
    <w:name w:val="Body text + 10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Bodytext3Bold1">
    <w:name w:val="Body text (3) + Bol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1"/>
      <w:szCs w:val="21"/>
    </w:rPr>
  </w:style>
  <w:style w:type="character" w:customStyle="1" w:styleId="Bodytext395pt7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Bold2">
    <w:name w:val="Body text (3) + Bol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1"/>
      <w:szCs w:val="21"/>
    </w:rPr>
  </w:style>
  <w:style w:type="character" w:customStyle="1" w:styleId="Tekstpodstawowy5">
    <w:name w:val="Tekst podstawowy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Heading25">
    <w:name w:val="Heading #2"/>
    <w:basedOn w:val="Heading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Heading295pt3">
    <w:name w:val="Heading #2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4">
    <w:name w:val="Body text (3)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  <w:u w:val="single"/>
    </w:rPr>
  </w:style>
  <w:style w:type="character" w:customStyle="1" w:styleId="Bodytext3Bold3">
    <w:name w:val="Body text (3) + Bol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1"/>
      <w:szCs w:val="21"/>
    </w:rPr>
  </w:style>
  <w:style w:type="character" w:customStyle="1" w:styleId="Bodytext35">
    <w:name w:val="Body text (3)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  <w:u w:val="single"/>
    </w:rPr>
  </w:style>
  <w:style w:type="character" w:customStyle="1" w:styleId="Bodytext395pt8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Bodytext395pt9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Heading26">
    <w:name w:val="Heading #2"/>
    <w:basedOn w:val="Heading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Heading295pt4">
    <w:name w:val="Heading #2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Tekstpodstawowy6">
    <w:name w:val="Tekst podstawowy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BodytextItalic0">
    <w:name w:val="Body text + Italic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spacing w:val="0"/>
      <w:sz w:val="19"/>
      <w:szCs w:val="19"/>
    </w:rPr>
  </w:style>
  <w:style w:type="character" w:customStyle="1" w:styleId="Bodytext2NotItalic">
    <w:name w:val="Body text (2) + Not Italic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spacing w:val="0"/>
      <w:sz w:val="19"/>
      <w:szCs w:val="19"/>
    </w:rPr>
  </w:style>
  <w:style w:type="character" w:customStyle="1" w:styleId="Bodytext2105ptNotItalic">
    <w:name w:val="Body text (2) + 10;5 pt;Not Italic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spacing w:val="0"/>
      <w:sz w:val="21"/>
      <w:szCs w:val="21"/>
    </w:rPr>
  </w:style>
  <w:style w:type="character" w:customStyle="1" w:styleId="Heading27">
    <w:name w:val="Heading #2"/>
    <w:basedOn w:val="Heading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Heading295pt5">
    <w:name w:val="Heading #2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95pta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6">
    <w:name w:val="Body text (3)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  <w:u w:val="single"/>
    </w:rPr>
  </w:style>
  <w:style w:type="character" w:customStyle="1" w:styleId="Bodytext395ptb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Bodytext3Bold4">
    <w:name w:val="Body text (3) + Bol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1"/>
      <w:szCs w:val="21"/>
    </w:rPr>
  </w:style>
  <w:style w:type="character" w:customStyle="1" w:styleId="Tekstpodstawowy7">
    <w:name w:val="Tekst podstawowy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Bodytext105pt1">
    <w:name w:val="Body text + 10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Bodytext395ptc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7">
    <w:name w:val="Body text (3)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  <w:u w:val="single"/>
    </w:rPr>
  </w:style>
  <w:style w:type="character" w:customStyle="1" w:styleId="Bodytext395ptd">
    <w:name w:val="Body text (3)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Bodytext3Bold5">
    <w:name w:val="Body text (3) + Bol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1"/>
      <w:szCs w:val="21"/>
    </w:rPr>
  </w:style>
  <w:style w:type="character" w:customStyle="1" w:styleId="Bodytext3Bold6">
    <w:name w:val="Body text (3) + Bol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1"/>
      <w:szCs w:val="21"/>
    </w:rPr>
  </w:style>
  <w:style w:type="character" w:customStyle="1" w:styleId="Tekstpodstawowy8">
    <w:name w:val="Tekst podstawowy8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Heading28">
    <w:name w:val="Heading #2"/>
    <w:basedOn w:val="Heading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character" w:customStyle="1" w:styleId="Heading295pt6">
    <w:name w:val="Heading #2 + 9;5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Spacing3pt">
    <w:name w:val="Body text + Spacing 3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60"/>
      <w:sz w:val="19"/>
      <w:szCs w:val="19"/>
    </w:rPr>
  </w:style>
  <w:style w:type="character" w:customStyle="1" w:styleId="BodytextSpacing3pt0">
    <w:name w:val="Body text + Spacing 3 p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70"/>
      <w:sz w:val="19"/>
      <w:szCs w:val="19"/>
    </w:rPr>
  </w:style>
  <w:style w:type="character" w:customStyle="1" w:styleId="Bodytext4NotBold">
    <w:name w:val="Body text (4) + Not Bol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19"/>
      <w:szCs w:val="19"/>
    </w:rPr>
  </w:style>
  <w:style w:type="paragraph" w:customStyle="1" w:styleId="Bodytext40">
    <w:name w:val="Body text (4)"/>
    <w:basedOn w:val="Normalny"/>
    <w:link w:val="Bodytext4"/>
    <w:pPr>
      <w:shd w:val="clear" w:color="auto" w:fill="FFFFFF"/>
      <w:spacing w:line="226" w:lineRule="exact"/>
    </w:pPr>
    <w:rPr>
      <w:rFonts w:ascii="Times New Roman" w:eastAsia="Times New Roman" w:hAnsi="Times New Roman" w:cs="Times New Roman"/>
      <w:color w:val="auto"/>
      <w:sz w:val="19"/>
      <w:szCs w:val="19"/>
      <w:lang w:val="x-none" w:eastAsia="x-none"/>
    </w:rPr>
  </w:style>
  <w:style w:type="paragraph" w:customStyle="1" w:styleId="Bodytext20">
    <w:name w:val="Body text (2)"/>
    <w:basedOn w:val="Normalny"/>
    <w:link w:val="Bodytext2"/>
    <w:pPr>
      <w:shd w:val="clear" w:color="auto" w:fill="FFFFFF"/>
      <w:spacing w:line="326" w:lineRule="exact"/>
      <w:ind w:hanging="200"/>
      <w:jc w:val="right"/>
    </w:pPr>
    <w:rPr>
      <w:rFonts w:ascii="Times New Roman" w:eastAsia="Times New Roman" w:hAnsi="Times New Roman" w:cs="Times New Roman"/>
      <w:color w:val="auto"/>
      <w:sz w:val="19"/>
      <w:szCs w:val="19"/>
      <w:lang w:val="x-none" w:eastAsia="x-none"/>
    </w:rPr>
  </w:style>
  <w:style w:type="paragraph" w:customStyle="1" w:styleId="Tekstpodstawowy9">
    <w:name w:val="Tekst podstawowy9"/>
    <w:basedOn w:val="Normalny"/>
    <w:link w:val="Bodytext"/>
    <w:pPr>
      <w:shd w:val="clear" w:color="auto" w:fill="FFFFFF"/>
      <w:spacing w:after="360" w:line="0" w:lineRule="atLeast"/>
      <w:ind w:hanging="300"/>
      <w:jc w:val="right"/>
    </w:pPr>
    <w:rPr>
      <w:rFonts w:ascii="Times New Roman" w:eastAsia="Times New Roman" w:hAnsi="Times New Roman" w:cs="Times New Roman"/>
      <w:color w:val="auto"/>
      <w:sz w:val="19"/>
      <w:szCs w:val="19"/>
      <w:lang w:val="x-none" w:eastAsia="x-none"/>
    </w:rPr>
  </w:style>
  <w:style w:type="paragraph" w:customStyle="1" w:styleId="Heading20">
    <w:name w:val="Heading #2"/>
    <w:basedOn w:val="Normalny"/>
    <w:link w:val="Heading2"/>
    <w:pPr>
      <w:shd w:val="clear" w:color="auto" w:fill="FFFFFF"/>
      <w:spacing w:before="360" w:after="120" w:line="0" w:lineRule="atLeast"/>
      <w:ind w:hanging="360"/>
      <w:jc w:val="both"/>
      <w:outlineLvl w:val="1"/>
    </w:pPr>
    <w:rPr>
      <w:rFonts w:ascii="Times New Roman" w:eastAsia="Times New Roman" w:hAnsi="Times New Roman" w:cs="Times New Roman"/>
      <w:color w:val="auto"/>
      <w:sz w:val="21"/>
      <w:szCs w:val="21"/>
      <w:lang w:val="x-none" w:eastAsia="x-none"/>
    </w:rPr>
  </w:style>
  <w:style w:type="paragraph" w:customStyle="1" w:styleId="Bodytext30">
    <w:name w:val="Body text (3)"/>
    <w:basedOn w:val="Normalny"/>
    <w:link w:val="Bodytext3"/>
    <w:pPr>
      <w:shd w:val="clear" w:color="auto" w:fill="FFFFFF"/>
      <w:spacing w:before="120" w:line="293" w:lineRule="exact"/>
      <w:ind w:hanging="420"/>
      <w:jc w:val="both"/>
    </w:pPr>
    <w:rPr>
      <w:rFonts w:ascii="Times New Roman" w:eastAsia="Times New Roman" w:hAnsi="Times New Roman" w:cs="Times New Roman"/>
      <w:color w:val="auto"/>
      <w:sz w:val="21"/>
      <w:szCs w:val="21"/>
      <w:lang w:val="x-none" w:eastAsia="x-none"/>
    </w:rPr>
  </w:style>
  <w:style w:type="paragraph" w:customStyle="1" w:styleId="Heading10">
    <w:name w:val="Heading #1"/>
    <w:basedOn w:val="Normalny"/>
    <w:link w:val="Heading1"/>
    <w:pPr>
      <w:shd w:val="clear" w:color="auto" w:fill="FFFFFF"/>
      <w:spacing w:before="1260" w:after="300" w:line="0" w:lineRule="atLeast"/>
      <w:outlineLvl w:val="0"/>
    </w:pPr>
    <w:rPr>
      <w:rFonts w:ascii="Times New Roman" w:eastAsia="Times New Roman" w:hAnsi="Times New Roman" w:cs="Times New Roman"/>
      <w:color w:val="auto"/>
      <w:sz w:val="22"/>
      <w:szCs w:val="22"/>
      <w:lang w:val="x-none" w:eastAsia="x-none"/>
    </w:rPr>
  </w:style>
  <w:style w:type="paragraph" w:customStyle="1" w:styleId="Heading221">
    <w:name w:val="Heading #2 (2)"/>
    <w:basedOn w:val="Normalny"/>
    <w:link w:val="Heading220"/>
    <w:pPr>
      <w:shd w:val="clear" w:color="auto" w:fill="FFFFFF"/>
      <w:spacing w:line="317" w:lineRule="exact"/>
      <w:jc w:val="both"/>
      <w:outlineLvl w:val="1"/>
    </w:pPr>
    <w:rPr>
      <w:rFonts w:ascii="Times New Roman" w:eastAsia="Times New Roman" w:hAnsi="Times New Roman" w:cs="Times New Roman"/>
      <w:color w:val="auto"/>
      <w:sz w:val="21"/>
      <w:szCs w:val="21"/>
      <w:lang w:val="x-none" w:eastAsia="x-none"/>
    </w:rPr>
  </w:style>
  <w:style w:type="paragraph" w:styleId="Podtytu">
    <w:name w:val="Subtitle"/>
    <w:basedOn w:val="Normalny"/>
    <w:next w:val="Normalny"/>
    <w:link w:val="PodtytuZnak"/>
    <w:qFormat/>
    <w:rsid w:val="009C36EB"/>
    <w:pPr>
      <w:spacing w:after="60"/>
      <w:jc w:val="center"/>
      <w:outlineLvl w:val="1"/>
    </w:pPr>
    <w:rPr>
      <w:rFonts w:ascii="Cambria" w:hAnsi="Cambria"/>
      <w:color w:val="auto"/>
      <w:lang w:val="pl-PL"/>
    </w:rPr>
  </w:style>
  <w:style w:type="character" w:customStyle="1" w:styleId="PodtytuZnak">
    <w:name w:val="Podtytuł Znak"/>
    <w:link w:val="Podtytu"/>
    <w:rsid w:val="009C36EB"/>
    <w:rPr>
      <w:rFonts w:ascii="Cambria" w:hAnsi="Cambria"/>
      <w:sz w:val="24"/>
      <w:szCs w:val="24"/>
      <w:lang w:val="pl-PL" w:eastAsia="pl-PL" w:bidi="ar-SA"/>
    </w:rPr>
  </w:style>
  <w:style w:type="table" w:styleId="Tabela-Siatka">
    <w:name w:val="Table Grid"/>
    <w:basedOn w:val="Standardowy"/>
    <w:rsid w:val="000A7B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515B0F"/>
    <w:pPr>
      <w:spacing w:before="100" w:beforeAutospacing="1" w:after="100" w:afterAutospacing="1"/>
    </w:pPr>
    <w:rPr>
      <w:rFonts w:ascii="Times New Roman" w:eastAsia="Calibri" w:hAnsi="Times New Roman" w:cs="Times New Roman"/>
      <w:color w:val="auto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D67B6"/>
    <w:rPr>
      <w:rFonts w:ascii="Tahoma" w:hAnsi="Tahoma" w:cs="Times New Roman"/>
      <w:sz w:val="16"/>
      <w:szCs w:val="16"/>
      <w:lang w:eastAsia="x-none"/>
    </w:rPr>
  </w:style>
  <w:style w:type="character" w:customStyle="1" w:styleId="TekstdymkaZnak">
    <w:name w:val="Tekst dymka Znak"/>
    <w:link w:val="Tekstdymka"/>
    <w:uiPriority w:val="99"/>
    <w:semiHidden/>
    <w:rsid w:val="00DD67B6"/>
    <w:rPr>
      <w:rFonts w:ascii="Tahoma" w:hAnsi="Tahoma" w:cs="Tahoma"/>
      <w:color w:val="000000"/>
      <w:sz w:val="16"/>
      <w:szCs w:val="16"/>
      <w:lang w:val="pl"/>
    </w:rPr>
  </w:style>
  <w:style w:type="character" w:styleId="Odwoaniedokomentarza">
    <w:name w:val="annotation reference"/>
    <w:semiHidden/>
    <w:rsid w:val="0050503E"/>
    <w:rPr>
      <w:sz w:val="16"/>
      <w:szCs w:val="16"/>
    </w:rPr>
  </w:style>
  <w:style w:type="paragraph" w:styleId="Tekstkomentarza">
    <w:name w:val="annotation text"/>
    <w:basedOn w:val="Normalny"/>
    <w:semiHidden/>
    <w:rsid w:val="0050503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50503E"/>
    <w:rPr>
      <w:b/>
      <w:bCs/>
    </w:rPr>
  </w:style>
  <w:style w:type="paragraph" w:styleId="Tekstprzypisudolnego">
    <w:name w:val="footnote text"/>
    <w:basedOn w:val="Normalny"/>
    <w:semiHidden/>
    <w:rsid w:val="0050503E"/>
    <w:rPr>
      <w:sz w:val="20"/>
      <w:szCs w:val="20"/>
    </w:rPr>
  </w:style>
  <w:style w:type="character" w:styleId="Odwoanieprzypisudolnego">
    <w:name w:val="footnote reference"/>
    <w:semiHidden/>
    <w:rsid w:val="0050503E"/>
    <w:rPr>
      <w:vertAlign w:val="superscript"/>
    </w:rPr>
  </w:style>
  <w:style w:type="paragraph" w:styleId="Tekstpodstawowy">
    <w:name w:val="Body Text"/>
    <w:basedOn w:val="Normalny"/>
    <w:link w:val="TekstpodstawowyZnak"/>
    <w:rsid w:val="001A0DFB"/>
    <w:pPr>
      <w:overflowPunct w:val="0"/>
      <w:autoSpaceDE w:val="0"/>
      <w:jc w:val="both"/>
      <w:textAlignment w:val="baseline"/>
    </w:pPr>
    <w:rPr>
      <w:rFonts w:ascii="Times New Roman" w:eastAsia="Times New Roman" w:hAnsi="Times New Roman" w:cs="Times New Roman"/>
      <w:color w:val="auto"/>
      <w:sz w:val="20"/>
      <w:szCs w:val="20"/>
      <w:lang w:val="pl-PL" w:eastAsia="ar-SA"/>
    </w:rPr>
  </w:style>
  <w:style w:type="character" w:customStyle="1" w:styleId="TekstpodstawowyZnak">
    <w:name w:val="Tekst podstawowy Znak"/>
    <w:link w:val="Tekstpodstawowy"/>
    <w:rsid w:val="001A0DFB"/>
    <w:rPr>
      <w:rFonts w:ascii="Times New Roman" w:eastAsia="Times New Roman" w:hAnsi="Times New Roman" w:cs="Times New Roman"/>
      <w:lang w:eastAsia="ar-SA"/>
    </w:rPr>
  </w:style>
  <w:style w:type="paragraph" w:customStyle="1" w:styleId="Nagwkitablic">
    <w:name w:val="Nagłówki tablic"/>
    <w:basedOn w:val="Tekstpodstawowy"/>
    <w:rsid w:val="001A0DFB"/>
    <w:pPr>
      <w:tabs>
        <w:tab w:val="left" w:pos="-5814"/>
      </w:tabs>
      <w:jc w:val="center"/>
    </w:pPr>
    <w:rPr>
      <w:b/>
    </w:rPr>
  </w:style>
  <w:style w:type="paragraph" w:customStyle="1" w:styleId="wrubryce">
    <w:name w:val="w rubryce"/>
    <w:basedOn w:val="Tekstpodstawowy"/>
    <w:rsid w:val="001A0DFB"/>
    <w:pPr>
      <w:tabs>
        <w:tab w:val="left" w:pos="-5814"/>
      </w:tabs>
      <w:spacing w:before="40" w:after="40"/>
    </w:pPr>
  </w:style>
  <w:style w:type="character" w:customStyle="1" w:styleId="a">
    <w:name w:val="a"/>
    <w:rsid w:val="001A0DFB"/>
  </w:style>
  <w:style w:type="character" w:customStyle="1" w:styleId="l9">
    <w:name w:val="l9"/>
    <w:rsid w:val="001A0DFB"/>
  </w:style>
  <w:style w:type="character" w:customStyle="1" w:styleId="l12">
    <w:name w:val="l12"/>
    <w:rsid w:val="001A0DFB"/>
  </w:style>
  <w:style w:type="character" w:customStyle="1" w:styleId="l10">
    <w:name w:val="l10"/>
    <w:rsid w:val="001A0DFB"/>
  </w:style>
  <w:style w:type="character" w:customStyle="1" w:styleId="l8">
    <w:name w:val="l8"/>
    <w:rsid w:val="001A0DFB"/>
  </w:style>
  <w:style w:type="character" w:customStyle="1" w:styleId="l7">
    <w:name w:val="l7"/>
    <w:rsid w:val="001A0DFB"/>
  </w:style>
  <w:style w:type="character" w:customStyle="1" w:styleId="l6">
    <w:name w:val="l6"/>
    <w:rsid w:val="001A0DFB"/>
  </w:style>
  <w:style w:type="character" w:customStyle="1" w:styleId="l">
    <w:name w:val="l"/>
    <w:rsid w:val="001A0DFB"/>
  </w:style>
  <w:style w:type="character" w:customStyle="1" w:styleId="l11">
    <w:name w:val="l11"/>
    <w:rsid w:val="001A0DFB"/>
  </w:style>
  <w:style w:type="character" w:styleId="HTML-cytat">
    <w:name w:val="HTML Cite"/>
    <w:uiPriority w:val="99"/>
    <w:semiHidden/>
    <w:unhideWhenUsed/>
    <w:rsid w:val="00684E35"/>
    <w:rPr>
      <w:i/>
      <w:iCs/>
    </w:rPr>
  </w:style>
  <w:style w:type="character" w:customStyle="1" w:styleId="Nagwek4Znak">
    <w:name w:val="Nagłówek 4 Znak"/>
    <w:link w:val="Nagwek4"/>
    <w:uiPriority w:val="9"/>
    <w:rsid w:val="00684E3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Nagwek1Znak">
    <w:name w:val="Nagłówek 1 Znak"/>
    <w:link w:val="Nagwek1"/>
    <w:uiPriority w:val="9"/>
    <w:rsid w:val="00E864F4"/>
    <w:rPr>
      <w:rFonts w:ascii="Calibri Light" w:eastAsia="Times New Roman" w:hAnsi="Calibri Light" w:cs="Times New Roman"/>
      <w:b/>
      <w:bCs/>
      <w:color w:val="000000"/>
      <w:kern w:val="32"/>
      <w:sz w:val="32"/>
      <w:szCs w:val="32"/>
      <w:lang w:val="pl"/>
    </w:rPr>
  </w:style>
  <w:style w:type="character" w:customStyle="1" w:styleId="Nagwek2Znak">
    <w:name w:val="Nagłówek 2 Znak"/>
    <w:link w:val="Nagwek2"/>
    <w:uiPriority w:val="9"/>
    <w:rsid w:val="00E864F4"/>
    <w:rPr>
      <w:rFonts w:ascii="Calibri Light" w:eastAsia="Times New Roman" w:hAnsi="Calibri Light" w:cs="Times New Roman"/>
      <w:b/>
      <w:bCs/>
      <w:i/>
      <w:iCs/>
      <w:color w:val="000000"/>
      <w:sz w:val="28"/>
      <w:szCs w:val="28"/>
      <w:lang w:val="pl"/>
    </w:rPr>
  </w:style>
  <w:style w:type="character" w:styleId="Pogrubienie">
    <w:name w:val="Strong"/>
    <w:uiPriority w:val="22"/>
    <w:qFormat/>
    <w:rsid w:val="00E864F4"/>
    <w:rPr>
      <w:b/>
      <w:bCs/>
    </w:rPr>
  </w:style>
  <w:style w:type="character" w:customStyle="1" w:styleId="Teksttreci3">
    <w:name w:val="Tekst treści (3)_"/>
    <w:link w:val="Teksttreci30"/>
    <w:rsid w:val="008C3007"/>
    <w:rPr>
      <w:rFonts w:ascii="Corbel" w:eastAsia="Corbel" w:hAnsi="Corbel" w:cs="Corbel"/>
      <w:b/>
      <w:bCs/>
      <w:sz w:val="24"/>
      <w:szCs w:val="24"/>
      <w:shd w:val="clear" w:color="auto" w:fill="FFFFFF"/>
    </w:rPr>
  </w:style>
  <w:style w:type="character" w:customStyle="1" w:styleId="Teksttreci2">
    <w:name w:val="Tekst treści (2)_"/>
    <w:link w:val="Teksttreci20"/>
    <w:rsid w:val="008C3007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character" w:customStyle="1" w:styleId="Teksttreci2Kursywa">
    <w:name w:val="Tekst treści (2) + Kursywa"/>
    <w:rsid w:val="008C3007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lang w:val="pl-PL" w:eastAsia="pl-PL" w:bidi="pl-PL"/>
    </w:rPr>
  </w:style>
  <w:style w:type="paragraph" w:customStyle="1" w:styleId="Teksttreci30">
    <w:name w:val="Tekst treści (3)"/>
    <w:basedOn w:val="Normalny"/>
    <w:link w:val="Teksttreci3"/>
    <w:rsid w:val="008C3007"/>
    <w:pPr>
      <w:widowControl w:val="0"/>
      <w:shd w:val="clear" w:color="auto" w:fill="FFFFFF"/>
      <w:spacing w:line="0" w:lineRule="atLeast"/>
    </w:pPr>
    <w:rPr>
      <w:rFonts w:ascii="Corbel" w:eastAsia="Corbel" w:hAnsi="Corbel" w:cs="Corbel"/>
      <w:b/>
      <w:bCs/>
      <w:color w:val="auto"/>
      <w:lang w:val="pl-PL"/>
    </w:rPr>
  </w:style>
  <w:style w:type="paragraph" w:customStyle="1" w:styleId="Teksttreci20">
    <w:name w:val="Tekst treści (2)"/>
    <w:basedOn w:val="Normalny"/>
    <w:link w:val="Teksttreci2"/>
    <w:rsid w:val="008C3007"/>
    <w:pPr>
      <w:widowControl w:val="0"/>
      <w:shd w:val="clear" w:color="auto" w:fill="FFFFFF"/>
      <w:spacing w:line="227" w:lineRule="exact"/>
      <w:jc w:val="both"/>
    </w:pPr>
    <w:rPr>
      <w:rFonts w:ascii="Times New Roman" w:eastAsia="Times New Roman" w:hAnsi="Times New Roman" w:cs="Times New Roman"/>
      <w:color w:val="auto"/>
      <w:sz w:val="19"/>
      <w:szCs w:val="19"/>
      <w:lang w:val="pl-PL"/>
    </w:rPr>
  </w:style>
  <w:style w:type="character" w:customStyle="1" w:styleId="Teksttreci29">
    <w:name w:val="Tekst treści (2) + 9"/>
    <w:aliases w:val="5 pt"/>
    <w:rsid w:val="008C3007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pl-PL" w:eastAsia="pl-PL" w:bidi="pl-PL"/>
    </w:rPr>
  </w:style>
  <w:style w:type="character" w:customStyle="1" w:styleId="Teksttreci2CordiaUPC">
    <w:name w:val="Tekst treści (2) + CordiaUPC"/>
    <w:aliases w:val="15 pt"/>
    <w:rsid w:val="008C3007"/>
    <w:rPr>
      <w:rFonts w:ascii="CordiaUPC" w:eastAsia="CordiaUPC" w:hAnsi="CordiaUPC" w:cs="CordiaUPC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shd w:val="clear" w:color="auto" w:fill="FFFFFF"/>
      <w:lang w:val="pl-PL" w:eastAsia="pl-PL" w:bidi="pl-PL"/>
    </w:rPr>
  </w:style>
  <w:style w:type="character" w:customStyle="1" w:styleId="Teksttreci3Bezkursywy">
    <w:name w:val="Tekst treści (3) + Bez kursywy"/>
    <w:rsid w:val="008C3007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pl-PL" w:eastAsia="pl-PL" w:bidi="pl-PL"/>
    </w:rPr>
  </w:style>
  <w:style w:type="paragraph" w:customStyle="1" w:styleId="Default">
    <w:name w:val="Default"/>
    <w:rsid w:val="00D729E8"/>
    <w:pPr>
      <w:autoSpaceDE w:val="0"/>
      <w:autoSpaceDN w:val="0"/>
      <w:adjustRightInd w:val="0"/>
    </w:pPr>
    <w:rPr>
      <w:rFonts w:ascii="Candara" w:hAnsi="Candara" w:cs="Candara"/>
      <w:color w:val="000000"/>
      <w:sz w:val="24"/>
      <w:szCs w:val="24"/>
    </w:rPr>
  </w:style>
  <w:style w:type="paragraph" w:customStyle="1" w:styleId="price">
    <w:name w:val="price"/>
    <w:basedOn w:val="Normalny"/>
    <w:rsid w:val="007C77A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pl-PL"/>
    </w:rPr>
  </w:style>
  <w:style w:type="character" w:customStyle="1" w:styleId="price-container">
    <w:name w:val="price-container"/>
    <w:rsid w:val="007C77AC"/>
  </w:style>
  <w:style w:type="paragraph" w:customStyle="1" w:styleId="old-price">
    <w:name w:val="old-price"/>
    <w:basedOn w:val="Normalny"/>
    <w:rsid w:val="007C77A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pl-PL"/>
    </w:rPr>
  </w:style>
  <w:style w:type="character" w:customStyle="1" w:styleId="button">
    <w:name w:val="button"/>
    <w:rsid w:val="007C77AC"/>
  </w:style>
  <w:style w:type="character" w:styleId="Uwydatnienie">
    <w:name w:val="Emphasis"/>
    <w:uiPriority w:val="20"/>
    <w:qFormat/>
    <w:rsid w:val="003C6AE9"/>
    <w:rPr>
      <w:i/>
      <w:iCs/>
    </w:rPr>
  </w:style>
  <w:style w:type="character" w:customStyle="1" w:styleId="Nagwek3Znak">
    <w:name w:val="Nagłówek 3 Znak"/>
    <w:link w:val="Nagwek3"/>
    <w:uiPriority w:val="9"/>
    <w:semiHidden/>
    <w:rsid w:val="000475AA"/>
    <w:rPr>
      <w:rFonts w:ascii="Calibri Light" w:eastAsia="Times New Roman" w:hAnsi="Calibri Light" w:cs="Times New Roman"/>
      <w:b/>
      <w:bCs/>
      <w:color w:val="000000"/>
      <w:sz w:val="26"/>
      <w:szCs w:val="26"/>
      <w:lang w:val="pl"/>
    </w:rPr>
  </w:style>
  <w:style w:type="paragraph" w:customStyle="1" w:styleId="name">
    <w:name w:val="name"/>
    <w:basedOn w:val="Normalny"/>
    <w:rsid w:val="00A10201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pl-PL"/>
    </w:rPr>
  </w:style>
  <w:style w:type="character" w:customStyle="1" w:styleId="author">
    <w:name w:val="author"/>
    <w:rsid w:val="007837A6"/>
  </w:style>
  <w:style w:type="character" w:customStyle="1" w:styleId="wydawnictwo">
    <w:name w:val="wydawnictwo"/>
    <w:rsid w:val="007837A6"/>
  </w:style>
  <w:style w:type="character" w:customStyle="1" w:styleId="author-comma">
    <w:name w:val="author-comma"/>
    <w:rsid w:val="00935EAF"/>
  </w:style>
  <w:style w:type="character" w:customStyle="1" w:styleId="info-box-text">
    <w:name w:val="info-box-text"/>
    <w:rsid w:val="00B31935"/>
  </w:style>
  <w:style w:type="character" w:customStyle="1" w:styleId="info-box-number">
    <w:name w:val="info-box-number"/>
    <w:rsid w:val="00B319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2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37195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24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490259">
          <w:marLeft w:val="0"/>
          <w:marRight w:val="0"/>
          <w:marTop w:val="0"/>
          <w:marBottom w:val="0"/>
          <w:divBdr>
            <w:top w:val="none" w:sz="0" w:space="0" w:color="auto"/>
            <w:left w:val="single" w:sz="2" w:space="0" w:color="FFFFFF"/>
            <w:bottom w:val="none" w:sz="0" w:space="0" w:color="auto"/>
            <w:right w:val="none" w:sz="0" w:space="0" w:color="auto"/>
          </w:divBdr>
        </w:div>
      </w:divsChild>
    </w:div>
    <w:div w:id="1985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2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5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7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01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64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2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5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0823">
          <w:marLeft w:val="45"/>
          <w:marRight w:val="45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54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1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462">
          <w:marLeft w:val="45"/>
          <w:marRight w:val="45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4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7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3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46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33251">
          <w:marLeft w:val="0"/>
          <w:marRight w:val="0"/>
          <w:marTop w:val="105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8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6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05">
          <w:marLeft w:val="0"/>
          <w:marRight w:val="0"/>
          <w:marTop w:val="0"/>
          <w:marBottom w:val="0"/>
          <w:divBdr>
            <w:top w:val="single" w:sz="6" w:space="15" w:color="FFF3E3"/>
            <w:left w:val="none" w:sz="0" w:space="15" w:color="auto"/>
            <w:bottom w:val="single" w:sz="6" w:space="15" w:color="E0D6BE"/>
            <w:right w:val="none" w:sz="0" w:space="15" w:color="auto"/>
          </w:divBdr>
          <w:divsChild>
            <w:div w:id="8570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96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11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601877">
                      <w:marLeft w:val="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639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804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9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1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5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26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2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490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053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26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62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70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0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4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6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48954">
          <w:marLeft w:val="0"/>
          <w:marRight w:val="0"/>
          <w:marTop w:val="105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427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9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64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7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1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4168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8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743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466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1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234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8590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2077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7179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6013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7353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5785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5378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5752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0816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073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800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6419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4190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3484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9175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1108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1352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4646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6976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735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483914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6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27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587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29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827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640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81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9244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7636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9973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6935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7628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5631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35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5730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1378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3348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5821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7738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2101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9685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3302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4415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7309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7586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8356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5711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65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7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45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9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18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15363">
          <w:marLeft w:val="0"/>
          <w:marRight w:val="0"/>
          <w:marTop w:val="0"/>
          <w:marBottom w:val="0"/>
          <w:divBdr>
            <w:top w:val="none" w:sz="0" w:space="0" w:color="auto"/>
            <w:left w:val="single" w:sz="2" w:space="0" w:color="FFFFFF"/>
            <w:bottom w:val="none" w:sz="0" w:space="0" w:color="auto"/>
            <w:right w:val="none" w:sz="0" w:space="0" w:color="auto"/>
          </w:divBdr>
        </w:div>
      </w:divsChild>
    </w:div>
    <w:div w:id="208872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3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0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5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wa.palka@ujk.edu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dventurewarsaw.pl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publicat.pl/publica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ublicat.pl/publica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75F2FA-BD63-425D-9DB5-6960828D6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4164</Words>
  <Characters>24990</Characters>
  <Application>Microsoft Office Word</Application>
  <DocSecurity>0</DocSecurity>
  <Lines>208</Lines>
  <Paragraphs>5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przewodnik_po_sylabusie_ug-1.doc</vt:lpstr>
    </vt:vector>
  </TitlesOfParts>
  <Company>Microsoft</Company>
  <LinksUpToDate>false</LinksUpToDate>
  <CharactersWithSpaces>29096</CharactersWithSpaces>
  <SharedDoc>false</SharedDoc>
  <HLinks>
    <vt:vector size="84" baseType="variant">
      <vt:variant>
        <vt:i4>7864360</vt:i4>
      </vt:variant>
      <vt:variant>
        <vt:i4>39</vt:i4>
      </vt:variant>
      <vt:variant>
        <vt:i4>0</vt:i4>
      </vt:variant>
      <vt:variant>
        <vt:i4>5</vt:i4>
      </vt:variant>
      <vt:variant>
        <vt:lpwstr>http://adventurewarsaw.pl/</vt:lpwstr>
      </vt:variant>
      <vt:variant>
        <vt:lpwstr/>
      </vt:variant>
      <vt:variant>
        <vt:i4>2621559</vt:i4>
      </vt:variant>
      <vt:variant>
        <vt:i4>36</vt:i4>
      </vt:variant>
      <vt:variant>
        <vt:i4>0</vt:i4>
      </vt:variant>
      <vt:variant>
        <vt:i4>5</vt:i4>
      </vt:variant>
      <vt:variant>
        <vt:lpwstr>http://www.fortress.hg.pl/</vt:lpwstr>
      </vt:variant>
      <vt:variant>
        <vt:lpwstr/>
      </vt:variant>
      <vt:variant>
        <vt:i4>5701716</vt:i4>
      </vt:variant>
      <vt:variant>
        <vt:i4>33</vt:i4>
      </vt:variant>
      <vt:variant>
        <vt:i4>0</vt:i4>
      </vt:variant>
      <vt:variant>
        <vt:i4>5</vt:i4>
      </vt:variant>
      <vt:variant>
        <vt:lpwstr>http://www.stowarzyszeniebastion.com/s-ownik.html</vt:lpwstr>
      </vt:variant>
      <vt:variant>
        <vt:lpwstr/>
      </vt:variant>
      <vt:variant>
        <vt:i4>3866734</vt:i4>
      </vt:variant>
      <vt:variant>
        <vt:i4>30</vt:i4>
      </vt:variant>
      <vt:variant>
        <vt:i4>0</vt:i4>
      </vt:variant>
      <vt:variant>
        <vt:i4>5</vt:i4>
      </vt:variant>
      <vt:variant>
        <vt:lpwstr>https://pl.wikipedia.org/wiki/Fortyfikacja</vt:lpwstr>
      </vt:variant>
      <vt:variant>
        <vt:lpwstr/>
      </vt:variant>
      <vt:variant>
        <vt:i4>2293869</vt:i4>
      </vt:variant>
      <vt:variant>
        <vt:i4>27</vt:i4>
      </vt:variant>
      <vt:variant>
        <vt:i4>0</vt:i4>
      </vt:variant>
      <vt:variant>
        <vt:i4>5</vt:i4>
      </vt:variant>
      <vt:variant>
        <vt:lpwstr>https://podroze.onet.pl/plaze/latarnie-morskie-na-polskim-wybrzezu-baltyku/bphyfbs</vt:lpwstr>
      </vt:variant>
      <vt:variant>
        <vt:lpwstr/>
      </vt:variant>
      <vt:variant>
        <vt:i4>6750264</vt:i4>
      </vt:variant>
      <vt:variant>
        <vt:i4>24</vt:i4>
      </vt:variant>
      <vt:variant>
        <vt:i4>0</vt:i4>
      </vt:variant>
      <vt:variant>
        <vt:i4>5</vt:i4>
      </vt:variant>
      <vt:variant>
        <vt:lpwstr>https://www.polskaniezwykla.pl/web/place/search,1,-1,3026,-1,-1,-1,-1.html</vt:lpwstr>
      </vt:variant>
      <vt:variant>
        <vt:lpwstr/>
      </vt:variant>
      <vt:variant>
        <vt:i4>1048652</vt:i4>
      </vt:variant>
      <vt:variant>
        <vt:i4>21</vt:i4>
      </vt:variant>
      <vt:variant>
        <vt:i4>0</vt:i4>
      </vt:variant>
      <vt:variant>
        <vt:i4>5</vt:i4>
      </vt:variant>
      <vt:variant>
        <vt:lpwstr>https://culture.pl/pl/artykul/11-najpiekniejszych-podziemnych-tras-turystycznych-w-polsce</vt:lpwstr>
      </vt:variant>
      <vt:variant>
        <vt:lpwstr/>
      </vt:variant>
      <vt:variant>
        <vt:i4>3539020</vt:i4>
      </vt:variant>
      <vt:variant>
        <vt:i4>18</vt:i4>
      </vt:variant>
      <vt:variant>
        <vt:i4>0</vt:i4>
      </vt:variant>
      <vt:variant>
        <vt:i4>5</vt:i4>
      </vt:variant>
      <vt:variant>
        <vt:lpwstr>https://www.polska.travel/pl/zobacz-koniecznie/certyfikaty-pot/najlepsze-produkty-turystyczne-2017?_ga=2.143947957.185432137.1588681119-902745386.1588681119</vt:lpwstr>
      </vt:variant>
      <vt:variant>
        <vt:lpwstr/>
      </vt:variant>
      <vt:variant>
        <vt:i4>3342384</vt:i4>
      </vt:variant>
      <vt:variant>
        <vt:i4>15</vt:i4>
      </vt:variant>
      <vt:variant>
        <vt:i4>0</vt:i4>
      </vt:variant>
      <vt:variant>
        <vt:i4>5</vt:i4>
      </vt:variant>
      <vt:variant>
        <vt:lpwstr>https://certyfikaty.polska.travel/</vt:lpwstr>
      </vt:variant>
      <vt:variant>
        <vt:lpwstr>!projects/certyfikat-2019_kopalnia_srebra.html</vt:lpwstr>
      </vt:variant>
      <vt:variant>
        <vt:i4>7864361</vt:i4>
      </vt:variant>
      <vt:variant>
        <vt:i4>12</vt:i4>
      </vt:variant>
      <vt:variant>
        <vt:i4>0</vt:i4>
      </vt:variant>
      <vt:variant>
        <vt:i4>5</vt:i4>
      </vt:variant>
      <vt:variant>
        <vt:lpwstr>http://industriada.pl/</vt:lpwstr>
      </vt:variant>
      <vt:variant>
        <vt:lpwstr/>
      </vt:variant>
      <vt:variant>
        <vt:i4>1179655</vt:i4>
      </vt:variant>
      <vt:variant>
        <vt:i4>9</vt:i4>
      </vt:variant>
      <vt:variant>
        <vt:i4>0</vt:i4>
      </vt:variant>
      <vt:variant>
        <vt:i4>5</vt:i4>
      </vt:variant>
      <vt:variant>
        <vt:lpwstr>http://www.sztolnialuiza.pl/</vt:lpwstr>
      </vt:variant>
      <vt:variant>
        <vt:lpwstr/>
      </vt:variant>
      <vt:variant>
        <vt:i4>5111810</vt:i4>
      </vt:variant>
      <vt:variant>
        <vt:i4>6</vt:i4>
      </vt:variant>
      <vt:variant>
        <vt:i4>0</vt:i4>
      </vt:variant>
      <vt:variant>
        <vt:i4>5</vt:i4>
      </vt:variant>
      <vt:variant>
        <vt:lpwstr>https://publicat.pl/publicat</vt:lpwstr>
      </vt:variant>
      <vt:variant>
        <vt:lpwstr/>
      </vt:variant>
      <vt:variant>
        <vt:i4>5111810</vt:i4>
      </vt:variant>
      <vt:variant>
        <vt:i4>3</vt:i4>
      </vt:variant>
      <vt:variant>
        <vt:i4>0</vt:i4>
      </vt:variant>
      <vt:variant>
        <vt:i4>5</vt:i4>
      </vt:variant>
      <vt:variant>
        <vt:lpwstr>https://publicat.pl/publicat</vt:lpwstr>
      </vt:variant>
      <vt:variant>
        <vt:lpwstr/>
      </vt:variant>
      <vt:variant>
        <vt:i4>6619223</vt:i4>
      </vt:variant>
      <vt:variant>
        <vt:i4>0</vt:i4>
      </vt:variant>
      <vt:variant>
        <vt:i4>0</vt:i4>
      </vt:variant>
      <vt:variant>
        <vt:i4>5</vt:i4>
      </vt:variant>
      <vt:variant>
        <vt:lpwstr>mailto:ewa.palka@ujk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zewodnik_po_sylabusie_ug-1.doc</dc:title>
  <dc:subject/>
  <dc:creator>Grzesiek</dc:creator>
  <cp:keywords/>
  <cp:lastModifiedBy>Małgorzata Skowron</cp:lastModifiedBy>
  <cp:revision>4</cp:revision>
  <cp:lastPrinted>2016-12-21T07:36:00Z</cp:lastPrinted>
  <dcterms:created xsi:type="dcterms:W3CDTF">2021-06-11T08:14:00Z</dcterms:created>
  <dcterms:modified xsi:type="dcterms:W3CDTF">2021-06-18T09:46:00Z</dcterms:modified>
</cp:coreProperties>
</file>